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6127B" w14:textId="77777777" w:rsidR="00065C14" w:rsidRDefault="00000000">
      <w:pPr>
        <w:jc w:val="center"/>
      </w:pPr>
      <w:r>
        <w:rPr>
          <w:noProof/>
        </w:rPr>
        <w:drawing>
          <wp:inline distT="0" distB="0" distL="0" distR="0" wp14:anchorId="691DF5E5" wp14:editId="3D6F3E9D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FDAE9" w14:textId="77777777" w:rsidR="00065C14" w:rsidRDefault="00000000">
      <w:pPr>
        <w:jc w:val="center"/>
        <w:rPr>
          <w:b/>
          <w:sz w:val="56"/>
          <w:szCs w:val="56"/>
        </w:rPr>
      </w:pPr>
      <w:r>
        <w:rPr>
          <w:rFonts w:hint="eastAsia"/>
          <w:b/>
          <w:sz w:val="56"/>
          <w:szCs w:val="56"/>
        </w:rPr>
        <w:t>2024</w:t>
      </w:r>
      <w:r>
        <w:rPr>
          <w:rFonts w:hint="eastAsia"/>
          <w:b/>
          <w:sz w:val="56"/>
          <w:szCs w:val="56"/>
        </w:rPr>
        <w:t>年春季学期</w:t>
      </w:r>
      <w:r>
        <w:rPr>
          <w:b/>
          <w:sz w:val="56"/>
          <w:szCs w:val="56"/>
        </w:rPr>
        <w:br/>
      </w:r>
      <w:r>
        <w:rPr>
          <w:rFonts w:hint="eastAsia"/>
          <w:b/>
          <w:sz w:val="56"/>
          <w:szCs w:val="56"/>
        </w:rPr>
        <w:t>计算学部《软件构造》课程</w:t>
      </w:r>
    </w:p>
    <w:p w14:paraId="16BE21DF" w14:textId="77777777" w:rsidR="00065C14" w:rsidRDefault="00065C14">
      <w:pPr>
        <w:jc w:val="center"/>
      </w:pPr>
    </w:p>
    <w:p w14:paraId="172619FE" w14:textId="77777777" w:rsidR="00065C14" w:rsidRDefault="00065C14">
      <w:pPr>
        <w:jc w:val="center"/>
      </w:pPr>
    </w:p>
    <w:p w14:paraId="2BBFDEAC" w14:textId="77777777" w:rsidR="00065C14" w:rsidRDefault="00065C14">
      <w:pPr>
        <w:jc w:val="center"/>
      </w:pPr>
    </w:p>
    <w:p w14:paraId="7ACE2534" w14:textId="77777777" w:rsidR="00065C14" w:rsidRDefault="00065C14">
      <w:pPr>
        <w:jc w:val="center"/>
      </w:pPr>
    </w:p>
    <w:p w14:paraId="517628FC" w14:textId="77777777" w:rsidR="00065C14" w:rsidRDefault="00000000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Lab 1</w:t>
      </w:r>
      <w:r>
        <w:rPr>
          <w:rFonts w:hint="eastAsia"/>
          <w:b/>
          <w:sz w:val="56"/>
          <w:szCs w:val="56"/>
        </w:rPr>
        <w:t>实验报告</w:t>
      </w:r>
      <w:r>
        <w:rPr>
          <w:b/>
          <w:sz w:val="56"/>
          <w:szCs w:val="56"/>
        </w:rPr>
        <w:br/>
      </w:r>
    </w:p>
    <w:p w14:paraId="3D0F375F" w14:textId="77777777" w:rsidR="00065C14" w:rsidRDefault="00065C14"/>
    <w:p w14:paraId="0BCBF99A" w14:textId="77777777" w:rsidR="00065C14" w:rsidRDefault="00065C14"/>
    <w:p w14:paraId="2B33445D" w14:textId="77777777" w:rsidR="00065C14" w:rsidRDefault="00065C14"/>
    <w:p w14:paraId="68D27F32" w14:textId="77777777" w:rsidR="00065C14" w:rsidRDefault="00065C14"/>
    <w:p w14:paraId="6E669214" w14:textId="77777777" w:rsidR="00065C14" w:rsidRDefault="00065C14"/>
    <w:p w14:paraId="6FFEFF33" w14:textId="77777777" w:rsidR="00065C14" w:rsidRDefault="00065C14"/>
    <w:p w14:paraId="24914423" w14:textId="77777777" w:rsidR="00065C14" w:rsidRDefault="00065C14"/>
    <w:p w14:paraId="73EFA8E3" w14:textId="77777777" w:rsidR="00065C14" w:rsidRDefault="00065C14"/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065C14" w14:paraId="10D5C99A" w14:textId="77777777">
        <w:trPr>
          <w:jc w:val="center"/>
        </w:trPr>
        <w:tc>
          <w:tcPr>
            <w:tcW w:w="1984" w:type="dxa"/>
          </w:tcPr>
          <w:p w14:paraId="4C2EF2D1" w14:textId="77777777" w:rsidR="00065C14" w:rsidRDefault="00000000">
            <w:pPr>
              <w:jc w:val="center"/>
              <w:rPr>
                <w:sz w:val="28"/>
              </w:rPr>
            </w:pPr>
            <w:r>
              <w:rPr>
                <w:sz w:val="28"/>
              </w:rPr>
              <w:t>姓名</w:t>
            </w:r>
          </w:p>
        </w:tc>
        <w:tc>
          <w:tcPr>
            <w:tcW w:w="4757" w:type="dxa"/>
          </w:tcPr>
          <w:p w14:paraId="40261A8F" w14:textId="7EEB7FA6" w:rsidR="00065C14" w:rsidRDefault="00E36B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张浩然</w:t>
            </w:r>
          </w:p>
        </w:tc>
      </w:tr>
      <w:tr w:rsidR="00065C14" w14:paraId="74E3C754" w14:textId="77777777">
        <w:trPr>
          <w:jc w:val="center"/>
        </w:trPr>
        <w:tc>
          <w:tcPr>
            <w:tcW w:w="1984" w:type="dxa"/>
          </w:tcPr>
          <w:p w14:paraId="74A3D0C4" w14:textId="77777777" w:rsidR="00065C14" w:rsidRDefault="00000000">
            <w:pPr>
              <w:jc w:val="center"/>
              <w:rPr>
                <w:sz w:val="28"/>
              </w:rPr>
            </w:pPr>
            <w:r>
              <w:rPr>
                <w:sz w:val="28"/>
              </w:rPr>
              <w:t>学号</w:t>
            </w:r>
          </w:p>
        </w:tc>
        <w:tc>
          <w:tcPr>
            <w:tcW w:w="4757" w:type="dxa"/>
          </w:tcPr>
          <w:p w14:paraId="4B8CD568" w14:textId="02744C0D" w:rsidR="00065C14" w:rsidRDefault="00E36B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2022113077</w:t>
            </w:r>
          </w:p>
        </w:tc>
      </w:tr>
      <w:tr w:rsidR="00065C14" w14:paraId="67B86D4D" w14:textId="77777777">
        <w:trPr>
          <w:jc w:val="center"/>
        </w:trPr>
        <w:tc>
          <w:tcPr>
            <w:tcW w:w="1984" w:type="dxa"/>
          </w:tcPr>
          <w:p w14:paraId="6162C578" w14:textId="77777777" w:rsidR="00065C14" w:rsidRDefault="00000000">
            <w:pPr>
              <w:jc w:val="center"/>
              <w:rPr>
                <w:sz w:val="28"/>
              </w:rPr>
            </w:pPr>
            <w:r>
              <w:rPr>
                <w:sz w:val="28"/>
              </w:rPr>
              <w:t>班号</w:t>
            </w:r>
          </w:p>
        </w:tc>
        <w:tc>
          <w:tcPr>
            <w:tcW w:w="4757" w:type="dxa"/>
          </w:tcPr>
          <w:p w14:paraId="253E726C" w14:textId="28EA0DF8" w:rsidR="00065C14" w:rsidRDefault="00E36B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2237101</w:t>
            </w:r>
          </w:p>
        </w:tc>
      </w:tr>
      <w:tr w:rsidR="00065C14" w14:paraId="3563335C" w14:textId="77777777">
        <w:trPr>
          <w:jc w:val="center"/>
        </w:trPr>
        <w:tc>
          <w:tcPr>
            <w:tcW w:w="1984" w:type="dxa"/>
          </w:tcPr>
          <w:p w14:paraId="29461B89" w14:textId="77777777" w:rsidR="00065C14" w:rsidRDefault="00000000">
            <w:pPr>
              <w:jc w:val="center"/>
              <w:rPr>
                <w:sz w:val="28"/>
              </w:rPr>
            </w:pPr>
            <w:r>
              <w:rPr>
                <w:sz w:val="28"/>
              </w:rPr>
              <w:t>电子邮件</w:t>
            </w:r>
          </w:p>
        </w:tc>
        <w:tc>
          <w:tcPr>
            <w:tcW w:w="4757" w:type="dxa"/>
          </w:tcPr>
          <w:p w14:paraId="019B1437" w14:textId="214C3681" w:rsidR="00065C14" w:rsidRDefault="00E36B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2291447790@qq.com</w:t>
            </w:r>
          </w:p>
        </w:tc>
      </w:tr>
      <w:tr w:rsidR="00065C14" w14:paraId="13AEB56D" w14:textId="77777777">
        <w:trPr>
          <w:jc w:val="center"/>
        </w:trPr>
        <w:tc>
          <w:tcPr>
            <w:tcW w:w="1984" w:type="dxa"/>
          </w:tcPr>
          <w:p w14:paraId="39B61ECC" w14:textId="77777777" w:rsidR="00065C14" w:rsidRDefault="00000000">
            <w:pPr>
              <w:jc w:val="center"/>
              <w:rPr>
                <w:sz w:val="28"/>
              </w:rPr>
            </w:pPr>
            <w:r>
              <w:rPr>
                <w:sz w:val="28"/>
              </w:rPr>
              <w:t>手机号码</w:t>
            </w:r>
          </w:p>
        </w:tc>
        <w:tc>
          <w:tcPr>
            <w:tcW w:w="4757" w:type="dxa"/>
          </w:tcPr>
          <w:p w14:paraId="1AC85D44" w14:textId="611CECE6" w:rsidR="00065C14" w:rsidRDefault="00E36B91">
            <w:pPr>
              <w:jc w:val="center"/>
              <w:rPr>
                <w:sz w:val="28"/>
              </w:rPr>
            </w:pPr>
            <w:r>
              <w:rPr>
                <w:rFonts w:hint="eastAsia"/>
                <w:sz w:val="28"/>
              </w:rPr>
              <w:t>18293888822</w:t>
            </w:r>
          </w:p>
        </w:tc>
      </w:tr>
    </w:tbl>
    <w:p w14:paraId="3072C129" w14:textId="77777777" w:rsidR="00065C14" w:rsidRDefault="00065C14">
      <w:pPr>
        <w:jc w:val="center"/>
      </w:pPr>
    </w:p>
    <w:p w14:paraId="3D68FBF7" w14:textId="77777777" w:rsidR="00065C14" w:rsidRDefault="00000000">
      <w:pPr>
        <w:jc w:val="center"/>
        <w:rPr>
          <w:kern w:val="44"/>
          <w:sz w:val="28"/>
          <w:szCs w:val="44"/>
        </w:rPr>
      </w:pPr>
      <w:r>
        <w:rPr>
          <w:sz w:val="28"/>
        </w:rPr>
        <w:br w:type="page"/>
      </w:r>
    </w:p>
    <w:p w14:paraId="7F9703CD" w14:textId="77777777" w:rsidR="00065C14" w:rsidRDefault="00000000">
      <w:pPr>
        <w:jc w:val="center"/>
        <w:rPr>
          <w:b/>
          <w:sz w:val="32"/>
        </w:rPr>
      </w:pPr>
      <w:bookmarkStart w:id="0" w:name="_Toc480901137"/>
      <w:bookmarkStart w:id="1" w:name="_Toc480900250"/>
      <w:bookmarkStart w:id="2" w:name="_Toc480932633"/>
      <w:r>
        <w:rPr>
          <w:b/>
          <w:sz w:val="32"/>
        </w:rPr>
        <w:lastRenderedPageBreak/>
        <w:t>目录</w:t>
      </w:r>
      <w:bookmarkEnd w:id="0"/>
      <w:bookmarkEnd w:id="1"/>
      <w:bookmarkEnd w:id="2"/>
    </w:p>
    <w:p w14:paraId="5F79BDD7" w14:textId="77777777" w:rsidR="00065C14" w:rsidRDefault="00065C14">
      <w:pPr>
        <w:jc w:val="center"/>
        <w:rPr>
          <w:b/>
          <w:sz w:val="32"/>
        </w:rPr>
      </w:pPr>
    </w:p>
    <w:sdt>
      <w:sdtPr>
        <w:rPr>
          <w:rFonts w:cstheme="minorBidi"/>
          <w:kern w:val="2"/>
          <w:sz w:val="21"/>
          <w:szCs w:val="21"/>
          <w:lang w:val="zh-CN"/>
        </w:rPr>
        <w:id w:val="-1"/>
        <w:docPartObj>
          <w:docPartGallery w:val="Table of Contents"/>
          <w:docPartUnique/>
        </w:docPartObj>
      </w:sdtPr>
      <w:sdtEndPr>
        <w:rPr>
          <w:rFonts w:cs="Times New Roman"/>
          <w:b/>
          <w:bCs w:val="0"/>
          <w:kern w:val="0"/>
          <w:sz w:val="22"/>
          <w:szCs w:val="24"/>
        </w:rPr>
      </w:sdtEndPr>
      <w:sdtContent>
        <w:p w14:paraId="5C74D05F" w14:textId="77777777" w:rsidR="00065C14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bCs w:val="0"/>
              <w:sz w:val="21"/>
              <w:szCs w:val="21"/>
            </w:rPr>
            <w:fldChar w:fldCharType="begin"/>
          </w:r>
          <w:r>
            <w:rPr>
              <w:sz w:val="21"/>
              <w:szCs w:val="21"/>
            </w:rPr>
            <w:instrText xml:space="preserve"> TOC \o "1-3" \h \z \u </w:instrText>
          </w:r>
          <w:r>
            <w:rPr>
              <w:bCs w:val="0"/>
              <w:sz w:val="21"/>
              <w:szCs w:val="21"/>
            </w:rPr>
            <w:fldChar w:fldCharType="separate"/>
          </w:r>
          <w:hyperlink w:anchor="_Toc97648154" w:history="1">
            <w:r>
              <w:rPr>
                <w:rStyle w:val="ac"/>
              </w:rPr>
              <w:t xml:space="preserve">1 </w:t>
            </w:r>
            <w:r>
              <w:rPr>
                <w:rStyle w:val="ac"/>
              </w:rPr>
              <w:t>实验目标概述</w:t>
            </w:r>
            <w:r>
              <w:tab/>
            </w:r>
            <w:r>
              <w:fldChar w:fldCharType="begin"/>
            </w:r>
            <w:r>
              <w:instrText xml:space="preserve"> PAGEREF _Toc97648154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086AC29A" w14:textId="77777777" w:rsidR="00065C14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5" w:history="1">
            <w:r>
              <w:rPr>
                <w:rStyle w:val="ac"/>
              </w:rPr>
              <w:t xml:space="preserve">2 </w:t>
            </w:r>
            <w:r>
              <w:rPr>
                <w:rStyle w:val="ac"/>
              </w:rPr>
              <w:t>实验环境配置</w:t>
            </w:r>
            <w:r>
              <w:tab/>
            </w:r>
            <w:r>
              <w:fldChar w:fldCharType="begin"/>
            </w:r>
            <w:r>
              <w:instrText xml:space="preserve"> PAGEREF _Toc97648155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02B84B9E" w14:textId="77777777" w:rsidR="00065C14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6" w:history="1">
            <w:r>
              <w:rPr>
                <w:rStyle w:val="ac"/>
              </w:rPr>
              <w:t xml:space="preserve">3 </w:t>
            </w:r>
            <w:r>
              <w:rPr>
                <w:rStyle w:val="ac"/>
              </w:rPr>
              <w:t>实验过程</w:t>
            </w:r>
            <w:r>
              <w:tab/>
            </w:r>
            <w:r>
              <w:fldChar w:fldCharType="begin"/>
            </w:r>
            <w:r>
              <w:instrText xml:space="preserve"> PAGEREF _Toc97648156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73398C51" w14:textId="77777777" w:rsidR="00065C14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7" w:history="1">
            <w:r>
              <w:rPr>
                <w:rStyle w:val="ac"/>
              </w:rPr>
              <w:t>3.1 Magic Squares</w:t>
            </w:r>
            <w:r>
              <w:tab/>
            </w:r>
            <w:r>
              <w:fldChar w:fldCharType="begin"/>
            </w:r>
            <w:r>
              <w:instrText xml:space="preserve"> PAGEREF _Toc97648157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01C8E7CF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8" w:history="1">
            <w:r>
              <w:rPr>
                <w:rStyle w:val="ac"/>
              </w:rPr>
              <w:t>3.1.1</w:t>
            </w:r>
            <w:r>
              <w:rPr>
                <w:rStyle w:val="ac"/>
                <w:rFonts w:ascii="Consolas" w:hAnsi="Consolas"/>
              </w:rPr>
              <w:t xml:space="preserve"> isLegalMagicSquare()</w:t>
            </w:r>
            <w:r>
              <w:tab/>
            </w:r>
            <w:r>
              <w:fldChar w:fldCharType="begin"/>
            </w:r>
            <w:r>
              <w:instrText xml:space="preserve"> PAGEREF _Toc97648158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1371954B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9" w:history="1">
            <w:r>
              <w:rPr>
                <w:rStyle w:val="ac"/>
              </w:rPr>
              <w:t>3.1.2</w:t>
            </w:r>
            <w:r>
              <w:rPr>
                <w:rStyle w:val="ac"/>
                <w:rFonts w:ascii="Consolas" w:hAnsi="Consolas"/>
              </w:rPr>
              <w:t xml:space="preserve"> generateMagicSquare()</w:t>
            </w:r>
            <w:r>
              <w:tab/>
            </w:r>
            <w:r>
              <w:fldChar w:fldCharType="begin"/>
            </w:r>
            <w:r>
              <w:instrText xml:space="preserve"> PAGEREF _Toc97648159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07790E5B" w14:textId="77777777" w:rsidR="00065C14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0" w:history="1">
            <w:r>
              <w:rPr>
                <w:rStyle w:val="ac"/>
              </w:rPr>
              <w:t>3.2 Turtle Graphics</w:t>
            </w:r>
            <w:r>
              <w:tab/>
            </w:r>
            <w:r>
              <w:fldChar w:fldCharType="begin"/>
            </w:r>
            <w:r>
              <w:instrText xml:space="preserve"> PAGEREF _Toc97648160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4A2874B4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1" w:history="1">
            <w:r>
              <w:rPr>
                <w:rStyle w:val="ac"/>
              </w:rPr>
              <w:t>3.2.1 Problem 1: Clone and import</w:t>
            </w:r>
            <w:r>
              <w:tab/>
            </w:r>
            <w:r>
              <w:fldChar w:fldCharType="begin"/>
            </w:r>
            <w:r>
              <w:instrText xml:space="preserve"> PAGEREF _Toc97648161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0D11E759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2" w:history="1">
            <w:r>
              <w:rPr>
                <w:rStyle w:val="ac"/>
              </w:rPr>
              <w:t xml:space="preserve">3.2.2 Problem 3: Turtle graphics and </w:t>
            </w:r>
            <w:r>
              <w:rPr>
                <w:rStyle w:val="ac"/>
                <w:rFonts w:ascii="Consolas" w:hAnsi="Consolas"/>
              </w:rPr>
              <w:t>drawSquare</w:t>
            </w:r>
            <w:r>
              <w:tab/>
            </w:r>
            <w:r>
              <w:fldChar w:fldCharType="begin"/>
            </w:r>
            <w:r>
              <w:instrText xml:space="preserve"> PAGEREF _Toc97648162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02E4FF87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3" w:history="1">
            <w:r>
              <w:rPr>
                <w:rStyle w:val="ac"/>
              </w:rPr>
              <w:t>3.2.3 Problem 5: Drawing polygons</w:t>
            </w:r>
            <w:r>
              <w:tab/>
            </w:r>
            <w:r>
              <w:fldChar w:fldCharType="begin"/>
            </w:r>
            <w:r>
              <w:instrText xml:space="preserve"> PAGEREF _Toc97648163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262B8861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4" w:history="1">
            <w:r>
              <w:rPr>
                <w:rStyle w:val="ac"/>
              </w:rPr>
              <w:t>3.2.4 Problem 6: Calculating Bearings</w:t>
            </w:r>
            <w:r>
              <w:tab/>
            </w:r>
            <w:r>
              <w:fldChar w:fldCharType="begin"/>
            </w:r>
            <w:r>
              <w:instrText xml:space="preserve"> PAGEREF _Toc97648164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6F1BBCC4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5" w:history="1">
            <w:r>
              <w:rPr>
                <w:rStyle w:val="ac"/>
              </w:rPr>
              <w:t>3.2.5 Problem 7: Convex Hulls</w:t>
            </w:r>
            <w:r>
              <w:tab/>
            </w:r>
            <w:r>
              <w:fldChar w:fldCharType="begin"/>
            </w:r>
            <w:r>
              <w:instrText xml:space="preserve"> PAGEREF _Toc97648165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16259FA5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6" w:history="1">
            <w:r>
              <w:rPr>
                <w:rStyle w:val="ac"/>
              </w:rPr>
              <w:t>3.2.6 Problem 8: Personal art</w:t>
            </w:r>
            <w:r>
              <w:tab/>
            </w:r>
            <w:r>
              <w:fldChar w:fldCharType="begin"/>
            </w:r>
            <w:r>
              <w:instrText xml:space="preserve"> PAGEREF _Toc97648166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3C6A3AE8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7" w:history="1">
            <w:r>
              <w:rPr>
                <w:rStyle w:val="ac"/>
              </w:rPr>
              <w:t>3.2.7 Submitting</w:t>
            </w:r>
            <w:r>
              <w:tab/>
            </w:r>
            <w:r>
              <w:fldChar w:fldCharType="begin"/>
            </w:r>
            <w:r>
              <w:instrText xml:space="preserve"> PAGEREF _Toc97648167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5262B870" w14:textId="77777777" w:rsidR="00065C14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8" w:history="1">
            <w:r>
              <w:rPr>
                <w:rStyle w:val="ac"/>
              </w:rPr>
              <w:t>3.3 Social Network</w:t>
            </w:r>
            <w:r>
              <w:tab/>
            </w:r>
            <w:r>
              <w:fldChar w:fldCharType="begin"/>
            </w:r>
            <w:r>
              <w:instrText xml:space="preserve"> PAGEREF _Toc97648168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304A7894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9" w:history="1">
            <w:r>
              <w:rPr>
                <w:rStyle w:val="ac"/>
              </w:rPr>
              <w:t xml:space="preserve">3.3.1 </w:t>
            </w:r>
            <w:r>
              <w:rPr>
                <w:rStyle w:val="ac"/>
              </w:rPr>
              <w:t>设计</w:t>
            </w:r>
            <w:r>
              <w:rPr>
                <w:rStyle w:val="ac"/>
              </w:rPr>
              <w:t>/</w:t>
            </w:r>
            <w:r>
              <w:rPr>
                <w:rStyle w:val="ac"/>
              </w:rPr>
              <w:t>实现</w:t>
            </w:r>
            <w:r>
              <w:rPr>
                <w:rStyle w:val="ac"/>
                <w:rFonts w:ascii="Consolas" w:hAnsi="Consolas"/>
              </w:rPr>
              <w:t>FriendshipGraph</w:t>
            </w:r>
            <w:r>
              <w:rPr>
                <w:rStyle w:val="ac"/>
              </w:rPr>
              <w:t>类</w:t>
            </w:r>
            <w:r>
              <w:tab/>
            </w:r>
            <w:r>
              <w:fldChar w:fldCharType="begin"/>
            </w:r>
            <w:r>
              <w:instrText xml:space="preserve"> PAGEREF _Toc97648169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3400A214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0" w:history="1">
            <w:r>
              <w:rPr>
                <w:rStyle w:val="ac"/>
              </w:rPr>
              <w:t xml:space="preserve">3.3.2 </w:t>
            </w:r>
            <w:r>
              <w:rPr>
                <w:rStyle w:val="ac"/>
              </w:rPr>
              <w:t>设计</w:t>
            </w:r>
            <w:r>
              <w:rPr>
                <w:rStyle w:val="ac"/>
              </w:rPr>
              <w:t>/</w:t>
            </w:r>
            <w:r>
              <w:rPr>
                <w:rStyle w:val="ac"/>
              </w:rPr>
              <w:t>实现</w:t>
            </w:r>
            <w:r>
              <w:rPr>
                <w:rStyle w:val="ac"/>
                <w:rFonts w:ascii="Consolas" w:hAnsi="Consolas"/>
              </w:rPr>
              <w:t>Person</w:t>
            </w:r>
            <w:r>
              <w:rPr>
                <w:rStyle w:val="ac"/>
              </w:rPr>
              <w:t>类</w:t>
            </w:r>
            <w:r>
              <w:tab/>
            </w:r>
            <w:r>
              <w:fldChar w:fldCharType="begin"/>
            </w:r>
            <w:r>
              <w:instrText xml:space="preserve"> PAGEREF _Toc97648170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1756AAB7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1" w:history="1">
            <w:r>
              <w:rPr>
                <w:rStyle w:val="ac"/>
              </w:rPr>
              <w:t xml:space="preserve">3.3.3 </w:t>
            </w:r>
            <w:r>
              <w:rPr>
                <w:rStyle w:val="ac"/>
              </w:rPr>
              <w:t>设计</w:t>
            </w:r>
            <w:r>
              <w:rPr>
                <w:rStyle w:val="ac"/>
              </w:rPr>
              <w:t>/</w:t>
            </w:r>
            <w:r>
              <w:rPr>
                <w:rStyle w:val="ac"/>
              </w:rPr>
              <w:t>实现客户端代码</w:t>
            </w:r>
            <w:r>
              <w:rPr>
                <w:rStyle w:val="ac"/>
                <w:rFonts w:ascii="Consolas" w:hAnsi="Consolas"/>
              </w:rPr>
              <w:t>main()</w:t>
            </w:r>
            <w:r>
              <w:tab/>
            </w:r>
            <w:r>
              <w:fldChar w:fldCharType="begin"/>
            </w:r>
            <w:r>
              <w:instrText xml:space="preserve"> PAGEREF _Toc97648171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72DFF2F6" w14:textId="77777777" w:rsidR="00065C14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2" w:history="1">
            <w:r>
              <w:rPr>
                <w:rStyle w:val="ac"/>
              </w:rPr>
              <w:t xml:space="preserve">3.3.4 </w:t>
            </w:r>
            <w:r>
              <w:rPr>
                <w:rStyle w:val="ac"/>
              </w:rPr>
              <w:t>设计</w:t>
            </w:r>
            <w:r>
              <w:rPr>
                <w:rStyle w:val="ac"/>
              </w:rPr>
              <w:t>/</w:t>
            </w:r>
            <w:r>
              <w:rPr>
                <w:rStyle w:val="ac"/>
              </w:rPr>
              <w:t>实现测试用例</w:t>
            </w:r>
            <w:r>
              <w:tab/>
            </w:r>
            <w:r>
              <w:fldChar w:fldCharType="begin"/>
            </w:r>
            <w:r>
              <w:instrText xml:space="preserve"> PAGEREF _Toc97648172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1478C852" w14:textId="77777777" w:rsidR="00065C14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3" w:history="1">
            <w:r>
              <w:rPr>
                <w:rStyle w:val="ac"/>
              </w:rPr>
              <w:t xml:space="preserve">4 </w:t>
            </w:r>
            <w:r>
              <w:rPr>
                <w:rStyle w:val="ac"/>
              </w:rPr>
              <w:t>实验进度记录</w:t>
            </w:r>
            <w:r>
              <w:tab/>
            </w:r>
            <w:r>
              <w:fldChar w:fldCharType="begin"/>
            </w:r>
            <w:r>
              <w:instrText xml:space="preserve"> PAGEREF _Toc97648173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78A9BC7D" w14:textId="77777777" w:rsidR="00065C14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4" w:history="1">
            <w:r>
              <w:rPr>
                <w:rStyle w:val="ac"/>
              </w:rPr>
              <w:t xml:space="preserve">5 </w:t>
            </w:r>
            <w:r>
              <w:rPr>
                <w:rStyle w:val="ac"/>
              </w:rPr>
              <w:t>实验过程中遇到的困难与解决途径</w:t>
            </w:r>
            <w:r>
              <w:tab/>
            </w:r>
            <w:r>
              <w:fldChar w:fldCharType="begin"/>
            </w:r>
            <w:r>
              <w:instrText xml:space="preserve"> PAGEREF _Toc97648174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22B10B49" w14:textId="77777777" w:rsidR="00065C14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5" w:history="1">
            <w:r>
              <w:rPr>
                <w:rStyle w:val="ac"/>
              </w:rPr>
              <w:t xml:space="preserve">6 </w:t>
            </w:r>
            <w:r>
              <w:rPr>
                <w:rStyle w:val="ac"/>
              </w:rPr>
              <w:t>实验过程中收获的经验、教训、感想</w:t>
            </w:r>
            <w:r>
              <w:tab/>
            </w:r>
            <w:r>
              <w:fldChar w:fldCharType="begin"/>
            </w:r>
            <w:r>
              <w:instrText xml:space="preserve"> PAGEREF _Toc97648175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7D0ABD5E" w14:textId="77777777" w:rsidR="00065C14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6" w:history="1">
            <w:r>
              <w:rPr>
                <w:rStyle w:val="ac"/>
              </w:rPr>
              <w:t xml:space="preserve">6.1 </w:t>
            </w:r>
            <w:r>
              <w:rPr>
                <w:rStyle w:val="ac"/>
              </w:rPr>
              <w:t>实验过程中收获的经验和教训（必答）</w:t>
            </w:r>
            <w:r>
              <w:tab/>
            </w:r>
            <w:r>
              <w:fldChar w:fldCharType="begin"/>
            </w:r>
            <w:r>
              <w:instrText xml:space="preserve"> PAGEREF _Toc97648176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200FB4CA" w14:textId="77777777" w:rsidR="00065C14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7" w:history="1">
            <w:r>
              <w:rPr>
                <w:rStyle w:val="ac"/>
              </w:rPr>
              <w:t xml:space="preserve">6.2 </w:t>
            </w:r>
            <w:r>
              <w:rPr>
                <w:rStyle w:val="ac"/>
              </w:rPr>
              <w:t>针对以下方面的感受（必答）</w:t>
            </w:r>
            <w:r>
              <w:tab/>
            </w:r>
            <w:r>
              <w:fldChar w:fldCharType="begin"/>
            </w:r>
            <w:r>
              <w:instrText xml:space="preserve"> PAGEREF _Toc97648177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159763C1" w14:textId="77777777" w:rsidR="00065C14" w:rsidRDefault="00000000">
          <w:pPr>
            <w:pStyle w:val="TOC2"/>
            <w:tabs>
              <w:tab w:val="right" w:leader="dot" w:pos="8296"/>
            </w:tabs>
          </w:pPr>
          <w:r>
            <w:rPr>
              <w:b/>
              <w:bCs w:val="0"/>
              <w:szCs w:val="21"/>
              <w:lang w:val="zh-CN"/>
            </w:rPr>
            <w:fldChar w:fldCharType="end"/>
          </w:r>
        </w:p>
      </w:sdtContent>
    </w:sdt>
    <w:p w14:paraId="6BDAA9B2" w14:textId="77777777" w:rsidR="00065C14" w:rsidRDefault="00065C14">
      <w:pPr>
        <w:widowControl/>
        <w:sectPr w:rsidR="00065C14" w:rsidSect="000133BD">
          <w:headerReference w:type="default" r:id="rId8"/>
          <w:footerReference w:type="default" r:id="rId9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EACEF8D" w14:textId="77777777" w:rsidR="00065C14" w:rsidRDefault="00000000">
      <w:pPr>
        <w:pStyle w:val="1"/>
        <w:rPr>
          <w:sz w:val="36"/>
        </w:rPr>
      </w:pPr>
      <w:bookmarkStart w:id="3" w:name="_Toc97648154"/>
      <w:r>
        <w:rPr>
          <w:sz w:val="36"/>
        </w:rPr>
        <w:lastRenderedPageBreak/>
        <w:t>实验目标概述</w:t>
      </w:r>
      <w:bookmarkEnd w:id="3"/>
    </w:p>
    <w:p w14:paraId="2E731E6B" w14:textId="49205257" w:rsidR="00CC58AC" w:rsidRPr="003024F5" w:rsidRDefault="00CC58AC" w:rsidP="003024F5">
      <w:r w:rsidRPr="003024F5">
        <w:rPr>
          <w:rFonts w:hint="eastAsia"/>
        </w:rPr>
        <w:t>实验</w:t>
      </w:r>
      <w:r w:rsidRPr="003024F5">
        <w:rPr>
          <w:rFonts w:hint="eastAsia"/>
        </w:rPr>
        <w:t>3.1</w:t>
      </w:r>
      <w:r w:rsidRPr="003024F5">
        <w:t>旨在设计并实现一个</w:t>
      </w:r>
      <w:r w:rsidRPr="003024F5">
        <w:t>Java</w:t>
      </w:r>
      <w:r w:rsidRPr="003024F5">
        <w:t>程序，用于检测并判断输入的矩阵是否为幻方阵（</w:t>
      </w:r>
      <w:r w:rsidRPr="003024F5">
        <w:t>Magic Square</w:t>
      </w:r>
      <w:r w:rsidRPr="003024F5">
        <w:t>）。幻方阵是指一个</w:t>
      </w:r>
      <w:r w:rsidRPr="003024F5">
        <w:t>n×n</w:t>
      </w:r>
      <w:r w:rsidRPr="003024F5">
        <w:t>的矩阵，其中所有行、列以及对角线上的元素之和均相等</w:t>
      </w:r>
      <w:r w:rsidRPr="003024F5">
        <w:rPr>
          <w:rFonts w:hint="eastAsia"/>
        </w:rPr>
        <w:t>。</w:t>
      </w:r>
    </w:p>
    <w:p w14:paraId="3183CA5F" w14:textId="7A9E8577" w:rsidR="00CC58AC" w:rsidRPr="003024F5" w:rsidRDefault="00CC58AC" w:rsidP="003024F5">
      <w:r w:rsidRPr="003024F5">
        <w:t>实验要求包括：</w:t>
      </w:r>
    </w:p>
    <w:p w14:paraId="27F762D9" w14:textId="77777777" w:rsidR="00CC58AC" w:rsidRPr="003024F5" w:rsidRDefault="00CC58AC" w:rsidP="003024F5">
      <w:r w:rsidRPr="003024F5">
        <w:t>编写</w:t>
      </w:r>
      <w:r w:rsidRPr="003024F5">
        <w:t>Java</w:t>
      </w:r>
      <w:r w:rsidRPr="003024F5">
        <w:t>程序</w:t>
      </w:r>
      <w:r w:rsidRPr="003024F5">
        <w:t>MagicSquare.java</w:t>
      </w:r>
      <w:r w:rsidRPr="003024F5">
        <w:t>，实现检查矩阵的行、列和对角线值，并判断是否为魔方阵。</w:t>
      </w:r>
    </w:p>
    <w:p w14:paraId="5897EB7C" w14:textId="77777777" w:rsidR="00CC58AC" w:rsidRPr="003024F5" w:rsidRDefault="00CC58AC" w:rsidP="003024F5">
      <w:r w:rsidRPr="003024F5">
        <w:t>通过读取给定的文本文件，检查其中的矩阵是否符合魔方阵的定义，包括各种特殊情况的处理。</w:t>
      </w:r>
    </w:p>
    <w:p w14:paraId="5731C6EB" w14:textId="77777777" w:rsidR="00CC58AC" w:rsidRPr="003024F5" w:rsidRDefault="00CC58AC" w:rsidP="003024F5">
      <w:r w:rsidRPr="003024F5">
        <w:t>实现一个静态函数</w:t>
      </w:r>
      <w:r w:rsidRPr="003024F5">
        <w:t>generateMagicSquare(int n)</w:t>
      </w:r>
      <w:r w:rsidRPr="003024F5">
        <w:t>，用于生成一个</w:t>
      </w:r>
      <w:r w:rsidRPr="003024F5">
        <w:t>n×n</w:t>
      </w:r>
      <w:r w:rsidRPr="003024F5">
        <w:t>的魔方阵，并将其绘制在控制台上。</w:t>
      </w:r>
    </w:p>
    <w:p w14:paraId="2BA8FB2A" w14:textId="77777777" w:rsidR="00CC58AC" w:rsidRPr="003024F5" w:rsidRDefault="00CC58AC" w:rsidP="003024F5">
      <w:r w:rsidRPr="003024F5">
        <w:t>对</w:t>
      </w:r>
      <w:r w:rsidRPr="003024F5">
        <w:t>generateMagicSquare</w:t>
      </w:r>
      <w:r w:rsidRPr="003024F5">
        <w:t>函数进行扩展，使其能够将生成的魔方阵写入指定的文本文件中，并在输入不合法时</w:t>
      </w:r>
      <w:r w:rsidRPr="003024F5">
        <w:t xml:space="preserve"> gracefully </w:t>
      </w:r>
      <w:r w:rsidRPr="003024F5">
        <w:t>退出，而不是抛出异常。</w:t>
      </w:r>
    </w:p>
    <w:p w14:paraId="0CB85347" w14:textId="77777777" w:rsidR="00CC58AC" w:rsidRPr="003024F5" w:rsidRDefault="00CC58AC" w:rsidP="003024F5">
      <w:r w:rsidRPr="003024F5">
        <w:t>在主函数</w:t>
      </w:r>
      <w:r w:rsidRPr="003024F5">
        <w:t>main()</w:t>
      </w:r>
      <w:r w:rsidRPr="003024F5">
        <w:t>中调用以上函数，测试其正确性和扩展功能的实现。</w:t>
      </w:r>
    </w:p>
    <w:p w14:paraId="165F762E" w14:textId="77777777" w:rsidR="00CC58AC" w:rsidRPr="003024F5" w:rsidRDefault="00CC58AC" w:rsidP="003024F5">
      <w:r w:rsidRPr="003024F5">
        <w:t>通过实验，我们将深入理解魔方阵的概念与特性，并掌握</w:t>
      </w:r>
      <w:r w:rsidRPr="003024F5">
        <w:t>Java</w:t>
      </w:r>
      <w:r w:rsidRPr="003024F5">
        <w:t>编程技能，包括文件操作、异常处理以及函数扩展等方面的应用。</w:t>
      </w:r>
    </w:p>
    <w:p w14:paraId="0FF1FE5F" w14:textId="77777777" w:rsidR="00E10412" w:rsidRPr="003024F5" w:rsidRDefault="00E10412" w:rsidP="003024F5">
      <w:r w:rsidRPr="003024F5">
        <w:t>实验</w:t>
      </w:r>
      <w:r w:rsidRPr="003024F5">
        <w:rPr>
          <w:rFonts w:hint="eastAsia"/>
        </w:rPr>
        <w:t>3.2</w:t>
      </w:r>
      <w:r w:rsidRPr="003024F5">
        <w:t>在这个实验中，我们将使用</w:t>
      </w:r>
      <w:r w:rsidRPr="003024F5">
        <w:t>Java</w:t>
      </w:r>
      <w:r w:rsidRPr="003024F5">
        <w:t>语言中的简单版乌龟图形库，实现一系列与乌龟绘图相关的功能。乌龟图形是受到</w:t>
      </w:r>
      <w:r w:rsidRPr="003024F5">
        <w:t>MIT</w:t>
      </w:r>
      <w:r w:rsidRPr="003024F5">
        <w:t>的</w:t>
      </w:r>
      <w:r w:rsidRPr="003024F5">
        <w:t>Logo</w:t>
      </w:r>
      <w:r w:rsidRPr="003024F5">
        <w:t>语言启发而创建的，通过发出一系列命令，可以控制屏幕上的</w:t>
      </w:r>
      <w:r w:rsidRPr="003024F5">
        <w:t>“</w:t>
      </w:r>
      <w:r w:rsidRPr="003024F5">
        <w:t>乌龟</w:t>
      </w:r>
      <w:r w:rsidRPr="003024F5">
        <w:t>”</w:t>
      </w:r>
      <w:r w:rsidRPr="003024F5">
        <w:t>进行移动和绘制线条。</w:t>
      </w:r>
    </w:p>
    <w:p w14:paraId="51B84DBD" w14:textId="77777777" w:rsidR="00E10412" w:rsidRPr="00E10412" w:rsidRDefault="00E10412" w:rsidP="003024F5">
      <w:r w:rsidRPr="00E10412">
        <w:t>实验包括以下任务：</w:t>
      </w:r>
    </w:p>
    <w:p w14:paraId="268B3396" w14:textId="77777777" w:rsidR="00E10412" w:rsidRPr="003024F5" w:rsidRDefault="00E10412" w:rsidP="003024F5">
      <w:r w:rsidRPr="003024F5">
        <w:t>实现</w:t>
      </w:r>
      <w:r w:rsidRPr="003024F5">
        <w:t>drawSquare(Turtle turtle, int sideLength)</w:t>
      </w:r>
      <w:r w:rsidRPr="003024F5">
        <w:t>方法，使用前进和旋转两种乌龟命令，绘制正方形。</w:t>
      </w:r>
    </w:p>
    <w:p w14:paraId="4546D8DC" w14:textId="77777777" w:rsidR="00E10412" w:rsidRPr="003024F5" w:rsidRDefault="00E10412" w:rsidP="003024F5">
      <w:r w:rsidRPr="003024F5">
        <w:t>运行</w:t>
      </w:r>
      <w:r w:rsidRPr="003024F5">
        <w:t>TurtleSoup.java</w:t>
      </w:r>
      <w:r w:rsidRPr="003024F5">
        <w:t>中的主方法，调用你实现的</w:t>
      </w:r>
      <w:r w:rsidRPr="003024F5">
        <w:t>drawSquare</w:t>
      </w:r>
      <w:r w:rsidRPr="003024F5">
        <w:t>方法，在屏幕上观察绘制出的正方形。</w:t>
      </w:r>
    </w:p>
    <w:p w14:paraId="49FA41D1" w14:textId="77777777" w:rsidR="00E10412" w:rsidRPr="003024F5" w:rsidRDefault="00E10412" w:rsidP="003024F5">
      <w:r w:rsidRPr="003024F5">
        <w:t>编写</w:t>
      </w:r>
      <w:r w:rsidRPr="003024F5">
        <w:t>commit</w:t>
      </w:r>
      <w:r w:rsidRPr="003024F5">
        <w:t>信息并将代码提交到</w:t>
      </w:r>
      <w:r w:rsidRPr="003024F5">
        <w:t>Git</w:t>
      </w:r>
      <w:r w:rsidRPr="003024F5">
        <w:t>仓库。按照指导操作，添加、提交并推送代码到远程仓库，以便我们后续进行评分。</w:t>
      </w:r>
    </w:p>
    <w:p w14:paraId="20BBDD39" w14:textId="77777777" w:rsidR="00E10412" w:rsidRPr="003024F5" w:rsidRDefault="00E10412" w:rsidP="003024F5">
      <w:r w:rsidRPr="003024F5">
        <w:t>在实验的后续部分，还包括以下任务：</w:t>
      </w:r>
    </w:p>
    <w:p w14:paraId="62229591" w14:textId="77777777" w:rsidR="00E10412" w:rsidRPr="003024F5" w:rsidRDefault="00E10412" w:rsidP="003024F5">
      <w:r w:rsidRPr="003024F5">
        <w:t>实现</w:t>
      </w:r>
      <w:r w:rsidRPr="003024F5">
        <w:t>calculateRegularPolygonAngle</w:t>
      </w:r>
      <w:r w:rsidRPr="003024F5">
        <w:t>方法，用于计算正多边形内角的大小。</w:t>
      </w:r>
    </w:p>
    <w:p w14:paraId="63D0CEEA" w14:textId="77777777" w:rsidR="00E10412" w:rsidRPr="003024F5" w:rsidRDefault="00E10412" w:rsidP="003024F5">
      <w:r w:rsidRPr="003024F5">
        <w:t>实现</w:t>
      </w:r>
      <w:r w:rsidRPr="003024F5">
        <w:t>drawRegularPolygon</w:t>
      </w:r>
      <w:r w:rsidRPr="003024F5">
        <w:t>方法，利用之前的方法绘制正多边形。</w:t>
      </w:r>
    </w:p>
    <w:p w14:paraId="5C9ECEC8" w14:textId="77777777" w:rsidR="00E10412" w:rsidRPr="003024F5" w:rsidRDefault="00E10412" w:rsidP="003024F5">
      <w:r w:rsidRPr="003024F5">
        <w:t>实现</w:t>
      </w:r>
      <w:r w:rsidRPr="003024F5">
        <w:t>calculateBearingToPoint</w:t>
      </w:r>
      <w:r w:rsidRPr="003024F5">
        <w:t>和</w:t>
      </w:r>
      <w:r w:rsidRPr="003024F5">
        <w:t>calculateBearings</w:t>
      </w:r>
      <w:r w:rsidRPr="003024F5">
        <w:t>方法，用于计算乌龟从当前位置到目标位置的旋转角度。</w:t>
      </w:r>
    </w:p>
    <w:p w14:paraId="536FBE73" w14:textId="77777777" w:rsidR="00E10412" w:rsidRPr="003024F5" w:rsidRDefault="00E10412" w:rsidP="003024F5">
      <w:r w:rsidRPr="003024F5">
        <w:t>实现</w:t>
      </w:r>
      <w:r w:rsidRPr="003024F5">
        <w:t>convexHull</w:t>
      </w:r>
      <w:r w:rsidRPr="003024F5">
        <w:t>方法，计算一组输入点的凸包。</w:t>
      </w:r>
    </w:p>
    <w:p w14:paraId="00EA1BEC" w14:textId="77777777" w:rsidR="00E10412" w:rsidRPr="003024F5" w:rsidRDefault="00E10412" w:rsidP="003024F5">
      <w:r w:rsidRPr="003024F5">
        <w:t>实现</w:t>
      </w:r>
      <w:r w:rsidRPr="003024F5">
        <w:t>drawPersonalArt</w:t>
      </w:r>
      <w:r w:rsidRPr="003024F5">
        <w:t>方法，绘制个人艺术作品，可以使用乌龟的颜色方法改变笔的颜色。</w:t>
      </w:r>
    </w:p>
    <w:p w14:paraId="0B6EBEA1" w14:textId="30BACA35" w:rsidR="00065C14" w:rsidRPr="003024F5" w:rsidRDefault="00E10412" w:rsidP="003024F5">
      <w:r w:rsidRPr="00E10412">
        <w:t>完成任务后，需要再次提交并推送代码到</w:t>
      </w:r>
      <w:r w:rsidRPr="00E10412">
        <w:t>Git</w:t>
      </w:r>
      <w:r w:rsidRPr="00E10412">
        <w:t>仓库。通过这个实验，我们将学习如何利用乌龟图形库进行绘图，同时掌握</w:t>
      </w:r>
      <w:r w:rsidRPr="00E10412">
        <w:t>Git</w:t>
      </w:r>
      <w:r w:rsidRPr="00E10412">
        <w:t>版本控制的基本使用方法。</w:t>
      </w:r>
    </w:p>
    <w:p w14:paraId="635A93A1" w14:textId="6A5211CA" w:rsidR="00E10412" w:rsidRPr="003024F5" w:rsidRDefault="00E10412" w:rsidP="003024F5">
      <w:r w:rsidRPr="003024F5">
        <w:rPr>
          <w:rFonts w:hint="eastAsia"/>
        </w:rPr>
        <w:t>实验</w:t>
      </w:r>
      <w:r w:rsidRPr="003024F5">
        <w:rPr>
          <w:rFonts w:hint="eastAsia"/>
        </w:rPr>
        <w:t>3.3</w:t>
      </w:r>
      <w:r w:rsidRPr="003024F5">
        <w:t>本实验旨在设计和实现一个</w:t>
      </w:r>
      <w:r w:rsidRPr="003024F5">
        <w:t>FriendshipGraph</w:t>
      </w:r>
      <w:r w:rsidRPr="003024F5">
        <w:t>类，用于表示社交网络中的人际关系，并计算两个人之间的最短距离。我们采用了无向图来模拟社交网络，同时实现了一个</w:t>
      </w:r>
      <w:r w:rsidRPr="003024F5">
        <w:t>Person</w:t>
      </w:r>
      <w:r w:rsidRPr="003024F5">
        <w:t>类来表示个人信息。通过合理的图实现和广度优先搜索算法，我们确保了程序的可扩展性和效率。实验报告将介绍我们的实现方法、测试策略以及结果分析。</w:t>
      </w:r>
    </w:p>
    <w:p w14:paraId="3293E820" w14:textId="77777777" w:rsidR="00065C14" w:rsidRDefault="00000000">
      <w:pPr>
        <w:pStyle w:val="1"/>
        <w:rPr>
          <w:sz w:val="36"/>
        </w:rPr>
      </w:pPr>
      <w:bookmarkStart w:id="4" w:name="_Toc97648155"/>
      <w:r>
        <w:rPr>
          <w:sz w:val="36"/>
        </w:rPr>
        <w:lastRenderedPageBreak/>
        <w:t>实验环境配置</w:t>
      </w:r>
      <w:bookmarkEnd w:id="4"/>
    </w:p>
    <w:p w14:paraId="70419A2C" w14:textId="77777777" w:rsidR="002D7770" w:rsidRPr="002D7770" w:rsidRDefault="002D7770" w:rsidP="003024F5">
      <w:r w:rsidRPr="002D7770">
        <w:t>在配置本次实验所需的开发、测试和运行环境时，我首先使用了</w:t>
      </w:r>
      <w:r w:rsidRPr="002D7770">
        <w:t>IntelliJ IDEA</w:t>
      </w:r>
      <w:r w:rsidRPr="002D7770">
        <w:t>作为集成开发环境。以下是我配置的步骤和相关记录：</w:t>
      </w:r>
    </w:p>
    <w:p w14:paraId="1FC48F82" w14:textId="5D2DFA64" w:rsidR="002D7770" w:rsidRPr="002D7770" w:rsidRDefault="002D7770" w:rsidP="003024F5">
      <w:r w:rsidRPr="002D7770">
        <w:t>安装</w:t>
      </w:r>
      <w:r w:rsidRPr="002D7770">
        <w:t>IntelliJ IDEA</w:t>
      </w:r>
      <w:r w:rsidRPr="003024F5">
        <w:rPr>
          <w:rFonts w:hint="eastAsia"/>
        </w:rPr>
        <w:t>:</w:t>
      </w:r>
      <w:r w:rsidRPr="002D7770">
        <w:t>我从</w:t>
      </w:r>
      <w:r w:rsidRPr="002D7770">
        <w:t>JetBrains</w:t>
      </w:r>
      <w:r w:rsidRPr="002D7770">
        <w:t>官网下载了最新版本的</w:t>
      </w:r>
      <w:r w:rsidR="003024F5" w:rsidRPr="002D7770">
        <w:t>IntelliJ IDEA</w:t>
      </w:r>
      <w:r w:rsidRPr="002D7770">
        <w:t>，并按照安装向导进行了安装。</w:t>
      </w:r>
    </w:p>
    <w:p w14:paraId="52C23C14" w14:textId="78CF8FB4" w:rsidR="002D7770" w:rsidRPr="002D7770" w:rsidRDefault="002D7770" w:rsidP="003024F5">
      <w:r w:rsidRPr="002D7770">
        <w:t>创建</w:t>
      </w:r>
      <w:r w:rsidRPr="002D7770">
        <w:t>Java</w:t>
      </w:r>
      <w:r w:rsidRPr="002D7770">
        <w:t>项目：在</w:t>
      </w:r>
      <w:r w:rsidRPr="002D7770">
        <w:t>IntelliJ IDEA</w:t>
      </w:r>
      <w:r w:rsidRPr="002D7770">
        <w:t>中，我通过选择</w:t>
      </w:r>
      <w:r w:rsidRPr="002D7770">
        <w:t>"New Project"</w:t>
      </w:r>
      <w:r w:rsidRPr="002D7770">
        <w:t>来创建一个新的</w:t>
      </w:r>
      <w:r w:rsidR="003024F5" w:rsidRPr="002D7770">
        <w:t>Java</w:t>
      </w:r>
      <w:r w:rsidRPr="002D7770">
        <w:t>项目。在创建项目时，我确保选择了合适的项目类型（</w:t>
      </w:r>
      <w:r w:rsidRPr="002D7770">
        <w:t>Java</w:t>
      </w:r>
      <w:r w:rsidRPr="002D7770">
        <w:t>），</w:t>
      </w:r>
      <w:r w:rsidRPr="003024F5">
        <w:t>采用了</w:t>
      </w:r>
      <w:r w:rsidR="00F3130A" w:rsidRPr="002D7770">
        <w:t>IntelliJ</w:t>
      </w:r>
      <w:r w:rsidRPr="003024F5">
        <w:t>构建，</w:t>
      </w:r>
      <w:r w:rsidRPr="002D7770">
        <w:t>并配置了项目的名称和位置。</w:t>
      </w:r>
    </w:p>
    <w:p w14:paraId="00879A8B" w14:textId="5E81AFEA" w:rsidR="002D7770" w:rsidRPr="002D7770" w:rsidRDefault="002D7770" w:rsidP="003024F5">
      <w:r w:rsidRPr="002D7770">
        <w:t>导入项目源代码：我将实验所需的源代码文件导入到</w:t>
      </w:r>
      <w:r w:rsidR="003024F5" w:rsidRPr="002D7770">
        <w:t>IntelliJ IDEA</w:t>
      </w:r>
      <w:r w:rsidRPr="002D7770">
        <w:t>中的项目目录中。这可以通过直接拖拽源代码文件到项目视图中实现，或者选择</w:t>
      </w:r>
      <w:r w:rsidRPr="002D7770">
        <w:t>"File" -&gt; "New" -&gt; "Module from Existing Sources"</w:t>
      </w:r>
      <w:r w:rsidRPr="002D7770">
        <w:t>导入。</w:t>
      </w:r>
    </w:p>
    <w:p w14:paraId="6D4080B7" w14:textId="269C6A21" w:rsidR="002D7770" w:rsidRPr="002D7770" w:rsidRDefault="002D7770" w:rsidP="003024F5">
      <w:r w:rsidRPr="002D7770">
        <w:t>配置</w:t>
      </w:r>
      <w:r w:rsidRPr="002D7770">
        <w:t>JUnit</w:t>
      </w:r>
      <w:r w:rsidRPr="002D7770">
        <w:t>测试：在项目中，我确保已经包含了</w:t>
      </w:r>
      <w:r w:rsidRPr="002D7770">
        <w:t>JUnit</w:t>
      </w:r>
      <w:r w:rsidRPr="002D7770">
        <w:t>测试框架。在</w:t>
      </w:r>
      <w:r w:rsidR="003024F5" w:rsidRPr="002D7770">
        <w:t>IntelliJ IDEA</w:t>
      </w:r>
      <w:r w:rsidRPr="002D7770">
        <w:t>中，我可以直接在项目设置中添加</w:t>
      </w:r>
      <w:r w:rsidR="003024F5" w:rsidRPr="002D7770">
        <w:t>JUnit</w:t>
      </w:r>
      <w:r w:rsidRPr="002D7770">
        <w:t>库。</w:t>
      </w:r>
    </w:p>
    <w:p w14:paraId="5E96CB7D" w14:textId="77777777" w:rsidR="002D7770" w:rsidRPr="002D7770" w:rsidRDefault="002D7770" w:rsidP="003024F5">
      <w:r w:rsidRPr="002D7770">
        <w:t>编写测试用例：我在项目中编写了针对</w:t>
      </w:r>
      <w:r w:rsidRPr="002D7770">
        <w:t>FriendshipGraph</w:t>
      </w:r>
      <w:r w:rsidRPr="002D7770">
        <w:t>类的</w:t>
      </w:r>
      <w:r w:rsidRPr="002D7770">
        <w:t>JUnit</w:t>
      </w:r>
      <w:r w:rsidRPr="002D7770">
        <w:t>测试用例。这些测试用例包括对</w:t>
      </w:r>
      <w:r w:rsidRPr="002D7770">
        <w:t>addVertex()</w:t>
      </w:r>
      <w:r w:rsidRPr="002D7770">
        <w:t>、</w:t>
      </w:r>
      <w:r w:rsidRPr="002D7770">
        <w:t>addEdge()</w:t>
      </w:r>
      <w:r w:rsidRPr="002D7770">
        <w:t>和</w:t>
      </w:r>
      <w:r w:rsidRPr="002D7770">
        <w:t>getDistance()</w:t>
      </w:r>
      <w:r w:rsidRPr="002D7770">
        <w:t>等方法的测试。我确保测试用例覆盖了各种情况，并且可以验证代码的正确性和可靠性。</w:t>
      </w:r>
    </w:p>
    <w:p w14:paraId="5A096C13" w14:textId="77777777" w:rsidR="002D7770" w:rsidRPr="002D7770" w:rsidRDefault="002D7770" w:rsidP="003024F5">
      <w:r w:rsidRPr="002D7770">
        <w:t>运行测试：我在</w:t>
      </w:r>
      <w:r w:rsidRPr="002D7770">
        <w:t>IntelliJ IDEA</w:t>
      </w:r>
      <w:r w:rsidRPr="002D7770">
        <w:t>中使用</w:t>
      </w:r>
      <w:r w:rsidRPr="002D7770">
        <w:t>JUnit</w:t>
      </w:r>
      <w:r w:rsidRPr="002D7770">
        <w:t>运行器来执行测试用例。我选择了要运行的测试类，并在</w:t>
      </w:r>
      <w:r w:rsidRPr="002D7770">
        <w:t>IDEA</w:t>
      </w:r>
      <w:r w:rsidRPr="002D7770">
        <w:t>中启动测试。在测试执行完成后，我检查了测试结果，确保所有测试用例都通过了。</w:t>
      </w:r>
    </w:p>
    <w:p w14:paraId="368403CC" w14:textId="77777777" w:rsidR="002D7770" w:rsidRPr="002D7770" w:rsidRDefault="002D7770" w:rsidP="003024F5">
      <w:r w:rsidRPr="002D7770">
        <w:t>解决问题和困难：</w:t>
      </w:r>
    </w:p>
    <w:p w14:paraId="01927C5C" w14:textId="1901684F" w:rsidR="002D7770" w:rsidRPr="002D7770" w:rsidRDefault="002D7770" w:rsidP="003024F5">
      <w:r w:rsidRPr="002D7770">
        <w:t>依赖问题：在一开始，可能会遇到</w:t>
      </w:r>
      <w:r w:rsidRPr="002D7770">
        <w:t>JUnit</w:t>
      </w:r>
      <w:r w:rsidRPr="002D7770">
        <w:t>或其他依赖项的配置问题。我通过检查项目的构建文件来解决这些问题，并确保依赖项正确配置。</w:t>
      </w:r>
    </w:p>
    <w:p w14:paraId="6BB98154" w14:textId="77777777" w:rsidR="002D7770" w:rsidRPr="002D7770" w:rsidRDefault="002D7770" w:rsidP="003024F5">
      <w:r w:rsidRPr="002D7770">
        <w:t>路径问题：有时在导入项目或添加依赖时，可能会遇到路径错误或不匹配的问题。我仔细检查项目结构和文件路径，并在必要时手动调整路径配置。</w:t>
      </w:r>
    </w:p>
    <w:p w14:paraId="46A35E4A" w14:textId="77777777" w:rsidR="002D7770" w:rsidRPr="002D7770" w:rsidRDefault="002D7770" w:rsidP="003024F5">
      <w:r w:rsidRPr="002D7770">
        <w:t>通过以上步骤，我成功地配置了开发、测试和运行环境，并顺利完成了实验的开发和测试工作。在整个过程中，我密切关注任何可能出现的问题，并及时解决，确保了项目的顺利进行。</w:t>
      </w:r>
    </w:p>
    <w:p w14:paraId="7F45ABE5" w14:textId="77777777" w:rsidR="00065C14" w:rsidRPr="004B218E" w:rsidRDefault="00065C14">
      <w:pPr>
        <w:spacing w:line="300" w:lineRule="auto"/>
      </w:pPr>
    </w:p>
    <w:p w14:paraId="2EE062D5" w14:textId="2E534473" w:rsidR="00065C14" w:rsidRDefault="00000000">
      <w:pPr>
        <w:spacing w:line="300" w:lineRule="auto"/>
        <w:ind w:firstLine="420"/>
      </w:pPr>
      <w:r>
        <w:rPr>
          <w:rFonts w:hint="eastAsia"/>
        </w:rPr>
        <w:t>URL</w:t>
      </w:r>
      <w:r w:rsidR="002D7770">
        <w:rPr>
          <w:rFonts w:hint="eastAsia"/>
        </w:rPr>
        <w:t>:</w:t>
      </w:r>
      <w:r w:rsidR="002D7770" w:rsidRPr="002D7770">
        <w:t xml:space="preserve"> https://github.com/ComputerScienceHIT/HIT-Lab1-2022113077</w:t>
      </w:r>
    </w:p>
    <w:p w14:paraId="7F3574CD" w14:textId="7715D1D3" w:rsidR="00065C14" w:rsidRPr="002D7770" w:rsidRDefault="00000000" w:rsidP="002D7770">
      <w:pPr>
        <w:pStyle w:val="1"/>
        <w:rPr>
          <w:rFonts w:eastAsiaTheme="minorEastAsia"/>
          <w:sz w:val="36"/>
        </w:rPr>
      </w:pPr>
      <w:bookmarkStart w:id="5" w:name="_Toc97648156"/>
      <w:r>
        <w:rPr>
          <w:sz w:val="36"/>
        </w:rPr>
        <w:t>实验过程</w:t>
      </w:r>
      <w:bookmarkEnd w:id="5"/>
    </w:p>
    <w:p w14:paraId="40CECE84" w14:textId="77777777" w:rsidR="00065C14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 w14:paraId="49B54806" w14:textId="7E75FA6F" w:rsidR="004B218E" w:rsidRPr="003024F5" w:rsidRDefault="004B218E" w:rsidP="003024F5">
      <w:r w:rsidRPr="003024F5">
        <w:t>编写一个</w:t>
      </w:r>
      <w:r w:rsidRPr="003024F5">
        <w:rPr>
          <w:rFonts w:hint="eastAsia"/>
        </w:rPr>
        <w:t>J</w:t>
      </w:r>
      <w:r w:rsidRPr="003024F5">
        <w:t>ava</w:t>
      </w:r>
      <w:r w:rsidRPr="003024F5">
        <w:rPr>
          <w:rFonts w:hint="eastAsia"/>
        </w:rPr>
        <w:t>程序</w:t>
      </w:r>
      <w:r w:rsidRPr="003024F5">
        <w:t>来检查矩阵的行</w:t>
      </w:r>
      <w:r w:rsidRPr="003024F5">
        <w:t>/</w:t>
      </w:r>
      <w:r w:rsidRPr="003024F5">
        <w:t>列</w:t>
      </w:r>
      <w:r w:rsidRPr="003024F5">
        <w:t>/</w:t>
      </w:r>
      <w:r w:rsidRPr="003024F5">
        <w:t>对角线和的值，并判断是否为幻方。</w:t>
      </w:r>
    </w:p>
    <w:p w14:paraId="0D481C1E" w14:textId="1D621CB5" w:rsidR="00065C14" w:rsidRDefault="00000000">
      <w:pPr>
        <w:pStyle w:val="3"/>
        <w:rPr>
          <w:sz w:val="24"/>
        </w:rPr>
      </w:pPr>
      <w:bookmarkStart w:id="7" w:name="_Toc97648158"/>
      <w:r>
        <w:rPr>
          <w:rFonts w:ascii="Consolas" w:hAnsi="Consolas"/>
          <w:sz w:val="24"/>
        </w:rPr>
        <w:t>isLegalMagicSquare()</w:t>
      </w:r>
      <w:bookmarkEnd w:id="7"/>
    </w:p>
    <w:p w14:paraId="226B5071" w14:textId="011AD3F5" w:rsidR="00065C14" w:rsidRPr="00B54762" w:rsidRDefault="004B218E" w:rsidP="003024F5">
      <w:r w:rsidRPr="003024F5">
        <w:t>设计了一个方法来检查给定文件中的矩阵是否符合幻方的定义。首先，我读取文</w:t>
      </w:r>
      <w:r w:rsidRPr="003024F5">
        <w:lastRenderedPageBreak/>
        <w:t>件并解析矩阵数据。然后，我检查每行、每列和对角线的和是否相等，以验证矩阵是否为幻方。如果发现任何不符合幻方定义的情况，我将返回</w:t>
      </w:r>
      <w:r w:rsidRPr="003024F5">
        <w:t>false</w:t>
      </w:r>
      <w:r w:rsidRPr="003024F5">
        <w:t>并输出相应的错误提示信息。</w:t>
      </w:r>
      <w:r w:rsidR="00B54762" w:rsidRPr="00B54762">
        <w:drawing>
          <wp:inline distT="0" distB="0" distL="0" distR="0" wp14:anchorId="7D421346" wp14:editId="629FD501">
            <wp:extent cx="5274310" cy="5347335"/>
            <wp:effectExtent l="0" t="0" r="2540" b="5715"/>
            <wp:docPr id="875537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5371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4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9B29B" w14:textId="77777777" w:rsidR="00065C14" w:rsidRDefault="00000000">
      <w:pPr>
        <w:pStyle w:val="3"/>
        <w:rPr>
          <w:sz w:val="24"/>
        </w:rPr>
      </w:pPr>
      <w:bookmarkStart w:id="8" w:name="_Toc97648159"/>
      <w:r>
        <w:rPr>
          <w:rFonts w:ascii="Consolas" w:hAnsi="Consolas"/>
          <w:sz w:val="24"/>
        </w:rPr>
        <w:t>generateMagicSquare()</w:t>
      </w:r>
      <w:bookmarkEnd w:id="8"/>
    </w:p>
    <w:p w14:paraId="4C8DEA24" w14:textId="1587BA96" w:rsidR="004B218E" w:rsidRDefault="004B218E" w:rsidP="003024F5">
      <w:r w:rsidRPr="003024F5">
        <w:t>采用了经典的</w:t>
      </w:r>
      <w:r w:rsidRPr="003024F5">
        <w:t>“</w:t>
      </w:r>
      <w:r w:rsidRPr="003024F5">
        <w:t>奇数阶幻方生成法</w:t>
      </w:r>
      <w:r w:rsidRPr="003024F5">
        <w:t>”</w:t>
      </w:r>
      <w:r w:rsidRPr="003024F5">
        <w:t>，根据输入的奇数</w:t>
      </w:r>
      <w:r w:rsidRPr="003024F5">
        <w:t>n</w:t>
      </w:r>
      <w:r w:rsidRPr="003024F5">
        <w:t>，依次填充矩阵，并确保每行、每列和对角线的和相等。最后，我输出生成的幻方矩阵。</w:t>
      </w:r>
    </w:p>
    <w:p w14:paraId="38618FFE" w14:textId="267A3F9F" w:rsidR="00B54762" w:rsidRDefault="00B54762" w:rsidP="003024F5">
      <w:pPr>
        <w:rPr>
          <w:rFonts w:hint="eastAsia"/>
        </w:rPr>
      </w:pPr>
      <w:r w:rsidRPr="00B54762">
        <w:lastRenderedPageBreak/>
        <w:drawing>
          <wp:inline distT="0" distB="0" distL="0" distR="0" wp14:anchorId="3AE77D58" wp14:editId="0B571C99">
            <wp:extent cx="5274310" cy="3848100"/>
            <wp:effectExtent l="0" t="0" r="2540" b="0"/>
            <wp:docPr id="6507624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76242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F82C" w14:textId="1FB85545" w:rsidR="00EE3B85" w:rsidRPr="00991FBA" w:rsidRDefault="00EE3B85" w:rsidP="003024F5">
      <w:pPr>
        <w:rPr>
          <w:b/>
          <w:bCs w:val="0"/>
        </w:rPr>
      </w:pPr>
      <w:r w:rsidRPr="00991FBA">
        <w:rPr>
          <w:rFonts w:hint="eastAsia"/>
          <w:b/>
          <w:bCs w:val="0"/>
        </w:rPr>
        <w:t>程序流程图：</w:t>
      </w:r>
    </w:p>
    <w:p w14:paraId="52819E5A" w14:textId="77777777" w:rsidR="00EE3B85" w:rsidRDefault="00EE3B85" w:rsidP="00EE3B85">
      <w:r>
        <w:rPr>
          <w:rFonts w:hint="eastAsia"/>
        </w:rPr>
        <w:t>开始</w:t>
      </w:r>
    </w:p>
    <w:p w14:paraId="51A4CEBE" w14:textId="77777777" w:rsidR="00EE3B85" w:rsidRDefault="00EE3B85" w:rsidP="00EE3B85">
      <w:r>
        <w:t>|</w:t>
      </w:r>
    </w:p>
    <w:p w14:paraId="3A9C2604" w14:textId="77777777" w:rsidR="00EE3B85" w:rsidRDefault="00EE3B85" w:rsidP="00EE3B85">
      <w:r>
        <w:rPr>
          <w:rFonts w:hint="eastAsia"/>
        </w:rPr>
        <w:t>获取输入参数</w:t>
      </w:r>
      <w:r>
        <w:rPr>
          <w:rFonts w:hint="eastAsia"/>
        </w:rPr>
        <w:t>n</w:t>
      </w:r>
    </w:p>
    <w:p w14:paraId="136B3CE0" w14:textId="77777777" w:rsidR="00EE3B85" w:rsidRDefault="00EE3B85" w:rsidP="00EE3B85">
      <w:r>
        <w:t>|</w:t>
      </w:r>
    </w:p>
    <w:p w14:paraId="140B138D" w14:textId="77777777" w:rsidR="00EE3B85" w:rsidRDefault="00EE3B85" w:rsidP="00EE3B85">
      <w:r>
        <w:rPr>
          <w:rFonts w:hint="eastAsia"/>
        </w:rPr>
        <w:t>创建一个</w:t>
      </w:r>
      <w:r>
        <w:rPr>
          <w:rFonts w:hint="eastAsia"/>
        </w:rPr>
        <w:t>n</w:t>
      </w:r>
      <w:r>
        <w:rPr>
          <w:rFonts w:hint="eastAsia"/>
        </w:rPr>
        <w:t>×</w:t>
      </w:r>
      <w:r>
        <w:rPr>
          <w:rFonts w:hint="eastAsia"/>
        </w:rPr>
        <w:t>n</w:t>
      </w:r>
      <w:r>
        <w:rPr>
          <w:rFonts w:hint="eastAsia"/>
        </w:rPr>
        <w:t>的二维数组</w:t>
      </w:r>
      <w:r>
        <w:rPr>
          <w:rFonts w:hint="eastAsia"/>
        </w:rPr>
        <w:t>magic</w:t>
      </w:r>
    </w:p>
    <w:p w14:paraId="07F9C837" w14:textId="77777777" w:rsidR="00EE3B85" w:rsidRDefault="00EE3B85" w:rsidP="00EE3B85">
      <w:r>
        <w:t>|</w:t>
      </w:r>
    </w:p>
    <w:p w14:paraId="14829E1B" w14:textId="77777777" w:rsidR="00EE3B85" w:rsidRDefault="00EE3B85" w:rsidP="00EE3B85">
      <w:r>
        <w:rPr>
          <w:rFonts w:hint="eastAsia"/>
        </w:rPr>
        <w:t>初始化变量</w:t>
      </w:r>
      <w:r>
        <w:rPr>
          <w:rFonts w:hint="eastAsia"/>
        </w:rPr>
        <w:t>row</w:t>
      </w: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，</w:t>
      </w:r>
      <w:r>
        <w:rPr>
          <w:rFonts w:hint="eastAsia"/>
        </w:rPr>
        <w:t>col</w:t>
      </w:r>
      <w:r>
        <w:rPr>
          <w:rFonts w:hint="eastAsia"/>
        </w:rPr>
        <w:t>为</w:t>
      </w:r>
      <w:r>
        <w:rPr>
          <w:rFonts w:hint="eastAsia"/>
        </w:rPr>
        <w:t>n / 2</w:t>
      </w:r>
    </w:p>
    <w:p w14:paraId="71F82728" w14:textId="77777777" w:rsidR="00EE3B85" w:rsidRDefault="00EE3B85" w:rsidP="00EE3B85">
      <w:r>
        <w:t>|</w:t>
      </w:r>
    </w:p>
    <w:p w14:paraId="58030FF5" w14:textId="77777777" w:rsidR="00EE3B85" w:rsidRDefault="00EE3B85" w:rsidP="00EE3B85">
      <w:r>
        <w:rPr>
          <w:rFonts w:hint="eastAsia"/>
        </w:rPr>
        <w:t>初始化变量</w:t>
      </w:r>
      <w:r>
        <w:rPr>
          <w:rFonts w:hint="eastAsia"/>
        </w:rPr>
        <w:t>i</w:t>
      </w:r>
      <w:r>
        <w:rPr>
          <w:rFonts w:hint="eastAsia"/>
        </w:rPr>
        <w:t>和</w:t>
      </w:r>
      <w:r>
        <w:rPr>
          <w:rFonts w:hint="eastAsia"/>
        </w:rPr>
        <w:t>j</w:t>
      </w:r>
    </w:p>
    <w:p w14:paraId="08880F89" w14:textId="77777777" w:rsidR="00EE3B85" w:rsidRDefault="00EE3B85" w:rsidP="00EE3B85">
      <w:r>
        <w:t>|</w:t>
      </w:r>
    </w:p>
    <w:p w14:paraId="66C8B2F7" w14:textId="77777777" w:rsidR="00EE3B85" w:rsidRDefault="00EE3B85" w:rsidP="00EE3B85">
      <w:r>
        <w:rPr>
          <w:rFonts w:hint="eastAsia"/>
        </w:rPr>
        <w:t>初始化变量</w:t>
      </w:r>
      <w:r>
        <w:rPr>
          <w:rFonts w:hint="eastAsia"/>
        </w:rPr>
        <w:t>square</w:t>
      </w:r>
      <w:r>
        <w:rPr>
          <w:rFonts w:hint="eastAsia"/>
        </w:rPr>
        <w:t>为</w:t>
      </w:r>
      <w:r>
        <w:rPr>
          <w:rFonts w:hint="eastAsia"/>
        </w:rPr>
        <w:t>n * n</w:t>
      </w:r>
    </w:p>
    <w:p w14:paraId="3C869069" w14:textId="77777777" w:rsidR="00EE3B85" w:rsidRDefault="00EE3B85" w:rsidP="00EE3B85">
      <w:r>
        <w:t>|</w:t>
      </w:r>
    </w:p>
    <w:p w14:paraId="115EEE74" w14:textId="77777777" w:rsidR="00EE3B85" w:rsidRDefault="00EE3B85" w:rsidP="00EE3B85">
      <w:r>
        <w:rPr>
          <w:rFonts w:hint="eastAsia"/>
        </w:rPr>
        <w:t>循环：</w:t>
      </w:r>
      <w:r>
        <w:rPr>
          <w:rFonts w:hint="eastAsia"/>
        </w:rPr>
        <w:t>i</w:t>
      </w:r>
      <w:r>
        <w:rPr>
          <w:rFonts w:hint="eastAsia"/>
        </w:rPr>
        <w:t>从</w:t>
      </w:r>
      <w:r>
        <w:rPr>
          <w:rFonts w:hint="eastAsia"/>
        </w:rPr>
        <w:t>1</w:t>
      </w:r>
      <w:r>
        <w:rPr>
          <w:rFonts w:hint="eastAsia"/>
        </w:rPr>
        <w:t>到</w:t>
      </w:r>
      <w:r>
        <w:rPr>
          <w:rFonts w:hint="eastAsia"/>
        </w:rPr>
        <w:t>square</w:t>
      </w:r>
    </w:p>
    <w:p w14:paraId="01EE979C" w14:textId="77777777" w:rsidR="00EE3B85" w:rsidRDefault="00EE3B85" w:rsidP="00EE3B85">
      <w:r>
        <w:t>|   |</w:t>
      </w:r>
    </w:p>
    <w:p w14:paraId="393AE961" w14:textId="77777777" w:rsidR="00EE3B85" w:rsidRDefault="00EE3B85" w:rsidP="00EE3B85">
      <w:r>
        <w:rPr>
          <w:rFonts w:hint="eastAsia"/>
        </w:rPr>
        <w:t xml:space="preserve">|   </w:t>
      </w:r>
      <w:r>
        <w:rPr>
          <w:rFonts w:hint="eastAsia"/>
        </w:rPr>
        <w:t>将</w:t>
      </w:r>
      <w:r>
        <w:rPr>
          <w:rFonts w:hint="eastAsia"/>
        </w:rPr>
        <w:t>i</w:t>
      </w:r>
      <w:r>
        <w:rPr>
          <w:rFonts w:hint="eastAsia"/>
        </w:rPr>
        <w:t>放入</w:t>
      </w:r>
      <w:r>
        <w:rPr>
          <w:rFonts w:hint="eastAsia"/>
        </w:rPr>
        <w:t>magic[row][col]</w:t>
      </w:r>
    </w:p>
    <w:p w14:paraId="24180070" w14:textId="77777777" w:rsidR="00EE3B85" w:rsidRDefault="00EE3B85" w:rsidP="00EE3B85">
      <w:r>
        <w:t>|   |</w:t>
      </w:r>
    </w:p>
    <w:p w14:paraId="47D59D22" w14:textId="77777777" w:rsidR="00EE3B85" w:rsidRDefault="00EE3B85" w:rsidP="00EE3B85">
      <w:r>
        <w:rPr>
          <w:rFonts w:hint="eastAsia"/>
        </w:rPr>
        <w:t xml:space="preserve">|   </w:t>
      </w:r>
      <w:r>
        <w:rPr>
          <w:rFonts w:hint="eastAsia"/>
        </w:rPr>
        <w:t>如果</w:t>
      </w:r>
      <w:r>
        <w:rPr>
          <w:rFonts w:hint="eastAsia"/>
        </w:rPr>
        <w:t>i % n == 0</w:t>
      </w:r>
    </w:p>
    <w:p w14:paraId="68F9F006" w14:textId="77777777" w:rsidR="00EE3B85" w:rsidRDefault="00EE3B85" w:rsidP="00EE3B85">
      <w:r>
        <w:t>|   |   |</w:t>
      </w:r>
    </w:p>
    <w:p w14:paraId="577A0BBE" w14:textId="77777777" w:rsidR="00EE3B85" w:rsidRDefault="00EE3B85" w:rsidP="00EE3B85">
      <w:r>
        <w:rPr>
          <w:rFonts w:hint="eastAsia"/>
        </w:rPr>
        <w:t>|   |   row</w:t>
      </w:r>
      <w:r>
        <w:rPr>
          <w:rFonts w:hint="eastAsia"/>
        </w:rPr>
        <w:t>增加</w:t>
      </w:r>
      <w:r>
        <w:rPr>
          <w:rFonts w:hint="eastAsia"/>
        </w:rPr>
        <w:t>1</w:t>
      </w:r>
    </w:p>
    <w:p w14:paraId="002151A4" w14:textId="77777777" w:rsidR="00EE3B85" w:rsidRDefault="00EE3B85" w:rsidP="00EE3B85">
      <w:r>
        <w:rPr>
          <w:rFonts w:hint="eastAsia"/>
        </w:rPr>
        <w:t xml:space="preserve">|   </w:t>
      </w:r>
      <w:r>
        <w:rPr>
          <w:rFonts w:hint="eastAsia"/>
        </w:rPr>
        <w:t>否则</w:t>
      </w:r>
    </w:p>
    <w:p w14:paraId="1945BD59" w14:textId="77777777" w:rsidR="00EE3B85" w:rsidRDefault="00EE3B85" w:rsidP="00EE3B85">
      <w:r>
        <w:t>|   |   |</w:t>
      </w:r>
    </w:p>
    <w:p w14:paraId="237DBEBA" w14:textId="77777777" w:rsidR="00EE3B85" w:rsidRDefault="00EE3B85" w:rsidP="00EE3B85">
      <w:r>
        <w:rPr>
          <w:rFonts w:hint="eastAsia"/>
        </w:rPr>
        <w:t xml:space="preserve">|   |   </w:t>
      </w:r>
      <w:r>
        <w:rPr>
          <w:rFonts w:hint="eastAsia"/>
        </w:rPr>
        <w:t>如果</w:t>
      </w:r>
      <w:r>
        <w:rPr>
          <w:rFonts w:hint="eastAsia"/>
        </w:rPr>
        <w:t>row</w:t>
      </w:r>
      <w:r>
        <w:rPr>
          <w:rFonts w:hint="eastAsia"/>
        </w:rPr>
        <w:t>等于</w:t>
      </w:r>
      <w:r>
        <w:rPr>
          <w:rFonts w:hint="eastAsia"/>
        </w:rPr>
        <w:t>0</w:t>
      </w:r>
    </w:p>
    <w:p w14:paraId="2A0A9AAD" w14:textId="77777777" w:rsidR="00EE3B85" w:rsidRDefault="00EE3B85" w:rsidP="00EE3B85">
      <w:r>
        <w:t>|   |   |   |</w:t>
      </w:r>
    </w:p>
    <w:p w14:paraId="73DCB83C" w14:textId="77777777" w:rsidR="00EE3B85" w:rsidRDefault="00EE3B85" w:rsidP="00EE3B85">
      <w:r>
        <w:rPr>
          <w:rFonts w:hint="eastAsia"/>
        </w:rPr>
        <w:lastRenderedPageBreak/>
        <w:t>|   |   |   row</w:t>
      </w:r>
      <w:r>
        <w:rPr>
          <w:rFonts w:hint="eastAsia"/>
        </w:rPr>
        <w:t>设为</w:t>
      </w:r>
      <w:r>
        <w:rPr>
          <w:rFonts w:hint="eastAsia"/>
        </w:rPr>
        <w:t>n - 1</w:t>
      </w:r>
    </w:p>
    <w:p w14:paraId="7594CA62" w14:textId="77777777" w:rsidR="00EE3B85" w:rsidRDefault="00EE3B85" w:rsidP="00EE3B85">
      <w:r>
        <w:rPr>
          <w:rFonts w:hint="eastAsia"/>
        </w:rPr>
        <w:t xml:space="preserve">|   |   </w:t>
      </w:r>
      <w:r>
        <w:rPr>
          <w:rFonts w:hint="eastAsia"/>
        </w:rPr>
        <w:t>否则</w:t>
      </w:r>
    </w:p>
    <w:p w14:paraId="682503B7" w14:textId="77777777" w:rsidR="00EE3B85" w:rsidRDefault="00EE3B85" w:rsidP="00EE3B85">
      <w:r>
        <w:t>|   |   |   |</w:t>
      </w:r>
    </w:p>
    <w:p w14:paraId="6F0C75E5" w14:textId="77777777" w:rsidR="00EE3B85" w:rsidRDefault="00EE3B85" w:rsidP="00EE3B85">
      <w:r>
        <w:rPr>
          <w:rFonts w:hint="eastAsia"/>
        </w:rPr>
        <w:t>|   |   |   row</w:t>
      </w:r>
      <w:r>
        <w:rPr>
          <w:rFonts w:hint="eastAsia"/>
        </w:rPr>
        <w:t>减少</w:t>
      </w:r>
      <w:r>
        <w:rPr>
          <w:rFonts w:hint="eastAsia"/>
        </w:rPr>
        <w:t>1</w:t>
      </w:r>
    </w:p>
    <w:p w14:paraId="4C13BA0B" w14:textId="77777777" w:rsidR="00EE3B85" w:rsidRDefault="00EE3B85" w:rsidP="00EE3B85">
      <w:r>
        <w:t>|   |</w:t>
      </w:r>
    </w:p>
    <w:p w14:paraId="2BD5088C" w14:textId="77777777" w:rsidR="00EE3B85" w:rsidRDefault="00EE3B85" w:rsidP="00EE3B85">
      <w:r>
        <w:rPr>
          <w:rFonts w:hint="eastAsia"/>
        </w:rPr>
        <w:t xml:space="preserve">|   |   </w:t>
      </w:r>
      <w:r>
        <w:rPr>
          <w:rFonts w:hint="eastAsia"/>
        </w:rPr>
        <w:t>如果</w:t>
      </w:r>
      <w:r>
        <w:rPr>
          <w:rFonts w:hint="eastAsia"/>
        </w:rPr>
        <w:t>col</w:t>
      </w:r>
      <w:r>
        <w:rPr>
          <w:rFonts w:hint="eastAsia"/>
        </w:rPr>
        <w:t>等于</w:t>
      </w:r>
      <w:r>
        <w:rPr>
          <w:rFonts w:hint="eastAsia"/>
        </w:rPr>
        <w:t>(n - 1)</w:t>
      </w:r>
    </w:p>
    <w:p w14:paraId="26B5A074" w14:textId="77777777" w:rsidR="00EE3B85" w:rsidRDefault="00EE3B85" w:rsidP="00EE3B85">
      <w:r>
        <w:t>|   |   |   |</w:t>
      </w:r>
    </w:p>
    <w:p w14:paraId="20D94175" w14:textId="77777777" w:rsidR="00EE3B85" w:rsidRDefault="00EE3B85" w:rsidP="00EE3B85">
      <w:r>
        <w:rPr>
          <w:rFonts w:hint="eastAsia"/>
        </w:rPr>
        <w:t>|   |   |   col</w:t>
      </w:r>
      <w:r>
        <w:rPr>
          <w:rFonts w:hint="eastAsia"/>
        </w:rPr>
        <w:t>设为</w:t>
      </w:r>
      <w:r>
        <w:rPr>
          <w:rFonts w:hint="eastAsia"/>
        </w:rPr>
        <w:t>0</w:t>
      </w:r>
    </w:p>
    <w:p w14:paraId="49B0EBA3" w14:textId="77777777" w:rsidR="00EE3B85" w:rsidRDefault="00EE3B85" w:rsidP="00EE3B85">
      <w:r>
        <w:rPr>
          <w:rFonts w:hint="eastAsia"/>
        </w:rPr>
        <w:t xml:space="preserve">|   |   </w:t>
      </w:r>
      <w:r>
        <w:rPr>
          <w:rFonts w:hint="eastAsia"/>
        </w:rPr>
        <w:t>否则</w:t>
      </w:r>
    </w:p>
    <w:p w14:paraId="234CA6A8" w14:textId="77777777" w:rsidR="00EE3B85" w:rsidRDefault="00EE3B85" w:rsidP="00EE3B85">
      <w:r>
        <w:t>|   |   |   |</w:t>
      </w:r>
    </w:p>
    <w:p w14:paraId="4EA237B9" w14:textId="77777777" w:rsidR="00EE3B85" w:rsidRDefault="00EE3B85" w:rsidP="00EE3B85">
      <w:r>
        <w:rPr>
          <w:rFonts w:hint="eastAsia"/>
        </w:rPr>
        <w:t>|   |   |   col</w:t>
      </w:r>
      <w:r>
        <w:rPr>
          <w:rFonts w:hint="eastAsia"/>
        </w:rPr>
        <w:t>增加</w:t>
      </w:r>
      <w:r>
        <w:rPr>
          <w:rFonts w:hint="eastAsia"/>
        </w:rPr>
        <w:t>1</w:t>
      </w:r>
    </w:p>
    <w:p w14:paraId="404092FE" w14:textId="77777777" w:rsidR="00EE3B85" w:rsidRDefault="00EE3B85" w:rsidP="00EE3B85">
      <w:r>
        <w:t>|</w:t>
      </w:r>
    </w:p>
    <w:p w14:paraId="0853EB80" w14:textId="77777777" w:rsidR="00EE3B85" w:rsidRDefault="00EE3B85" w:rsidP="00EE3B85">
      <w:r>
        <w:rPr>
          <w:rFonts w:hint="eastAsia"/>
        </w:rPr>
        <w:t>循环结束</w:t>
      </w:r>
    </w:p>
    <w:p w14:paraId="167E3D15" w14:textId="77777777" w:rsidR="00EE3B85" w:rsidRDefault="00EE3B85" w:rsidP="00EE3B85">
      <w:r>
        <w:t>|</w:t>
      </w:r>
    </w:p>
    <w:p w14:paraId="03FA0F39" w14:textId="77777777" w:rsidR="00EE3B85" w:rsidRDefault="00EE3B85" w:rsidP="00EE3B85">
      <w:r>
        <w:rPr>
          <w:rFonts w:hint="eastAsia"/>
        </w:rPr>
        <w:t>循环：</w:t>
      </w:r>
      <w:r>
        <w:rPr>
          <w:rFonts w:hint="eastAsia"/>
        </w:rPr>
        <w:t>i</w:t>
      </w:r>
      <w:r>
        <w:rPr>
          <w:rFonts w:hint="eastAsia"/>
        </w:rPr>
        <w:t>从</w:t>
      </w:r>
      <w:r>
        <w:rPr>
          <w:rFonts w:hint="eastAsia"/>
        </w:rPr>
        <w:t>0</w:t>
      </w:r>
      <w:r>
        <w:rPr>
          <w:rFonts w:hint="eastAsia"/>
        </w:rPr>
        <w:t>到</w:t>
      </w:r>
      <w:r>
        <w:rPr>
          <w:rFonts w:hint="eastAsia"/>
        </w:rPr>
        <w:t>n</w:t>
      </w:r>
    </w:p>
    <w:p w14:paraId="2B26A0DA" w14:textId="77777777" w:rsidR="00EE3B85" w:rsidRDefault="00EE3B85" w:rsidP="00EE3B85">
      <w:r>
        <w:t>|   |</w:t>
      </w:r>
    </w:p>
    <w:p w14:paraId="03F585F1" w14:textId="77777777" w:rsidR="00EE3B85" w:rsidRDefault="00EE3B85" w:rsidP="00EE3B85">
      <w:r>
        <w:rPr>
          <w:rFonts w:hint="eastAsia"/>
        </w:rPr>
        <w:t xml:space="preserve">|   </w:t>
      </w:r>
      <w:r>
        <w:rPr>
          <w:rFonts w:hint="eastAsia"/>
        </w:rPr>
        <w:t>循环：</w:t>
      </w:r>
      <w:r>
        <w:rPr>
          <w:rFonts w:hint="eastAsia"/>
        </w:rPr>
        <w:t>j</w:t>
      </w:r>
      <w:r>
        <w:rPr>
          <w:rFonts w:hint="eastAsia"/>
        </w:rPr>
        <w:t>从</w:t>
      </w:r>
      <w:r>
        <w:rPr>
          <w:rFonts w:hint="eastAsia"/>
        </w:rPr>
        <w:t>0</w:t>
      </w:r>
      <w:r>
        <w:rPr>
          <w:rFonts w:hint="eastAsia"/>
        </w:rPr>
        <w:t>到</w:t>
      </w:r>
      <w:r>
        <w:rPr>
          <w:rFonts w:hint="eastAsia"/>
        </w:rPr>
        <w:t>n</w:t>
      </w:r>
    </w:p>
    <w:p w14:paraId="7D20319C" w14:textId="77777777" w:rsidR="00EE3B85" w:rsidRDefault="00EE3B85" w:rsidP="00EE3B85">
      <w:r>
        <w:t>|   |   |</w:t>
      </w:r>
    </w:p>
    <w:p w14:paraId="571C1D50" w14:textId="77777777" w:rsidR="00EE3B85" w:rsidRDefault="00EE3B85" w:rsidP="00EE3B85">
      <w:r>
        <w:rPr>
          <w:rFonts w:hint="eastAsia"/>
        </w:rPr>
        <w:t xml:space="preserve">|   |   </w:t>
      </w:r>
      <w:r>
        <w:rPr>
          <w:rFonts w:hint="eastAsia"/>
        </w:rPr>
        <w:t>打印</w:t>
      </w:r>
      <w:r>
        <w:rPr>
          <w:rFonts w:hint="eastAsia"/>
        </w:rPr>
        <w:t>magic[i][j]</w:t>
      </w:r>
    </w:p>
    <w:p w14:paraId="6C9D78C6" w14:textId="77777777" w:rsidR="00EE3B85" w:rsidRDefault="00EE3B85" w:rsidP="00EE3B85">
      <w:r>
        <w:t>|   |</w:t>
      </w:r>
    </w:p>
    <w:p w14:paraId="702F47A7" w14:textId="77777777" w:rsidR="00EE3B85" w:rsidRDefault="00EE3B85" w:rsidP="00EE3B85">
      <w:r>
        <w:rPr>
          <w:rFonts w:hint="eastAsia"/>
        </w:rPr>
        <w:t xml:space="preserve">|   </w:t>
      </w:r>
      <w:r>
        <w:rPr>
          <w:rFonts w:hint="eastAsia"/>
        </w:rPr>
        <w:t>打印换行</w:t>
      </w:r>
    </w:p>
    <w:p w14:paraId="60DCB818" w14:textId="77777777" w:rsidR="00EE3B85" w:rsidRDefault="00EE3B85" w:rsidP="00EE3B85">
      <w:r>
        <w:t>|</w:t>
      </w:r>
    </w:p>
    <w:p w14:paraId="0E8F5640" w14:textId="77777777" w:rsidR="00EE3B85" w:rsidRDefault="00EE3B85" w:rsidP="00EE3B85">
      <w:r>
        <w:rPr>
          <w:rFonts w:hint="eastAsia"/>
        </w:rPr>
        <w:t>返回</w:t>
      </w:r>
      <w:r>
        <w:rPr>
          <w:rFonts w:hint="eastAsia"/>
        </w:rPr>
        <w:t>true</w:t>
      </w:r>
    </w:p>
    <w:p w14:paraId="2BEC8D73" w14:textId="77777777" w:rsidR="00EE3B85" w:rsidRDefault="00EE3B85" w:rsidP="00EE3B85">
      <w:r>
        <w:t>|</w:t>
      </w:r>
    </w:p>
    <w:p w14:paraId="4735E824" w14:textId="2CFB3119" w:rsidR="00EE3B85" w:rsidRDefault="00EE3B85" w:rsidP="00EE3B85">
      <w:r>
        <w:rPr>
          <w:rFonts w:hint="eastAsia"/>
        </w:rPr>
        <w:t>结束</w:t>
      </w:r>
    </w:p>
    <w:p w14:paraId="79425DAC" w14:textId="77777777" w:rsidR="00EE3B85" w:rsidRPr="00EE3B85" w:rsidRDefault="00EE3B85" w:rsidP="00EE3B85">
      <w:pPr>
        <w:rPr>
          <w:b/>
          <w:bCs w:val="0"/>
        </w:rPr>
      </w:pPr>
      <w:r w:rsidRPr="00EE3B85">
        <w:rPr>
          <w:b/>
          <w:bCs w:val="0"/>
        </w:rPr>
        <w:t>幻方的生成遵循如下规则：</w:t>
      </w:r>
    </w:p>
    <w:p w14:paraId="02108A98" w14:textId="77777777" w:rsidR="00EE3B85" w:rsidRPr="00EE3B85" w:rsidRDefault="00EE3B85" w:rsidP="00EE3B85">
      <w:r w:rsidRPr="00EE3B85">
        <w:t>从</w:t>
      </w:r>
      <w:r w:rsidRPr="00EE3B85">
        <w:t>1</w:t>
      </w:r>
      <w:r w:rsidRPr="00EE3B85">
        <w:t>开始，按顺序填充</w:t>
      </w:r>
      <w:r w:rsidRPr="00EE3B85">
        <w:t>1</w:t>
      </w:r>
      <w:r w:rsidRPr="00EE3B85">
        <w:t>到</w:t>
      </w:r>
      <w:r w:rsidRPr="00EE3B85">
        <w:t>n×n</w:t>
      </w:r>
      <w:r w:rsidRPr="00EE3B85">
        <w:t>的数字。</w:t>
      </w:r>
    </w:p>
    <w:p w14:paraId="4FA1AD7A" w14:textId="77777777" w:rsidR="00EE3B85" w:rsidRPr="00EE3B85" w:rsidRDefault="00EE3B85" w:rsidP="00EE3B85">
      <w:r w:rsidRPr="00EE3B85">
        <w:t>从幻方的第一行中间列（即第</w:t>
      </w:r>
      <w:r w:rsidRPr="00EE3B85">
        <w:t>0</w:t>
      </w:r>
      <w:r w:rsidRPr="00EE3B85">
        <w:t>行，第</w:t>
      </w:r>
      <w:r w:rsidRPr="00EE3B85">
        <w:t>n/2</w:t>
      </w:r>
      <w:r w:rsidRPr="00EE3B85">
        <w:t>列）开始填充数字。</w:t>
      </w:r>
    </w:p>
    <w:p w14:paraId="08890D5F" w14:textId="77777777" w:rsidR="00EE3B85" w:rsidRPr="00EE3B85" w:rsidRDefault="00EE3B85" w:rsidP="00EE3B85">
      <w:r w:rsidRPr="00EE3B85">
        <w:t>每次填充数字时，如果当前位置的数字是</w:t>
      </w:r>
      <w:r w:rsidRPr="00EE3B85">
        <w:t>n</w:t>
      </w:r>
      <w:r w:rsidRPr="00EE3B85">
        <w:t>的倍数，则下一个数字填充在当前位置的下一行（向下移动一行），否则向右上方填充（行数减一，列数加一），直到填满所有的位置为止。</w:t>
      </w:r>
    </w:p>
    <w:p w14:paraId="2FC0CC24" w14:textId="0C75540E" w:rsidR="00EE3B85" w:rsidRPr="00991FBA" w:rsidRDefault="00EE3B85" w:rsidP="00EE3B85">
      <w:pPr>
        <w:rPr>
          <w:b/>
          <w:bCs w:val="0"/>
        </w:rPr>
      </w:pPr>
      <w:r w:rsidRPr="00991FBA">
        <w:rPr>
          <w:rFonts w:hint="eastAsia"/>
          <w:b/>
          <w:bCs w:val="0"/>
        </w:rPr>
        <w:t>数学本质：</w:t>
      </w:r>
    </w:p>
    <w:p w14:paraId="6F174913" w14:textId="77777777" w:rsidR="00EE3B85" w:rsidRPr="00EE3B85" w:rsidRDefault="00EE3B85" w:rsidP="00EE3B85">
      <w:r w:rsidRPr="00EE3B85">
        <w:t>从幻方的第一行中间列开始，将数字</w:t>
      </w:r>
      <w:r w:rsidRPr="00EE3B85">
        <w:t>1</w:t>
      </w:r>
      <w:r w:rsidRPr="00EE3B85">
        <w:t>放置在该位置。</w:t>
      </w:r>
    </w:p>
    <w:p w14:paraId="6B5B63A6" w14:textId="77777777" w:rsidR="00EE3B85" w:rsidRPr="00EE3B85" w:rsidRDefault="00EE3B85" w:rsidP="00EE3B85">
      <w:r w:rsidRPr="00EE3B85">
        <w:t>从数字</w:t>
      </w:r>
      <w:r w:rsidRPr="00EE3B85">
        <w:t>2</w:t>
      </w:r>
      <w:r w:rsidRPr="00EE3B85">
        <w:t>开始，依次填充每个数字到幻方的下一个位置，按照特定规则选择下一个位置。</w:t>
      </w:r>
    </w:p>
    <w:p w14:paraId="2C0AB9FD" w14:textId="77777777" w:rsidR="00EE3B85" w:rsidRPr="00EE3B85" w:rsidRDefault="00EE3B85" w:rsidP="00EE3B85">
      <w:r w:rsidRPr="00EE3B85">
        <w:t>当填充的数字是奇数时，根据特定规则选择下一个位置：</w:t>
      </w:r>
    </w:p>
    <w:p w14:paraId="612954E6" w14:textId="77777777" w:rsidR="00EE3B85" w:rsidRPr="00EE3B85" w:rsidRDefault="00EE3B85" w:rsidP="00EE3B85">
      <w:r w:rsidRPr="00EE3B85">
        <w:t>首先，将起始位置设置为第一行的中间列，即第一行的中间位置。</w:t>
      </w:r>
    </w:p>
    <w:p w14:paraId="09AAEA74" w14:textId="77777777" w:rsidR="00EE3B85" w:rsidRPr="00EE3B85" w:rsidRDefault="00EE3B85" w:rsidP="00EE3B85">
      <w:r w:rsidRPr="00EE3B85">
        <w:t>将数字</w:t>
      </w:r>
      <w:r w:rsidRPr="00EE3B85">
        <w:t xml:space="preserve"> 1 </w:t>
      </w:r>
      <w:r w:rsidRPr="00EE3B85">
        <w:t>放置在起始位置。</w:t>
      </w:r>
    </w:p>
    <w:p w14:paraId="7CF11105" w14:textId="77777777" w:rsidR="00EE3B85" w:rsidRPr="00EE3B85" w:rsidRDefault="00EE3B85" w:rsidP="00EE3B85">
      <w:r w:rsidRPr="00EE3B85">
        <w:t>从数字</w:t>
      </w:r>
      <w:r w:rsidRPr="00EE3B85">
        <w:t xml:space="preserve"> 2 </w:t>
      </w:r>
      <w:r w:rsidRPr="00EE3B85">
        <w:t>开始，依次填充每一个数字。</w:t>
      </w:r>
    </w:p>
    <w:p w14:paraId="4726E573" w14:textId="77777777" w:rsidR="00EE3B85" w:rsidRPr="00EE3B85" w:rsidRDefault="00EE3B85" w:rsidP="00EE3B85">
      <w:r w:rsidRPr="00EE3B85">
        <w:t>如果当前位置的数字是当前阶数的倍数（即</w:t>
      </w:r>
      <w:r w:rsidRPr="00EE3B85">
        <w:t xml:space="preserve"> i%n == 0</w:t>
      </w:r>
      <w:r w:rsidRPr="00EE3B85">
        <w:t>），则向下移动一行，保持列不变。</w:t>
      </w:r>
    </w:p>
    <w:p w14:paraId="3A3D57B3" w14:textId="77777777" w:rsidR="00EE3B85" w:rsidRPr="00EE3B85" w:rsidRDefault="00EE3B85" w:rsidP="00EE3B85">
      <w:r w:rsidRPr="00EE3B85">
        <w:t>否则，将数字放置在当前位置的右上方（即行数减一，列数加一），但要注意边界条件，如果当前位置是第一行最右边的位置，则应该放置在最后一行的第一列；如果当前位置是最后一行的第一列，则应该放置在第一行的最后一列；其他情况</w:t>
      </w:r>
      <w:r w:rsidRPr="00EE3B85">
        <w:lastRenderedPageBreak/>
        <w:t>按照常规处理。</w:t>
      </w:r>
    </w:p>
    <w:p w14:paraId="5E5A4F95" w14:textId="77777777" w:rsidR="00EE3B85" w:rsidRPr="00EE3B85" w:rsidRDefault="00EE3B85" w:rsidP="00EE3B85">
      <w:r w:rsidRPr="00EE3B85">
        <w:t>重复步骤</w:t>
      </w:r>
      <w:r w:rsidRPr="00EE3B85">
        <w:t xml:space="preserve"> 3 </w:t>
      </w:r>
      <w:r w:rsidRPr="00EE3B85">
        <w:t>直到填满整个幻方。</w:t>
      </w:r>
    </w:p>
    <w:p w14:paraId="33DF4224" w14:textId="69F3B53D" w:rsidR="00EE3B85" w:rsidRDefault="00EE3B85" w:rsidP="00EE3B85">
      <w:r w:rsidRPr="00EE3B85">
        <w:t>输出生成的幻方。</w:t>
      </w:r>
    </w:p>
    <w:p w14:paraId="2D8D4EA4" w14:textId="77777777" w:rsidR="00991FBA" w:rsidRPr="00991FBA" w:rsidRDefault="00991FBA" w:rsidP="00991FBA">
      <w:r w:rsidRPr="00991FBA">
        <w:t>异常分析</w:t>
      </w:r>
      <w:r w:rsidRPr="00991FBA">
        <w:rPr>
          <w:rFonts w:hint="eastAsia"/>
        </w:rPr>
        <w:t>：</w:t>
      </w:r>
      <w:r w:rsidRPr="00991FBA">
        <w:t>这两个异常分别是</w:t>
      </w:r>
      <w:r w:rsidRPr="00991FBA">
        <w:t xml:space="preserve"> ArrayIndexOutOfBoundsException </w:t>
      </w:r>
      <w:r w:rsidRPr="00991FBA">
        <w:t>和</w:t>
      </w:r>
      <w:r w:rsidRPr="00991FBA">
        <w:t xml:space="preserve"> NegativeArraySizeException</w:t>
      </w:r>
      <w:r w:rsidRPr="00991FBA">
        <w:t>。</w:t>
      </w:r>
    </w:p>
    <w:p w14:paraId="210EB4F5" w14:textId="77777777" w:rsidR="00991FBA" w:rsidRPr="00991FBA" w:rsidRDefault="00991FBA" w:rsidP="00991FBA">
      <w:r w:rsidRPr="00991FBA">
        <w:t xml:space="preserve">ArrayIndexOutOfBoundsException </w:t>
      </w:r>
      <w:r w:rsidRPr="00991FBA">
        <w:t>表示数组下标越界异常，即尝试访问数组中不存在的索引位置。在这个情况下，代码中出现了数组下标超出了数组范围的情况，导致程序抛出异常。在</w:t>
      </w:r>
      <w:r w:rsidRPr="00991FBA">
        <w:t xml:space="preserve"> generateMagicSquare </w:t>
      </w:r>
      <w:r w:rsidRPr="00991FBA">
        <w:t>方法的第</w:t>
      </w:r>
      <w:r w:rsidRPr="00991FBA">
        <w:t>17</w:t>
      </w:r>
      <w:r w:rsidRPr="00991FBA">
        <w:t>行和第</w:t>
      </w:r>
      <w:r w:rsidRPr="00991FBA">
        <w:t>11</w:t>
      </w:r>
      <w:r w:rsidRPr="00991FBA">
        <w:t>行抛出了这个异常。这可能是由于输入的</w:t>
      </w:r>
      <w:r w:rsidRPr="00991FBA">
        <w:t xml:space="preserve"> n </w:t>
      </w:r>
      <w:r w:rsidRPr="00991FBA">
        <w:t>值超出了数组的范围导致的，即超出了数组的行数或列数。</w:t>
      </w:r>
    </w:p>
    <w:p w14:paraId="4C40EA81" w14:textId="77777777" w:rsidR="00991FBA" w:rsidRPr="00991FBA" w:rsidRDefault="00991FBA" w:rsidP="00991FBA">
      <w:r w:rsidRPr="00991FBA">
        <w:t xml:space="preserve">NegativeArraySizeException </w:t>
      </w:r>
      <w:r w:rsidRPr="00991FBA">
        <w:t>表示数组大小为负异常，即尝试创建一个负数大小的数组。在这个情况下，代码尝试创建一个负数大小的二维数组，这是不允许的，因为数组的大小必须是非负数。这可能是由于输入的</w:t>
      </w:r>
      <w:r w:rsidRPr="00991FBA">
        <w:t xml:space="preserve"> n </w:t>
      </w:r>
      <w:r w:rsidRPr="00991FBA">
        <w:t>值为负数导致的，因为幻方的阶数应该是一个正整数。</w:t>
      </w:r>
    </w:p>
    <w:p w14:paraId="33AE022F" w14:textId="717125FC" w:rsidR="00991FBA" w:rsidRPr="00991FBA" w:rsidRDefault="00991FBA" w:rsidP="00EE3B85">
      <w:pPr>
        <w:rPr>
          <w:b/>
          <w:bCs w:val="0"/>
        </w:rPr>
      </w:pPr>
    </w:p>
    <w:p w14:paraId="47AECDC3" w14:textId="77777777" w:rsidR="00065C14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 w14:paraId="2B0E6823" w14:textId="6D1FD7F6" w:rsidR="004B218E" w:rsidRPr="003024F5" w:rsidRDefault="004B218E" w:rsidP="003024F5">
      <w:r w:rsidRPr="003024F5">
        <w:t>使用</w:t>
      </w:r>
      <w:r w:rsidRPr="003024F5">
        <w:t>Turtle Graphics</w:t>
      </w:r>
      <w:r w:rsidRPr="003024F5">
        <w:t>模拟绘制图形，并实现了</w:t>
      </w:r>
      <w:r w:rsidRPr="003024F5">
        <w:t>drawSquare</w:t>
      </w:r>
      <w:r w:rsidR="003024F5">
        <w:rPr>
          <w:rFonts w:ascii="Segoe UI" w:hAnsi="Segoe UI" w:cs="Segoe UI"/>
          <w:shd w:val="clear" w:color="auto" w:fill="FFFFFF"/>
        </w:rPr>
        <w:t>、计算多边形内角、计算旋转角度以及计算凸包等。</w:t>
      </w:r>
      <w:r w:rsidRPr="003024F5">
        <w:t>和其他相关功能</w:t>
      </w:r>
      <w:r w:rsidR="003024F5" w:rsidRPr="003024F5">
        <w:t>。</w:t>
      </w:r>
    </w:p>
    <w:p w14:paraId="7F043747" w14:textId="77777777" w:rsidR="00065C14" w:rsidRDefault="00000000">
      <w:pPr>
        <w:pStyle w:val="3"/>
        <w:rPr>
          <w:sz w:val="24"/>
        </w:rPr>
      </w:pPr>
      <w:bookmarkStart w:id="10" w:name="_Toc97648161"/>
      <w:r>
        <w:rPr>
          <w:sz w:val="24"/>
        </w:rPr>
        <w:t>Problem 1: Clone and import</w:t>
      </w:r>
      <w:bookmarkEnd w:id="10"/>
    </w:p>
    <w:p w14:paraId="5FC9A2E4" w14:textId="35EE61B9" w:rsidR="00065C14" w:rsidRPr="004B218E" w:rsidRDefault="004B218E" w:rsidP="00F3130A">
      <w:pPr>
        <w:spacing w:line="300" w:lineRule="auto"/>
        <w:rPr>
          <w:rFonts w:ascii="宋体" w:hAnsi="宋体"/>
        </w:rPr>
      </w:pPr>
      <w:r w:rsidRPr="004B218E">
        <w:rPr>
          <w:rFonts w:ascii="宋体" w:hAnsi="宋体" w:cs="Segoe UI"/>
          <w:shd w:val="clear" w:color="auto" w:fill="FFFFFF"/>
        </w:rPr>
        <w:t>从</w:t>
      </w:r>
      <w:r w:rsidRPr="003024F5">
        <w:rPr>
          <w:shd w:val="clear" w:color="auto" w:fill="FFFFFF"/>
        </w:rPr>
        <w:t>GitHub</w:t>
      </w:r>
      <w:r w:rsidRPr="004B218E">
        <w:rPr>
          <w:rFonts w:ascii="宋体" w:hAnsi="宋体" w:cs="Segoe UI"/>
          <w:shd w:val="clear" w:color="auto" w:fill="FFFFFF"/>
        </w:rPr>
        <w:t>获取了任务的代码，并在本地创建了一个新的</w:t>
      </w:r>
      <w:r w:rsidRPr="00FA07D2">
        <w:t>git</w:t>
      </w:r>
      <w:r w:rsidRPr="004B218E">
        <w:rPr>
          <w:rFonts w:ascii="宋体" w:hAnsi="宋体" w:cs="Segoe UI"/>
          <w:shd w:val="clear" w:color="auto" w:fill="FFFFFF"/>
        </w:rPr>
        <w:t>仓库来管理代码。我使用了</w:t>
      </w:r>
      <w:r w:rsidRPr="003024F5">
        <w:rPr>
          <w:shd w:val="clear" w:color="auto" w:fill="FFFFFF"/>
        </w:rPr>
        <w:t>git clone</w:t>
      </w:r>
      <w:r w:rsidRPr="004B218E">
        <w:rPr>
          <w:rFonts w:ascii="宋体" w:hAnsi="宋体" w:cs="Segoe UI"/>
          <w:shd w:val="clear" w:color="auto" w:fill="FFFFFF"/>
        </w:rPr>
        <w:t>命令克隆仓库，并导入了</w:t>
      </w:r>
      <w:r w:rsidRPr="003024F5">
        <w:rPr>
          <w:shd w:val="clear" w:color="auto" w:fill="FFFFFF"/>
        </w:rPr>
        <w:t>IntelliJ IDEA</w:t>
      </w:r>
      <w:r w:rsidRPr="004B218E">
        <w:rPr>
          <w:rFonts w:ascii="宋体" w:hAnsi="宋体" w:cs="Segoe UI"/>
          <w:shd w:val="clear" w:color="auto" w:fill="FFFFFF"/>
        </w:rPr>
        <w:t>中。在克隆和导入过程中，我注意到了文件路径和依赖项的配置。</w:t>
      </w:r>
    </w:p>
    <w:p w14:paraId="557AE7A8" w14:textId="51711369" w:rsidR="00065C14" w:rsidRDefault="00000000">
      <w:pPr>
        <w:pStyle w:val="3"/>
        <w:rPr>
          <w:rFonts w:ascii="Consolas" w:hAnsi="Consolas"/>
          <w:sz w:val="24"/>
        </w:rPr>
      </w:pPr>
      <w:bookmarkStart w:id="11" w:name="_Toc97648162"/>
      <w:r>
        <w:rPr>
          <w:sz w:val="24"/>
        </w:rPr>
        <w:t xml:space="preserve">Problem 3: Turtle graphics and </w:t>
      </w:r>
      <w:r>
        <w:rPr>
          <w:rFonts w:ascii="Consolas" w:hAnsi="Consolas"/>
          <w:sz w:val="24"/>
        </w:rPr>
        <w:t>drawSquare</w:t>
      </w:r>
      <w:bookmarkEnd w:id="11"/>
      <w:r w:rsidR="004B218E">
        <w:rPr>
          <w:rFonts w:ascii="Consolas" w:hAnsi="Consolas" w:hint="eastAsia"/>
          <w:sz w:val="24"/>
        </w:rPr>
        <w:t>、</w:t>
      </w:r>
    </w:p>
    <w:p w14:paraId="4D3998F1" w14:textId="52D6965B" w:rsidR="004B218E" w:rsidRDefault="00F3130A" w:rsidP="003024F5">
      <w:r w:rsidRPr="003024F5">
        <w:t>实现了</w:t>
      </w:r>
      <w:r w:rsidRPr="003024F5">
        <w:t>drawSquare</w:t>
      </w:r>
      <w:r w:rsidRPr="003024F5">
        <w:t>方法来绘制正方形。在这个方法中，我使用了</w:t>
      </w:r>
      <w:r w:rsidRPr="003024F5">
        <w:t>Turtle</w:t>
      </w:r>
      <w:r w:rsidRPr="003024F5">
        <w:t>对象的</w:t>
      </w:r>
      <w:r w:rsidRPr="003024F5">
        <w:t>forward</w:t>
      </w:r>
      <w:r w:rsidRPr="003024F5">
        <w:t>和</w:t>
      </w:r>
      <w:r w:rsidRPr="003024F5">
        <w:t>turn</w:t>
      </w:r>
      <w:r w:rsidRPr="003024F5">
        <w:t>方法来控制乌龟的移动和旋转，确保绘制出符合要求的正方形。我还添加了对</w:t>
      </w:r>
      <w:r w:rsidRPr="003024F5">
        <w:t>sideLength</w:t>
      </w:r>
      <w:r w:rsidRPr="003024F5">
        <w:t>参数的合法性检查，以确保输入的边长大于零。</w:t>
      </w:r>
    </w:p>
    <w:p w14:paraId="6F0D6084" w14:textId="550FE7DA" w:rsidR="00107A81" w:rsidRPr="003024F5" w:rsidRDefault="00107A81" w:rsidP="003024F5">
      <w:pPr>
        <w:rPr>
          <w:rFonts w:hint="eastAsia"/>
        </w:rPr>
      </w:pPr>
      <w:r w:rsidRPr="00107A81">
        <w:drawing>
          <wp:inline distT="0" distB="0" distL="0" distR="0" wp14:anchorId="5E3E7833" wp14:editId="607D1844">
            <wp:extent cx="5274310" cy="2109470"/>
            <wp:effectExtent l="0" t="0" r="2540" b="5080"/>
            <wp:docPr id="14547650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76506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0846" w14:textId="77777777" w:rsidR="00065C14" w:rsidRDefault="00000000">
      <w:pPr>
        <w:pStyle w:val="3"/>
        <w:rPr>
          <w:sz w:val="24"/>
        </w:rPr>
      </w:pPr>
      <w:bookmarkStart w:id="12" w:name="_Toc97648163"/>
      <w:r>
        <w:rPr>
          <w:sz w:val="24"/>
        </w:rPr>
        <w:lastRenderedPageBreak/>
        <w:t>Problem 5: Drawing polygons</w:t>
      </w:r>
      <w:bookmarkEnd w:id="12"/>
    </w:p>
    <w:p w14:paraId="14F95EE5" w14:textId="6228E793" w:rsidR="004B218E" w:rsidRDefault="004B218E" w:rsidP="003024F5">
      <w:r w:rsidRPr="003024F5">
        <w:t>设计了</w:t>
      </w:r>
      <w:r w:rsidRPr="003024F5">
        <w:t>calculateRegularPolygonAngle</w:t>
      </w:r>
      <w:r w:rsidRPr="003024F5">
        <w:t>方法来计算正多边形的内角，并实现了</w:t>
      </w:r>
      <w:r w:rsidRPr="003024F5">
        <w:t>drawRegularPolygon</w:t>
      </w:r>
      <w:r w:rsidRPr="003024F5">
        <w:t>方法来绘制正多边形。在</w:t>
      </w:r>
      <w:r w:rsidRPr="003024F5">
        <w:t>drawRegularPolygon</w:t>
      </w:r>
      <w:r w:rsidRPr="003024F5">
        <w:t>方法中，我循环调用了</w:t>
      </w:r>
      <w:r w:rsidRPr="003024F5">
        <w:t>forward</w:t>
      </w:r>
      <w:r w:rsidRPr="003024F5">
        <w:t>和</w:t>
      </w:r>
      <w:r w:rsidRPr="003024F5">
        <w:t>turn</w:t>
      </w:r>
      <w:r w:rsidRPr="003024F5">
        <w:t>方法来绘制多边形的边</w:t>
      </w:r>
      <w:r w:rsidR="003024F5" w:rsidRPr="003024F5">
        <w:t>，并确保多边形的各边长度相等。</w:t>
      </w:r>
    </w:p>
    <w:p w14:paraId="637619F5" w14:textId="4145C4C0" w:rsidR="00107A81" w:rsidRPr="003024F5" w:rsidRDefault="00107A81" w:rsidP="003024F5">
      <w:pPr>
        <w:rPr>
          <w:rFonts w:hint="eastAsia"/>
        </w:rPr>
      </w:pPr>
      <w:r w:rsidRPr="00107A81">
        <w:drawing>
          <wp:inline distT="0" distB="0" distL="0" distR="0" wp14:anchorId="2C99DC48" wp14:editId="554D64C7">
            <wp:extent cx="5274310" cy="1196340"/>
            <wp:effectExtent l="0" t="0" r="2540" b="3810"/>
            <wp:docPr id="15348726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87264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84304" w14:textId="77777777" w:rsidR="00065C14" w:rsidRDefault="00000000">
      <w:pPr>
        <w:pStyle w:val="3"/>
        <w:rPr>
          <w:sz w:val="24"/>
        </w:rPr>
      </w:pPr>
      <w:bookmarkStart w:id="13" w:name="_Toc97648164"/>
      <w:r>
        <w:rPr>
          <w:sz w:val="24"/>
        </w:rPr>
        <w:t>Problem 6: Calculating Bea</w:t>
      </w:r>
      <w:r>
        <w:rPr>
          <w:rFonts w:hint="eastAsia"/>
          <w:sz w:val="24"/>
        </w:rPr>
        <w:t>r</w:t>
      </w:r>
      <w:r>
        <w:rPr>
          <w:sz w:val="24"/>
        </w:rPr>
        <w:t>ings</w:t>
      </w:r>
      <w:bookmarkEnd w:id="13"/>
    </w:p>
    <w:p w14:paraId="11690CCF" w14:textId="700C4985" w:rsidR="004B218E" w:rsidRDefault="004B218E" w:rsidP="004B218E">
      <w:r w:rsidRPr="004B218E">
        <w:rPr>
          <w:rFonts w:ascii="宋体" w:hAnsi="宋体"/>
        </w:rPr>
        <w:t>实现了</w:t>
      </w:r>
      <w:r w:rsidRPr="003024F5">
        <w:t>calculateBearingToPoint</w:t>
      </w:r>
      <w:r w:rsidRPr="003024F5">
        <w:t>方法来计算从当前点到目标点的旋转角度，并使用</w:t>
      </w:r>
      <w:r w:rsidRPr="003024F5">
        <w:t>calculateBearings</w:t>
      </w:r>
      <w:r w:rsidRPr="003024F5">
        <w:t>方法来计算一系列目标点的旋转角度。我使用了数学公式来计算角度，并确保正确处理旋转方向。</w:t>
      </w:r>
    </w:p>
    <w:p w14:paraId="099D73EA" w14:textId="361DA2B4" w:rsidR="00107A81" w:rsidRPr="003024F5" w:rsidRDefault="00107A81" w:rsidP="004B218E">
      <w:pPr>
        <w:rPr>
          <w:rFonts w:hint="eastAsia"/>
        </w:rPr>
      </w:pPr>
      <w:r w:rsidRPr="00107A81">
        <w:drawing>
          <wp:inline distT="0" distB="0" distL="0" distR="0" wp14:anchorId="29F79D1F" wp14:editId="4606989B">
            <wp:extent cx="5274310" cy="2086610"/>
            <wp:effectExtent l="0" t="0" r="2540" b="8890"/>
            <wp:docPr id="21245348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5348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FC546" w14:textId="77777777" w:rsidR="00065C14" w:rsidRDefault="00000000">
      <w:pPr>
        <w:pStyle w:val="3"/>
        <w:rPr>
          <w:sz w:val="24"/>
        </w:rPr>
      </w:pPr>
      <w:bookmarkStart w:id="14" w:name="_Toc97648165"/>
      <w:r>
        <w:rPr>
          <w:sz w:val="24"/>
        </w:rPr>
        <w:t>Problem 7: Convex Hulls</w:t>
      </w:r>
      <w:bookmarkEnd w:id="14"/>
    </w:p>
    <w:p w14:paraId="349F4B5D" w14:textId="7E3DFA01" w:rsidR="004B218E" w:rsidRDefault="004B218E" w:rsidP="004B218E">
      <w:pPr>
        <w:rPr>
          <w:rFonts w:ascii="Segoe UI" w:hAnsi="Segoe UI" w:cs="Segoe UI"/>
          <w:shd w:val="clear" w:color="auto" w:fill="FFFFFF"/>
        </w:rPr>
      </w:pPr>
      <w:r w:rsidRPr="004B218E">
        <w:rPr>
          <w:rFonts w:ascii="宋体" w:hAnsi="宋体"/>
        </w:rPr>
        <w:t>实现了</w:t>
      </w:r>
      <w:r w:rsidRPr="003024F5">
        <w:t>convexHull</w:t>
      </w:r>
      <w:r w:rsidRPr="004B218E">
        <w:rPr>
          <w:rFonts w:ascii="宋体" w:hAnsi="宋体"/>
        </w:rPr>
        <w:t>方法来计算一组输入点的凸包。我采用了“礼品包装算法”来计算凸包，确保输出的点集合形成了凸多边形。</w:t>
      </w:r>
      <w:r w:rsidR="003024F5">
        <w:rPr>
          <w:rFonts w:ascii="Segoe UI" w:hAnsi="Segoe UI" w:cs="Segoe UI"/>
          <w:shd w:val="clear" w:color="auto" w:fill="FFFFFF"/>
        </w:rPr>
        <w:t>我还添加了辅助方法</w:t>
      </w:r>
      <w:r w:rsidR="003024F5" w:rsidRPr="003024F5">
        <w:rPr>
          <w:shd w:val="clear" w:color="auto" w:fill="FFFFFF"/>
        </w:rPr>
        <w:t>dist</w:t>
      </w:r>
      <w:r w:rsidR="003024F5">
        <w:rPr>
          <w:rFonts w:ascii="Segoe UI" w:hAnsi="Segoe UI" w:cs="Segoe UI"/>
          <w:shd w:val="clear" w:color="auto" w:fill="FFFFFF"/>
        </w:rPr>
        <w:t>和</w:t>
      </w:r>
      <w:r w:rsidR="003024F5" w:rsidRPr="003024F5">
        <w:rPr>
          <w:shd w:val="clear" w:color="auto" w:fill="FFFFFF"/>
        </w:rPr>
        <w:t>cross</w:t>
      </w:r>
      <w:r w:rsidR="003024F5">
        <w:rPr>
          <w:rFonts w:ascii="Segoe UI" w:hAnsi="Segoe UI" w:cs="Segoe UI"/>
          <w:shd w:val="clear" w:color="auto" w:fill="FFFFFF"/>
        </w:rPr>
        <w:t>来帮助计算凸包。</w:t>
      </w:r>
    </w:p>
    <w:p w14:paraId="1545CB90" w14:textId="78F57040" w:rsidR="00107A81" w:rsidRDefault="00107A81" w:rsidP="004B218E">
      <w:pPr>
        <w:rPr>
          <w:rFonts w:ascii="宋体" w:hAnsi="宋体"/>
        </w:rPr>
      </w:pPr>
      <w:r w:rsidRPr="00107A81">
        <w:rPr>
          <w:rFonts w:ascii="宋体" w:hAnsi="宋体"/>
        </w:rPr>
        <w:lastRenderedPageBreak/>
        <w:drawing>
          <wp:inline distT="0" distB="0" distL="0" distR="0" wp14:anchorId="7AE03671" wp14:editId="4455C188">
            <wp:extent cx="5274310" cy="5394960"/>
            <wp:effectExtent l="0" t="0" r="2540" b="0"/>
            <wp:docPr id="19425895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58952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9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6B6E1" w14:textId="7747B27A" w:rsidR="00107A81" w:rsidRDefault="00107A81" w:rsidP="004B218E">
      <w:pPr>
        <w:rPr>
          <w:rFonts w:ascii="宋体" w:hAnsi="宋体"/>
        </w:rPr>
      </w:pPr>
      <w:r w:rsidRPr="00107A81">
        <w:rPr>
          <w:rFonts w:ascii="宋体" w:hAnsi="宋体"/>
        </w:rPr>
        <w:lastRenderedPageBreak/>
        <w:drawing>
          <wp:inline distT="0" distB="0" distL="0" distR="0" wp14:anchorId="1496EC62" wp14:editId="32AB8C0B">
            <wp:extent cx="5274310" cy="4564380"/>
            <wp:effectExtent l="0" t="0" r="2540" b="7620"/>
            <wp:docPr id="2403741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37413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C4D92" w14:textId="065B001C" w:rsidR="00107A81" w:rsidRPr="004B218E" w:rsidRDefault="00107A81" w:rsidP="004B218E">
      <w:pPr>
        <w:rPr>
          <w:rFonts w:ascii="宋体" w:hAnsi="宋体" w:hint="eastAsia"/>
        </w:rPr>
      </w:pPr>
      <w:r w:rsidRPr="00107A81">
        <w:rPr>
          <w:rFonts w:ascii="宋体" w:hAnsi="宋体"/>
        </w:rPr>
        <w:drawing>
          <wp:inline distT="0" distB="0" distL="0" distR="0" wp14:anchorId="6C1FD59C" wp14:editId="0224E07C">
            <wp:extent cx="2658794" cy="1367001"/>
            <wp:effectExtent l="0" t="0" r="8255" b="5080"/>
            <wp:docPr id="8835418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4183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14512" cy="1395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FD996" w14:textId="77777777" w:rsidR="00065C14" w:rsidRDefault="00000000">
      <w:pPr>
        <w:pStyle w:val="3"/>
        <w:rPr>
          <w:sz w:val="24"/>
        </w:rPr>
      </w:pPr>
      <w:bookmarkStart w:id="15" w:name="_Toc97648166"/>
      <w:r>
        <w:rPr>
          <w:sz w:val="24"/>
        </w:rPr>
        <w:t>Problem 8: Personal art</w:t>
      </w:r>
      <w:bookmarkEnd w:id="15"/>
    </w:p>
    <w:p w14:paraId="3F744185" w14:textId="08FFBC27" w:rsidR="004B218E" w:rsidRDefault="004B218E" w:rsidP="004B218E">
      <w:pPr>
        <w:rPr>
          <w:rFonts w:ascii="宋体" w:hAnsi="宋体"/>
        </w:rPr>
      </w:pPr>
      <w:r w:rsidRPr="004B218E">
        <w:rPr>
          <w:rFonts w:ascii="宋体" w:hAnsi="宋体"/>
        </w:rPr>
        <w:t>设计了</w:t>
      </w:r>
      <w:r w:rsidRPr="003024F5">
        <w:t>drawPersonalArt</w:t>
      </w:r>
      <w:r w:rsidRPr="004B218E">
        <w:rPr>
          <w:rFonts w:ascii="宋体" w:hAnsi="宋体"/>
        </w:rPr>
        <w:t>方法来绘制个人艺术作品。在这个方法中，我运用了</w:t>
      </w:r>
      <w:r w:rsidRPr="003024F5">
        <w:t>Turtle Graphics</w:t>
      </w:r>
      <w:r w:rsidRPr="004B218E">
        <w:rPr>
          <w:rFonts w:ascii="宋体" w:hAnsi="宋体"/>
        </w:rPr>
        <w:t>的各种功能来创作出独特的艺术效果。我也尝试了使用不同的颜色来增强作品的视觉效果。</w:t>
      </w:r>
    </w:p>
    <w:p w14:paraId="1F8270E3" w14:textId="47D901F7" w:rsidR="00107A81" w:rsidRDefault="00107A81" w:rsidP="004B218E">
      <w:pPr>
        <w:rPr>
          <w:rFonts w:ascii="宋体" w:hAnsi="宋体"/>
        </w:rPr>
      </w:pPr>
      <w:r w:rsidRPr="00107A81">
        <w:rPr>
          <w:rFonts w:ascii="宋体" w:hAnsi="宋体"/>
        </w:rPr>
        <w:lastRenderedPageBreak/>
        <w:drawing>
          <wp:inline distT="0" distB="0" distL="0" distR="0" wp14:anchorId="6B2D438F" wp14:editId="1603A5F5">
            <wp:extent cx="5274310" cy="3128010"/>
            <wp:effectExtent l="0" t="0" r="2540" b="0"/>
            <wp:docPr id="16017449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74491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D01A5" w14:textId="485E2C99" w:rsidR="00107A81" w:rsidRPr="004B218E" w:rsidRDefault="00107A81" w:rsidP="004B218E">
      <w:pPr>
        <w:rPr>
          <w:rFonts w:ascii="宋体" w:hAnsi="宋体" w:hint="eastAsia"/>
        </w:rPr>
      </w:pPr>
      <w:r w:rsidRPr="00107A81">
        <w:rPr>
          <w:rFonts w:ascii="宋体" w:hAnsi="宋体"/>
        </w:rPr>
        <w:drawing>
          <wp:inline distT="0" distB="0" distL="0" distR="0" wp14:anchorId="5FE1BF73" wp14:editId="2178B751">
            <wp:extent cx="5274310" cy="2796540"/>
            <wp:effectExtent l="0" t="0" r="2540" b="3810"/>
            <wp:docPr id="20592098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20987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0A15" w14:textId="77777777" w:rsidR="00065C14" w:rsidRDefault="00000000">
      <w:pPr>
        <w:pStyle w:val="3"/>
        <w:rPr>
          <w:sz w:val="24"/>
        </w:rPr>
      </w:pPr>
      <w:bookmarkStart w:id="16" w:name="_Toc97648167"/>
      <w:r>
        <w:rPr>
          <w:sz w:val="24"/>
        </w:rPr>
        <w:t>Submitting</w:t>
      </w:r>
      <w:bookmarkEnd w:id="16"/>
    </w:p>
    <w:p w14:paraId="210D2AA0" w14:textId="23D847D3" w:rsidR="004B218E" w:rsidRPr="004B218E" w:rsidRDefault="004B218E">
      <w:pPr>
        <w:spacing w:line="300" w:lineRule="auto"/>
        <w:ind w:firstLine="420"/>
        <w:rPr>
          <w:rFonts w:ascii="宋体" w:hAnsi="宋体"/>
        </w:rPr>
      </w:pPr>
      <w:r w:rsidRPr="004B218E">
        <w:rPr>
          <w:rFonts w:ascii="宋体" w:hAnsi="宋体" w:cs="Segoe UI"/>
          <w:shd w:val="clear" w:color="auto" w:fill="FFFFFF"/>
        </w:rPr>
        <w:t>我使用了</w:t>
      </w:r>
      <w:r w:rsidRPr="003024F5">
        <w:rPr>
          <w:shd w:val="clear" w:color="auto" w:fill="FFFFFF"/>
        </w:rPr>
        <w:t>Git</w:t>
      </w:r>
      <w:r w:rsidRPr="004B218E">
        <w:rPr>
          <w:rFonts w:ascii="宋体" w:hAnsi="宋体" w:cs="Segoe UI"/>
          <w:shd w:val="clear" w:color="auto" w:fill="FFFFFF"/>
        </w:rPr>
        <w:t>将当前版本提交到</w:t>
      </w:r>
      <w:r w:rsidRPr="003024F5">
        <w:rPr>
          <w:shd w:val="clear" w:color="auto" w:fill="FFFFFF"/>
        </w:rPr>
        <w:t>GitHub</w:t>
      </w:r>
      <w:r w:rsidRPr="004B218E">
        <w:rPr>
          <w:rFonts w:ascii="宋体" w:hAnsi="宋体" w:cs="Segoe UI"/>
          <w:shd w:val="clear" w:color="auto" w:fill="FFFFFF"/>
        </w:rPr>
        <w:t>上的</w:t>
      </w:r>
      <w:r w:rsidRPr="003024F5">
        <w:rPr>
          <w:shd w:val="clear" w:color="auto" w:fill="FFFFFF"/>
        </w:rPr>
        <w:t>Lab1</w:t>
      </w:r>
      <w:r w:rsidRPr="004B218E">
        <w:rPr>
          <w:rFonts w:ascii="宋体" w:hAnsi="宋体" w:cs="Segoe UI"/>
          <w:shd w:val="clear" w:color="auto" w:fill="FFFFFF"/>
        </w:rPr>
        <w:t>仓库。我通过</w:t>
      </w:r>
      <w:r w:rsidRPr="003024F5">
        <w:rPr>
          <w:shd w:val="clear" w:color="auto" w:fill="FFFFFF"/>
        </w:rPr>
        <w:t>git add</w:t>
      </w:r>
      <w:r w:rsidRPr="004B218E">
        <w:rPr>
          <w:rFonts w:ascii="宋体" w:hAnsi="宋体" w:cs="Segoe UI"/>
          <w:shd w:val="clear" w:color="auto" w:fill="FFFFFF"/>
        </w:rPr>
        <w:t>和</w:t>
      </w:r>
      <w:r w:rsidRPr="003024F5">
        <w:rPr>
          <w:shd w:val="clear" w:color="auto" w:fill="FFFFFF"/>
        </w:rPr>
        <w:t>git commit</w:t>
      </w:r>
      <w:r w:rsidRPr="004B218E">
        <w:rPr>
          <w:rFonts w:ascii="宋体" w:hAnsi="宋体" w:cs="Segoe UI"/>
          <w:shd w:val="clear" w:color="auto" w:fill="FFFFFF"/>
        </w:rPr>
        <w:t>命令将修改提交到本地仓库，并使用</w:t>
      </w:r>
      <w:r w:rsidRPr="003024F5">
        <w:rPr>
          <w:shd w:val="clear" w:color="auto" w:fill="FFFFFF"/>
        </w:rPr>
        <w:t>git push</w:t>
      </w:r>
      <w:r w:rsidRPr="004B218E">
        <w:rPr>
          <w:rFonts w:ascii="宋体" w:hAnsi="宋体" w:cs="Segoe UI"/>
          <w:shd w:val="clear" w:color="auto" w:fill="FFFFFF"/>
        </w:rPr>
        <w:t>命令将修改推送到远程</w:t>
      </w:r>
      <w:r w:rsidRPr="003024F5">
        <w:rPr>
          <w:shd w:val="clear" w:color="auto" w:fill="FFFFFF"/>
        </w:rPr>
        <w:t>GitHub</w:t>
      </w:r>
      <w:r w:rsidRPr="004B218E">
        <w:rPr>
          <w:rFonts w:ascii="宋体" w:hAnsi="宋体" w:cs="Segoe UI"/>
          <w:shd w:val="clear" w:color="auto" w:fill="FFFFFF"/>
        </w:rPr>
        <w:t>仓库。我还查看了提交的结果，并确保代码被成功推送到了</w:t>
      </w:r>
      <w:r w:rsidRPr="003024F5">
        <w:rPr>
          <w:shd w:val="clear" w:color="auto" w:fill="FFFFFF"/>
        </w:rPr>
        <w:t>GitHub</w:t>
      </w:r>
      <w:r w:rsidRPr="004B218E">
        <w:rPr>
          <w:rFonts w:ascii="宋体" w:hAnsi="宋体" w:cs="Segoe UI"/>
          <w:shd w:val="clear" w:color="auto" w:fill="FFFFFF"/>
        </w:rPr>
        <w:t>上。</w:t>
      </w:r>
    </w:p>
    <w:p w14:paraId="2F944548" w14:textId="77777777" w:rsidR="00065C14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>
        <w:rPr>
          <w:rFonts w:ascii="Times New Roman" w:hAnsi="Times New Roman" w:cs="Times New Roman"/>
          <w:sz w:val="28"/>
        </w:rPr>
        <w:t>Social Network</w:t>
      </w:r>
      <w:bookmarkEnd w:id="17"/>
    </w:p>
    <w:p w14:paraId="6632ADA6" w14:textId="6D15DF2D" w:rsidR="00065C14" w:rsidRDefault="003024F5">
      <w:pPr>
        <w:spacing w:line="300" w:lineRule="auto"/>
        <w:ind w:firstLine="420"/>
      </w:pPr>
      <w:r>
        <w:rPr>
          <w:rFonts w:ascii="Segoe UI" w:hAnsi="Segoe UI" w:cs="Segoe UI"/>
          <w:shd w:val="clear" w:color="auto" w:fill="FFFFFF"/>
        </w:rPr>
        <w:t>我们需要设计一个表示社交网络中人际关系的系统。首先，我们需要实现</w:t>
      </w:r>
      <w:r>
        <w:rPr>
          <w:rFonts w:ascii="Segoe UI" w:hAnsi="Segoe UI" w:cs="Segoe UI"/>
          <w:shd w:val="clear" w:color="auto" w:fill="FFFFFF"/>
        </w:rPr>
        <w:t xml:space="preserve"> </w:t>
      </w:r>
      <w:r w:rsidRPr="003024F5">
        <w:t>FriendshipGraph</w:t>
      </w:r>
      <w:r>
        <w:rPr>
          <w:rFonts w:ascii="Segoe UI" w:hAnsi="Segoe UI" w:cs="Segoe UI"/>
          <w:shd w:val="clear" w:color="auto" w:fill="FFFFFF"/>
        </w:rPr>
        <w:t xml:space="preserve"> </w:t>
      </w:r>
      <w:r>
        <w:rPr>
          <w:rFonts w:ascii="Segoe UI" w:hAnsi="Segoe UI" w:cs="Segoe UI"/>
          <w:shd w:val="clear" w:color="auto" w:fill="FFFFFF"/>
        </w:rPr>
        <w:t>类来表示社交网络的图形结构。其次，我们需要实现</w:t>
      </w:r>
      <w:r>
        <w:rPr>
          <w:rFonts w:ascii="Segoe UI" w:hAnsi="Segoe UI" w:cs="Segoe UI"/>
          <w:shd w:val="clear" w:color="auto" w:fill="FFFFFF"/>
        </w:rPr>
        <w:t xml:space="preserve"> </w:t>
      </w:r>
      <w:r w:rsidRPr="003024F5">
        <w:t>Person</w:t>
      </w:r>
      <w:r>
        <w:rPr>
          <w:rFonts w:ascii="Segoe UI" w:hAnsi="Segoe UI" w:cs="Segoe UI"/>
          <w:shd w:val="clear" w:color="auto" w:fill="FFFFFF"/>
        </w:rPr>
        <w:t xml:space="preserve"> </w:t>
      </w:r>
      <w:r>
        <w:rPr>
          <w:rFonts w:ascii="Segoe UI" w:hAnsi="Segoe UI" w:cs="Segoe UI"/>
          <w:shd w:val="clear" w:color="auto" w:fill="FFFFFF"/>
        </w:rPr>
        <w:t>类来表示社交网络中的个人。最后，我们需要编写客户端代码和测试用例来验证我</w:t>
      </w:r>
      <w:r>
        <w:rPr>
          <w:rFonts w:ascii="Segoe UI" w:hAnsi="Segoe UI" w:cs="Segoe UI"/>
          <w:shd w:val="clear" w:color="auto" w:fill="FFFFFF"/>
        </w:rPr>
        <w:lastRenderedPageBreak/>
        <w:t>们的实现是否正确。</w:t>
      </w:r>
    </w:p>
    <w:p w14:paraId="413CB8FC" w14:textId="77777777" w:rsidR="00065C14" w:rsidRDefault="00000000">
      <w:pPr>
        <w:pStyle w:val="3"/>
        <w:rPr>
          <w:sz w:val="24"/>
        </w:rPr>
      </w:pPr>
      <w:bookmarkStart w:id="18" w:name="_Toc506281772"/>
      <w:bookmarkStart w:id="19" w:name="_Toc97648169"/>
      <w:r>
        <w:rPr>
          <w:rFonts w:hint="eastAsia"/>
          <w:sz w:val="24"/>
        </w:rPr>
        <w:t>设计</w:t>
      </w:r>
      <w:r>
        <w:rPr>
          <w:rFonts w:hint="eastAsia"/>
          <w:sz w:val="24"/>
        </w:rPr>
        <w:t>/</w:t>
      </w:r>
      <w:r>
        <w:rPr>
          <w:rFonts w:hint="eastAsia"/>
          <w:sz w:val="24"/>
        </w:rPr>
        <w:t>实现</w:t>
      </w:r>
      <w:r>
        <w:rPr>
          <w:rFonts w:ascii="Consolas" w:hAnsi="Consolas"/>
          <w:sz w:val="24"/>
        </w:rPr>
        <w:t>FriendshipGraph</w:t>
      </w:r>
      <w:r>
        <w:rPr>
          <w:rFonts w:hint="eastAsia"/>
          <w:sz w:val="24"/>
        </w:rPr>
        <w:t>类</w:t>
      </w:r>
      <w:bookmarkEnd w:id="18"/>
      <w:bookmarkEnd w:id="19"/>
    </w:p>
    <w:p w14:paraId="519162CE" w14:textId="11BECCA3" w:rsidR="00065C14" w:rsidRDefault="003024F5" w:rsidP="003024F5">
      <w:r w:rsidRPr="003024F5">
        <w:t>在设计</w:t>
      </w:r>
      <w:r w:rsidRPr="003024F5">
        <w:t xml:space="preserve"> FriendshipGraph </w:t>
      </w:r>
      <w:r w:rsidRPr="003024F5">
        <w:t>类时，我采用了图的邻接表表示法，使用</w:t>
      </w:r>
      <w:r w:rsidRPr="003024F5">
        <w:t xml:space="preserve"> Map&lt;Person, Set&lt;Person&gt;&gt; </w:t>
      </w:r>
      <w:r w:rsidRPr="003024F5">
        <w:t>存储每个人及其朋友列表。这样可以快速查找某个人的朋友，并且添加边时也很高效。</w:t>
      </w:r>
    </w:p>
    <w:p w14:paraId="6484584B" w14:textId="77777777" w:rsidR="003024F5" w:rsidRPr="003024F5" w:rsidRDefault="003024F5" w:rsidP="003024F5">
      <w:r w:rsidRPr="003024F5">
        <w:t>我实现了以下方法：</w:t>
      </w:r>
    </w:p>
    <w:p w14:paraId="443C2078" w14:textId="77777777" w:rsidR="003024F5" w:rsidRPr="003024F5" w:rsidRDefault="003024F5" w:rsidP="003024F5">
      <w:r w:rsidRPr="003024F5">
        <w:t>addVertex(Person person)</w:t>
      </w:r>
      <w:r w:rsidRPr="003024F5">
        <w:t>：用于向图中添加一个顶点（人）。</w:t>
      </w:r>
    </w:p>
    <w:p w14:paraId="51B672A9" w14:textId="77777777" w:rsidR="003024F5" w:rsidRPr="003024F5" w:rsidRDefault="003024F5" w:rsidP="003024F5">
      <w:r w:rsidRPr="003024F5">
        <w:t>addEdge(Person person1, Person person2)</w:t>
      </w:r>
      <w:r w:rsidRPr="003024F5">
        <w:t>：用于在两个人之间添加一条边（友谊关系）。</w:t>
      </w:r>
    </w:p>
    <w:p w14:paraId="5F5999C8" w14:textId="77777777" w:rsidR="003024F5" w:rsidRPr="003024F5" w:rsidRDefault="003024F5" w:rsidP="003024F5">
      <w:r w:rsidRPr="003024F5">
        <w:t>getDistance(Person source, Person destination)</w:t>
      </w:r>
      <w:r w:rsidRPr="003024F5">
        <w:t>：使用广度优先搜索计算图中两个人之间的最短距离。</w:t>
      </w:r>
    </w:p>
    <w:p w14:paraId="78EDEE0F" w14:textId="77777777" w:rsidR="003024F5" w:rsidRPr="003024F5" w:rsidRDefault="003024F5" w:rsidP="003024F5"/>
    <w:p w14:paraId="518848B5" w14:textId="77777777" w:rsidR="00065C14" w:rsidRDefault="00000000">
      <w:pPr>
        <w:pStyle w:val="3"/>
        <w:rPr>
          <w:sz w:val="24"/>
        </w:rPr>
      </w:pPr>
      <w:bookmarkStart w:id="20" w:name="_Toc506281773"/>
      <w:bookmarkStart w:id="21" w:name="_Toc97648170"/>
      <w:r>
        <w:rPr>
          <w:rFonts w:hint="eastAsia"/>
          <w:sz w:val="24"/>
        </w:rPr>
        <w:t>设计</w:t>
      </w:r>
      <w:r>
        <w:rPr>
          <w:rFonts w:hint="eastAsia"/>
          <w:sz w:val="24"/>
        </w:rPr>
        <w:t>/</w:t>
      </w:r>
      <w:r>
        <w:rPr>
          <w:rFonts w:hint="eastAsia"/>
          <w:sz w:val="24"/>
        </w:rPr>
        <w:t>实现</w:t>
      </w:r>
      <w:r>
        <w:rPr>
          <w:rFonts w:ascii="Consolas" w:hAnsi="Consolas" w:hint="eastAsia"/>
          <w:sz w:val="24"/>
        </w:rPr>
        <w:t>Person</w:t>
      </w:r>
      <w:r>
        <w:rPr>
          <w:rFonts w:hint="eastAsia"/>
          <w:sz w:val="24"/>
        </w:rPr>
        <w:t>类</w:t>
      </w:r>
      <w:bookmarkEnd w:id="20"/>
      <w:bookmarkEnd w:id="21"/>
    </w:p>
    <w:p w14:paraId="745A39B8" w14:textId="4C663961" w:rsidR="00065C14" w:rsidRDefault="00F22BB1" w:rsidP="00F22BB1">
      <w:r w:rsidRPr="00F22BB1">
        <w:t>在设计</w:t>
      </w:r>
      <w:r w:rsidRPr="00F22BB1">
        <w:t xml:space="preserve"> Person </w:t>
      </w:r>
      <w:r w:rsidRPr="00F22BB1">
        <w:t>类时，我简单地表示一个人，只包含一个名字属性。这个类的主要目的是作为</w:t>
      </w:r>
      <w:r w:rsidRPr="00F22BB1">
        <w:t xml:space="preserve"> FriendshipGraph </w:t>
      </w:r>
      <w:r w:rsidRPr="00F22BB1">
        <w:t>类中的键。</w:t>
      </w:r>
    </w:p>
    <w:p w14:paraId="1377159C" w14:textId="46D15067" w:rsidR="00107A81" w:rsidRPr="00F22BB1" w:rsidRDefault="00107A81" w:rsidP="00F22BB1">
      <w:pPr>
        <w:rPr>
          <w:rFonts w:hint="eastAsia"/>
        </w:rPr>
      </w:pPr>
      <w:r w:rsidRPr="00107A81">
        <w:lastRenderedPageBreak/>
        <w:drawing>
          <wp:inline distT="0" distB="0" distL="0" distR="0" wp14:anchorId="662A24D8" wp14:editId="53A6F351">
            <wp:extent cx="5274310" cy="5318125"/>
            <wp:effectExtent l="0" t="0" r="2540" b="0"/>
            <wp:docPr id="23454780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4780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1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52C3F" w14:textId="77777777" w:rsidR="00065C14" w:rsidRDefault="00000000">
      <w:pPr>
        <w:pStyle w:val="3"/>
        <w:rPr>
          <w:sz w:val="24"/>
        </w:rPr>
      </w:pPr>
      <w:bookmarkStart w:id="22" w:name="_Toc506281774"/>
      <w:bookmarkStart w:id="23" w:name="_Toc97648171"/>
      <w:r>
        <w:rPr>
          <w:rFonts w:hint="eastAsia"/>
          <w:sz w:val="24"/>
        </w:rPr>
        <w:t>设计</w:t>
      </w:r>
      <w:r>
        <w:rPr>
          <w:rFonts w:hint="eastAsia"/>
          <w:sz w:val="24"/>
        </w:rPr>
        <w:t>/</w:t>
      </w:r>
      <w:r>
        <w:rPr>
          <w:rFonts w:hint="eastAsia"/>
          <w:sz w:val="24"/>
        </w:rPr>
        <w:t>实现客户端代码</w:t>
      </w:r>
      <w:r>
        <w:rPr>
          <w:rFonts w:ascii="Consolas" w:hAnsi="Consolas" w:hint="eastAsia"/>
          <w:sz w:val="24"/>
        </w:rPr>
        <w:t>main()</w:t>
      </w:r>
      <w:bookmarkEnd w:id="22"/>
      <w:bookmarkEnd w:id="23"/>
    </w:p>
    <w:p w14:paraId="785F5602" w14:textId="656B82FE" w:rsidR="00065C14" w:rsidRDefault="00F22BB1" w:rsidP="00F22BB1">
      <w:bookmarkStart w:id="24" w:name="_Toc506281775"/>
      <w:r w:rsidRPr="00F22BB1">
        <w:t>在客户端代码中，我创建了一个</w:t>
      </w:r>
      <w:r w:rsidRPr="00F22BB1">
        <w:t xml:space="preserve"> FriendshipGraph </w:t>
      </w:r>
      <w:r w:rsidRPr="00F22BB1">
        <w:t>对象，并测试了添加顶点、添加边以及获取距离的功能。主要思路是创建几个人对象，然后添加它们到图中，建立一些友谊关系，最后测试获取两个人之间的距离</w:t>
      </w:r>
      <w:r w:rsidRPr="00F22BB1">
        <w:rPr>
          <w:rFonts w:hint="eastAsia"/>
        </w:rPr>
        <w:t>。</w:t>
      </w:r>
    </w:p>
    <w:p w14:paraId="7AD45C8C" w14:textId="2C634991" w:rsidR="00107A81" w:rsidRPr="00F22BB1" w:rsidRDefault="00107A81" w:rsidP="00F22BB1">
      <w:pPr>
        <w:rPr>
          <w:rFonts w:hint="eastAsia"/>
        </w:rPr>
      </w:pPr>
      <w:r w:rsidRPr="00107A81">
        <w:lastRenderedPageBreak/>
        <w:drawing>
          <wp:inline distT="0" distB="0" distL="0" distR="0" wp14:anchorId="780A0368" wp14:editId="4E457B80">
            <wp:extent cx="5274310" cy="3756025"/>
            <wp:effectExtent l="0" t="0" r="2540" b="0"/>
            <wp:docPr id="12511504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15041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384DB" w14:textId="77777777" w:rsidR="00065C14" w:rsidRDefault="00000000">
      <w:pPr>
        <w:pStyle w:val="3"/>
        <w:rPr>
          <w:sz w:val="24"/>
        </w:rPr>
      </w:pPr>
      <w:bookmarkStart w:id="25" w:name="_Toc97648172"/>
      <w:r>
        <w:rPr>
          <w:rFonts w:hint="eastAsia"/>
          <w:sz w:val="24"/>
        </w:rPr>
        <w:t>设计</w:t>
      </w:r>
      <w:r>
        <w:rPr>
          <w:rFonts w:hint="eastAsia"/>
          <w:sz w:val="24"/>
        </w:rPr>
        <w:t>/</w:t>
      </w:r>
      <w:r>
        <w:rPr>
          <w:rFonts w:hint="eastAsia"/>
          <w:sz w:val="24"/>
        </w:rPr>
        <w:t>实现测试用例</w:t>
      </w:r>
      <w:bookmarkEnd w:id="24"/>
      <w:bookmarkEnd w:id="25"/>
    </w:p>
    <w:p w14:paraId="736E975E" w14:textId="76AE4830" w:rsidR="00F22BB1" w:rsidRPr="00F22BB1" w:rsidRDefault="00F22BB1" w:rsidP="00F22BB1">
      <w:r w:rsidRPr="00F22BB1">
        <w:t>在设计和实现测试用例时，我遵循了单元测试的基本原则，针对每个方法编写了多个测试情况，包括正常情况、边界情况和异常情况，以确保代码的健壮性和正确性。</w:t>
      </w:r>
      <w:r>
        <w:rPr>
          <w:rFonts w:hint="eastAsia"/>
        </w:rPr>
        <w:t>我写了两个</w:t>
      </w:r>
      <w:r>
        <w:rPr>
          <w:rFonts w:hint="eastAsia"/>
        </w:rPr>
        <w:t>Java</w:t>
      </w:r>
      <w:r>
        <w:rPr>
          <w:rFonts w:hint="eastAsia"/>
        </w:rPr>
        <w:t>程序分别测试</w:t>
      </w:r>
      <w:r w:rsidRPr="00F22BB1">
        <w:t>FriendshipGraph</w:t>
      </w:r>
      <w:r w:rsidRPr="00F22BB1">
        <w:t>和</w:t>
      </w:r>
      <w:r w:rsidRPr="00F22BB1">
        <w:rPr>
          <w:rFonts w:hint="eastAsia"/>
        </w:rPr>
        <w:t>P</w:t>
      </w:r>
      <w:r w:rsidRPr="00F22BB1">
        <w:t>erson</w:t>
      </w:r>
    </w:p>
    <w:p w14:paraId="74B1F0AC" w14:textId="77777777" w:rsidR="00F22BB1" w:rsidRPr="00F22BB1" w:rsidRDefault="00F22BB1" w:rsidP="00F22BB1">
      <w:r w:rsidRPr="00F22BB1">
        <w:t>测试用例设计思路</w:t>
      </w:r>
      <w:r w:rsidRPr="00F22BB1">
        <w:t>/</w:t>
      </w:r>
      <w:r w:rsidRPr="00F22BB1">
        <w:t>过程</w:t>
      </w:r>
      <w:r w:rsidRPr="00F22BB1">
        <w:t>/</w:t>
      </w:r>
      <w:r w:rsidRPr="00F22BB1">
        <w:t>结果：</w:t>
      </w:r>
    </w:p>
    <w:p w14:paraId="696AFCAE" w14:textId="77777777" w:rsidR="00F22BB1" w:rsidRPr="00F22BB1" w:rsidRDefault="00F22BB1" w:rsidP="00F22BB1">
      <w:r w:rsidRPr="00F22BB1">
        <w:t xml:space="preserve">PersonTest </w:t>
      </w:r>
      <w:r w:rsidRPr="00F22BB1">
        <w:t>类：</w:t>
      </w:r>
    </w:p>
    <w:p w14:paraId="486C8557" w14:textId="77777777" w:rsidR="00F22BB1" w:rsidRPr="00F22BB1" w:rsidRDefault="00F22BB1" w:rsidP="00F22BB1">
      <w:r w:rsidRPr="00F22BB1">
        <w:t xml:space="preserve">testCreatePerson() </w:t>
      </w:r>
      <w:r w:rsidRPr="00F22BB1">
        <w:t>方法：测试创建</w:t>
      </w:r>
      <w:r w:rsidRPr="00F22BB1">
        <w:t xml:space="preserve"> Person </w:t>
      </w:r>
      <w:r w:rsidRPr="00F22BB1">
        <w:t>对象时是否能正确设置姓名属性。</w:t>
      </w:r>
    </w:p>
    <w:p w14:paraId="06442430" w14:textId="77777777" w:rsidR="00F22BB1" w:rsidRPr="00F22BB1" w:rsidRDefault="00F22BB1" w:rsidP="00F22BB1">
      <w:r w:rsidRPr="00F22BB1">
        <w:t xml:space="preserve">testEquals() </w:t>
      </w:r>
      <w:r w:rsidRPr="00F22BB1">
        <w:t>方法：测试</w:t>
      </w:r>
      <w:r w:rsidRPr="00F22BB1">
        <w:t xml:space="preserve"> Person </w:t>
      </w:r>
      <w:r w:rsidRPr="00F22BB1">
        <w:t>对象的</w:t>
      </w:r>
      <w:r w:rsidRPr="00F22BB1">
        <w:t xml:space="preserve"> equals() </w:t>
      </w:r>
      <w:r w:rsidRPr="00F22BB1">
        <w:t>方法，验证同名人、不同名人、与</w:t>
      </w:r>
      <w:r w:rsidRPr="00F22BB1">
        <w:t xml:space="preserve"> null </w:t>
      </w:r>
      <w:r w:rsidRPr="00F22BB1">
        <w:t>比较以及与非</w:t>
      </w:r>
      <w:r w:rsidRPr="00F22BB1">
        <w:t xml:space="preserve"> Person </w:t>
      </w:r>
      <w:r w:rsidRPr="00F22BB1">
        <w:t>对象比较的结果。</w:t>
      </w:r>
    </w:p>
    <w:p w14:paraId="7F2D0725" w14:textId="77777777" w:rsidR="00F22BB1" w:rsidRPr="00F22BB1" w:rsidRDefault="00F22BB1" w:rsidP="00F22BB1">
      <w:r w:rsidRPr="00F22BB1">
        <w:t xml:space="preserve">testHashCode() </w:t>
      </w:r>
      <w:r w:rsidRPr="00F22BB1">
        <w:t>方法：测试</w:t>
      </w:r>
      <w:r w:rsidRPr="00F22BB1">
        <w:t xml:space="preserve"> Person </w:t>
      </w:r>
      <w:r w:rsidRPr="00F22BB1">
        <w:t>对象的</w:t>
      </w:r>
      <w:r w:rsidRPr="00F22BB1">
        <w:t xml:space="preserve"> hashCode() </w:t>
      </w:r>
      <w:r w:rsidRPr="00F22BB1">
        <w:t>方法，验证同名人的哈希码是否相等。</w:t>
      </w:r>
    </w:p>
    <w:p w14:paraId="7D78221B" w14:textId="77777777" w:rsidR="00F22BB1" w:rsidRPr="00F22BB1" w:rsidRDefault="00F22BB1" w:rsidP="00F22BB1">
      <w:r w:rsidRPr="00F22BB1">
        <w:t xml:space="preserve">FriendshipGraphTest </w:t>
      </w:r>
      <w:r w:rsidRPr="00F22BB1">
        <w:t>类：</w:t>
      </w:r>
    </w:p>
    <w:p w14:paraId="04C155D5" w14:textId="77777777" w:rsidR="00F22BB1" w:rsidRPr="00F22BB1" w:rsidRDefault="00F22BB1" w:rsidP="00F22BB1">
      <w:r w:rsidRPr="00F22BB1">
        <w:t xml:space="preserve">testAddVertex() </w:t>
      </w:r>
      <w:r w:rsidRPr="00F22BB1">
        <w:t>方法：测试添加顶点的功能，包括添加单个顶点、添加重复顶点以及未添加的人之间的距离是否为</w:t>
      </w:r>
      <w:r w:rsidRPr="00F22BB1">
        <w:t xml:space="preserve"> -1</w:t>
      </w:r>
      <w:r w:rsidRPr="00F22BB1">
        <w:t>。</w:t>
      </w:r>
    </w:p>
    <w:p w14:paraId="08066EC6" w14:textId="77777777" w:rsidR="00F22BB1" w:rsidRPr="00F22BB1" w:rsidRDefault="00F22BB1" w:rsidP="00F22BB1">
      <w:r w:rsidRPr="00F22BB1">
        <w:t xml:space="preserve">testAddEdge() </w:t>
      </w:r>
      <w:r w:rsidRPr="00F22BB1">
        <w:t>方法：测试添加边的功能，包括添加边后的距离计算是否正确，重复添加边的情况以及添加多条边后的距离计算是否正确。</w:t>
      </w:r>
    </w:p>
    <w:p w14:paraId="79D463B7" w14:textId="77777777" w:rsidR="00F22BB1" w:rsidRPr="00F22BB1" w:rsidRDefault="00F22BB1" w:rsidP="00F22BB1">
      <w:r w:rsidRPr="00F22BB1">
        <w:t xml:space="preserve">testGetDistance() </w:t>
      </w:r>
      <w:r w:rsidRPr="00F22BB1">
        <w:t>方法：测试获取距离的功能，包括未添加边的情况、未添加顶点的情况、自己到自己的距离是否为</w:t>
      </w:r>
      <w:r w:rsidRPr="00F22BB1">
        <w:t xml:space="preserve"> 0</w:t>
      </w:r>
      <w:r w:rsidRPr="00F22BB1">
        <w:t>，以及已添加边后两个人之间的距离是否正确计算。</w:t>
      </w:r>
    </w:p>
    <w:p w14:paraId="64024FC0" w14:textId="77777777" w:rsidR="00F22BB1" w:rsidRDefault="00F22BB1" w:rsidP="00F22BB1">
      <w:r w:rsidRPr="00F22BB1">
        <w:t>通过这些测试用例，可以全面验证</w:t>
      </w:r>
      <w:r w:rsidRPr="00F22BB1">
        <w:t xml:space="preserve"> FriendshipGraph </w:t>
      </w:r>
      <w:r w:rsidRPr="00F22BB1">
        <w:t>类和</w:t>
      </w:r>
      <w:r w:rsidRPr="00F22BB1">
        <w:t xml:space="preserve"> Person </w:t>
      </w:r>
      <w:r w:rsidRPr="00F22BB1">
        <w:t>类的各种功能，确保它们能够正确地表示社交网络中的人际关系，并且具有正确的行为和性能。</w:t>
      </w:r>
    </w:p>
    <w:p w14:paraId="462E6F2E" w14:textId="5ED1D336" w:rsidR="00991FBA" w:rsidRDefault="00991FBA" w:rsidP="00F22BB1">
      <w:pPr>
        <w:rPr>
          <w:b/>
          <w:bCs w:val="0"/>
        </w:rPr>
      </w:pPr>
      <w:r w:rsidRPr="00991FBA">
        <w:rPr>
          <w:rFonts w:hint="eastAsia"/>
          <w:b/>
          <w:bCs w:val="0"/>
        </w:rPr>
        <w:t>问题</w:t>
      </w:r>
      <w:r>
        <w:rPr>
          <w:rFonts w:hint="eastAsia"/>
          <w:b/>
          <w:bCs w:val="0"/>
        </w:rPr>
        <w:t>作</w:t>
      </w:r>
      <w:r w:rsidRPr="00991FBA">
        <w:rPr>
          <w:rFonts w:hint="eastAsia"/>
          <w:b/>
          <w:bCs w:val="0"/>
        </w:rPr>
        <w:t>答</w:t>
      </w:r>
      <w:r>
        <w:rPr>
          <w:rFonts w:hint="eastAsia"/>
          <w:b/>
          <w:bCs w:val="0"/>
        </w:rPr>
        <w:t>：</w:t>
      </w:r>
    </w:p>
    <w:p w14:paraId="0423FA4F" w14:textId="77777777" w:rsidR="00991FBA" w:rsidRPr="00991FBA" w:rsidRDefault="00991FBA" w:rsidP="00991FBA">
      <w:r w:rsidRPr="00991FBA">
        <w:t>如果将第</w:t>
      </w:r>
      <w:r w:rsidRPr="00991FBA">
        <w:t>10</w:t>
      </w:r>
      <w:r w:rsidRPr="00991FBA">
        <w:t>行注释掉，即只存在单向的社交关系</w:t>
      </w:r>
      <w:r w:rsidRPr="00991FBA">
        <w:t xml:space="preserve"> ross-&gt;rachel</w:t>
      </w:r>
      <w:r w:rsidRPr="00991FBA">
        <w:t>，那么根据广度优</w:t>
      </w:r>
      <w:r w:rsidRPr="00991FBA">
        <w:lastRenderedPageBreak/>
        <w:t>先搜索的原理，从</w:t>
      </w:r>
      <w:r w:rsidRPr="00991FBA">
        <w:t xml:space="preserve"> rachel </w:t>
      </w:r>
      <w:r w:rsidRPr="00991FBA">
        <w:t>到</w:t>
      </w:r>
      <w:r w:rsidRPr="00991FBA">
        <w:t xml:space="preserve"> ross </w:t>
      </w:r>
      <w:r w:rsidRPr="00991FBA">
        <w:t>的距离应为</w:t>
      </w:r>
      <w:r w:rsidRPr="00991FBA">
        <w:t xml:space="preserve"> -1</w:t>
      </w:r>
      <w:r w:rsidRPr="00991FBA">
        <w:t>，因为无法从</w:t>
      </w:r>
      <w:r w:rsidRPr="00991FBA">
        <w:t xml:space="preserve"> rachel </w:t>
      </w:r>
      <w:r w:rsidRPr="00991FBA">
        <w:t>这一端到达</w:t>
      </w:r>
      <w:r w:rsidRPr="00991FBA">
        <w:t xml:space="preserve"> ross</w:t>
      </w:r>
      <w:r w:rsidRPr="00991FBA">
        <w:t>，所以期望的输出结果是</w:t>
      </w:r>
      <w:r w:rsidRPr="00991FBA">
        <w:t xml:space="preserve"> -1</w:t>
      </w:r>
      <w:r w:rsidRPr="00991FBA">
        <w:t>。实际执行程序后，结果应该与期望一致。</w:t>
      </w:r>
    </w:p>
    <w:p w14:paraId="73464FA9" w14:textId="32A0B60E" w:rsidR="00991FBA" w:rsidRPr="00991FBA" w:rsidRDefault="00991FBA" w:rsidP="00991FBA">
      <w:r w:rsidRPr="00991FBA">
        <w:t>如果将第</w:t>
      </w:r>
      <w:r w:rsidRPr="00991FBA">
        <w:t>3</w:t>
      </w:r>
      <w:r w:rsidRPr="00991FBA">
        <w:t>行引号中的</w:t>
      </w:r>
      <w:r w:rsidRPr="00991FBA">
        <w:t xml:space="preserve"> "Ross" </w:t>
      </w:r>
      <w:r w:rsidRPr="00991FBA">
        <w:t>替换为</w:t>
      </w:r>
      <w:r w:rsidRPr="00991FBA">
        <w:t xml:space="preserve"> "Rachel"</w:t>
      </w:r>
      <w:r w:rsidRPr="00991FBA">
        <w:t>，那么两个人的名字将相同，违反了</w:t>
      </w:r>
      <w:r w:rsidRPr="00991FBA">
        <w:t>“Each person has a unique name”</w:t>
      </w:r>
      <w:r w:rsidRPr="00991FBA">
        <w:t>的约束条件。程序执行时可能会出现异常或错误。修改</w:t>
      </w:r>
      <w:r w:rsidRPr="00991FBA">
        <w:t xml:space="preserve">FriendshipGraph </w:t>
      </w:r>
      <w:r w:rsidRPr="00991FBA">
        <w:t>类和</w:t>
      </w:r>
      <w:r w:rsidRPr="00991FBA">
        <w:t xml:space="preserve"> Person </w:t>
      </w:r>
      <w:r w:rsidRPr="00991FBA">
        <w:t>类，使得在发现重复名字时能够提示出错并结束程序运行。这样可以保证每个人都有唯一的名字。</w:t>
      </w:r>
    </w:p>
    <w:p w14:paraId="4C5B985D" w14:textId="77777777" w:rsidR="00991FBA" w:rsidRPr="00F22BB1" w:rsidRDefault="00991FBA" w:rsidP="00991FBA"/>
    <w:p w14:paraId="76BCC8C1" w14:textId="0E795067" w:rsidR="00065C14" w:rsidRPr="00F22BB1" w:rsidRDefault="00065C14" w:rsidP="00F22BB1"/>
    <w:p w14:paraId="436E966A" w14:textId="77777777" w:rsidR="00065C14" w:rsidRDefault="00000000">
      <w:pPr>
        <w:pStyle w:val="1"/>
        <w:rPr>
          <w:sz w:val="36"/>
        </w:rPr>
      </w:pPr>
      <w:bookmarkStart w:id="26" w:name="_Toc97648173"/>
      <w:r>
        <w:rPr>
          <w:sz w:val="36"/>
        </w:rPr>
        <w:t>实验进度记录</w:t>
      </w:r>
      <w:bookmarkEnd w:id="26"/>
    </w:p>
    <w:p w14:paraId="609798C0" w14:textId="17144244" w:rsidR="00065C14" w:rsidRDefault="00065C14">
      <w:pPr>
        <w:spacing w:line="300" w:lineRule="auto"/>
        <w:ind w:firstLine="420"/>
        <w:rPr>
          <w:color w:val="FF0000"/>
        </w:rPr>
      </w:pPr>
    </w:p>
    <w:tbl>
      <w:tblPr>
        <w:tblStyle w:val="a8"/>
        <w:tblW w:w="5465" w:type="pct"/>
        <w:tblLook w:val="04A0" w:firstRow="1" w:lastRow="0" w:firstColumn="1" w:lastColumn="0" w:noHBand="0" w:noVBand="1"/>
      </w:tblPr>
      <w:tblGrid>
        <w:gridCol w:w="776"/>
        <w:gridCol w:w="843"/>
        <w:gridCol w:w="5188"/>
        <w:gridCol w:w="2586"/>
      </w:tblGrid>
      <w:tr w:rsidR="00FA07D2" w14:paraId="781C32B3" w14:textId="77777777" w:rsidTr="009B56B4">
        <w:trPr>
          <w:trHeight w:val="1423"/>
        </w:trPr>
        <w:tc>
          <w:tcPr>
            <w:tcW w:w="428" w:type="pct"/>
          </w:tcPr>
          <w:p w14:paraId="32CBDA5D" w14:textId="77777777" w:rsidR="00065C14" w:rsidRDefault="00000000">
            <w:pPr>
              <w:jc w:val="center"/>
            </w:pPr>
            <w:r>
              <w:t>日期</w:t>
            </w:r>
          </w:p>
        </w:tc>
        <w:tc>
          <w:tcPr>
            <w:tcW w:w="465" w:type="pct"/>
          </w:tcPr>
          <w:p w14:paraId="5184E8BE" w14:textId="77777777" w:rsidR="00065C14" w:rsidRDefault="00000000">
            <w:pPr>
              <w:jc w:val="center"/>
            </w:pPr>
            <w:r>
              <w:t>时间段</w:t>
            </w:r>
          </w:p>
        </w:tc>
        <w:tc>
          <w:tcPr>
            <w:tcW w:w="2861" w:type="pct"/>
          </w:tcPr>
          <w:p w14:paraId="72E19B62" w14:textId="77777777" w:rsidR="00065C14" w:rsidRDefault="00000000">
            <w:pPr>
              <w:jc w:val="center"/>
            </w:pPr>
            <w:r>
              <w:t>任务</w:t>
            </w:r>
          </w:p>
        </w:tc>
        <w:tc>
          <w:tcPr>
            <w:tcW w:w="1246" w:type="pct"/>
          </w:tcPr>
          <w:p w14:paraId="5413010D" w14:textId="77777777" w:rsidR="00065C14" w:rsidRDefault="00000000">
            <w:pPr>
              <w:jc w:val="center"/>
            </w:pPr>
            <w:r>
              <w:t>实际完成情况</w:t>
            </w:r>
          </w:p>
        </w:tc>
      </w:tr>
      <w:tr w:rsidR="00FA07D2" w14:paraId="7CD67BCA" w14:textId="77777777" w:rsidTr="009B56B4">
        <w:trPr>
          <w:trHeight w:val="841"/>
        </w:trPr>
        <w:tc>
          <w:tcPr>
            <w:tcW w:w="428" w:type="pct"/>
          </w:tcPr>
          <w:p w14:paraId="6CD1FB34" w14:textId="15EF8A3E" w:rsidR="00065C14" w:rsidRDefault="00000000">
            <w:r>
              <w:t>20</w:t>
            </w:r>
            <w:r>
              <w:rPr>
                <w:rFonts w:hint="eastAsia"/>
              </w:rPr>
              <w:t>2</w:t>
            </w:r>
            <w:r w:rsidR="00F22BB1">
              <w:rPr>
                <w:rFonts w:hint="eastAsia"/>
              </w:rPr>
              <w:t>4</w:t>
            </w:r>
            <w:r>
              <w:t>-0</w:t>
            </w:r>
            <w:r w:rsidR="00F22BB1">
              <w:rPr>
                <w:rFonts w:hint="eastAsia"/>
              </w:rPr>
              <w:t>3</w:t>
            </w:r>
            <w:r>
              <w:t>-</w:t>
            </w:r>
            <w:r w:rsidR="00F22BB1">
              <w:rPr>
                <w:rFonts w:hint="eastAsia"/>
              </w:rPr>
              <w:t>2</w:t>
            </w:r>
            <w:r w:rsidR="00FA07D2">
              <w:rPr>
                <w:rFonts w:hint="eastAsia"/>
              </w:rPr>
              <w:t>2</w:t>
            </w:r>
          </w:p>
        </w:tc>
        <w:tc>
          <w:tcPr>
            <w:tcW w:w="465" w:type="pct"/>
          </w:tcPr>
          <w:p w14:paraId="4E9EF599" w14:textId="224EFDB4" w:rsidR="00065C14" w:rsidRDefault="00000000">
            <w:r>
              <w:rPr>
                <w:rFonts w:hint="eastAsia"/>
              </w:rPr>
              <w:t>18:30-</w:t>
            </w:r>
            <w:r w:rsidR="00FA07D2">
              <w:rPr>
                <w:rFonts w:hint="eastAsia"/>
              </w:rPr>
              <w:t>20</w:t>
            </w:r>
            <w:r>
              <w:rPr>
                <w:rFonts w:hint="eastAsia"/>
              </w:rPr>
              <w:t>:30</w:t>
            </w:r>
          </w:p>
        </w:tc>
        <w:tc>
          <w:tcPr>
            <w:tcW w:w="2861" w:type="pct"/>
          </w:tcPr>
          <w:p w14:paraId="4340C43A" w14:textId="147A3EE1" w:rsidR="00065C14" w:rsidRPr="00F22BB1" w:rsidRDefault="00000000" w:rsidP="00F22BB1">
            <w:r w:rsidRPr="00F22BB1">
              <w:t>编写问题</w:t>
            </w:r>
            <w:r w:rsidRPr="00F22BB1">
              <w:t>1</w:t>
            </w:r>
            <w:r w:rsidRPr="00F22BB1">
              <w:rPr>
                <w:rFonts w:hint="eastAsia"/>
              </w:rPr>
              <w:t>的</w:t>
            </w:r>
            <w:r w:rsidRPr="00F22BB1">
              <w:t>isLegalMagicSquare</w:t>
            </w:r>
            <w:r w:rsidRPr="00F22BB1">
              <w:t>函数并进行测试</w:t>
            </w:r>
          </w:p>
        </w:tc>
        <w:tc>
          <w:tcPr>
            <w:tcW w:w="1246" w:type="pct"/>
          </w:tcPr>
          <w:p w14:paraId="26B4B026" w14:textId="4F64FFC1" w:rsidR="00065C14" w:rsidRDefault="00000000">
            <w:r>
              <w:t>按</w:t>
            </w:r>
            <w:r w:rsidR="009B56B4">
              <w:rPr>
                <w:rFonts w:hint="eastAsia"/>
              </w:rPr>
              <w:t>时</w:t>
            </w:r>
            <w:r>
              <w:t>完成</w:t>
            </w:r>
          </w:p>
        </w:tc>
      </w:tr>
      <w:tr w:rsidR="00FA07D2" w14:paraId="72AC1E92" w14:textId="77777777" w:rsidTr="009B56B4">
        <w:trPr>
          <w:trHeight w:val="1400"/>
        </w:trPr>
        <w:tc>
          <w:tcPr>
            <w:tcW w:w="428" w:type="pct"/>
          </w:tcPr>
          <w:p w14:paraId="4B57FA5B" w14:textId="1A01DA9A" w:rsidR="00065C14" w:rsidRDefault="00FA07D2">
            <w:r>
              <w:t>20</w:t>
            </w:r>
            <w:r>
              <w:rPr>
                <w:rFonts w:hint="eastAsia"/>
              </w:rPr>
              <w:t>24</w:t>
            </w:r>
            <w:r>
              <w:t>-0</w:t>
            </w:r>
            <w:r>
              <w:rPr>
                <w:rFonts w:hint="eastAsia"/>
              </w:rPr>
              <w:t>3</w:t>
            </w:r>
            <w:r>
              <w:t>-</w:t>
            </w:r>
            <w:r>
              <w:rPr>
                <w:rFonts w:hint="eastAsia"/>
              </w:rPr>
              <w:t>22</w:t>
            </w:r>
          </w:p>
        </w:tc>
        <w:tc>
          <w:tcPr>
            <w:tcW w:w="465" w:type="pct"/>
          </w:tcPr>
          <w:p w14:paraId="092C4636" w14:textId="3112AD6C" w:rsidR="00065C14" w:rsidRDefault="00FA07D2">
            <w:r>
              <w:rPr>
                <w:rFonts w:hint="eastAsia"/>
              </w:rPr>
              <w:t>20:30-22:30</w:t>
            </w:r>
          </w:p>
        </w:tc>
        <w:tc>
          <w:tcPr>
            <w:tcW w:w="2861" w:type="pct"/>
          </w:tcPr>
          <w:p w14:paraId="3E4B5AC8" w14:textId="77777777" w:rsidR="00FA07D2" w:rsidRDefault="00FA07D2" w:rsidP="00FA07D2">
            <w:r w:rsidRPr="00FA07D2">
              <w:t>编写问题</w:t>
            </w:r>
            <w:r w:rsidRPr="00FA07D2">
              <w:rPr>
                <w:rFonts w:hint="eastAsia"/>
              </w:rPr>
              <w:t>1</w:t>
            </w:r>
            <w:r w:rsidRPr="00FA07D2">
              <w:t>的</w:t>
            </w:r>
          </w:p>
          <w:p w14:paraId="028E2E3B" w14:textId="5259C44A" w:rsidR="00065C14" w:rsidRPr="00FA07D2" w:rsidRDefault="00FA07D2" w:rsidP="00FA07D2">
            <w:r w:rsidRPr="00FA07D2">
              <w:t>parse</w:t>
            </w:r>
            <w:r>
              <w:rPr>
                <w:rFonts w:hint="eastAsia"/>
              </w:rPr>
              <w:t>Line,</w:t>
            </w:r>
            <w:r w:rsidRPr="00FA07D2">
              <w:t>checkMatrixDimensions</w:t>
            </w:r>
            <w:r>
              <w:rPr>
                <w:rFonts w:hint="eastAsia"/>
              </w:rPr>
              <w:t>，</w:t>
            </w:r>
            <w:r w:rsidRPr="00FA07D2">
              <w:t>checkMatrixValues</w:t>
            </w:r>
            <w:r>
              <w:rPr>
                <w:rFonts w:hint="eastAsia"/>
              </w:rPr>
              <w:t>,</w:t>
            </w:r>
            <w:r w:rsidRPr="00FA07D2">
              <w:t>calculateMagicSum</w:t>
            </w:r>
            <w:r>
              <w:rPr>
                <w:rFonts w:hint="eastAsia"/>
              </w:rPr>
              <w:t>,</w:t>
            </w:r>
            <w:r w:rsidRPr="00FA07D2">
              <w:t>checkSums</w:t>
            </w:r>
            <w:r>
              <w:rPr>
                <w:rFonts w:hint="eastAsia"/>
              </w:rPr>
              <w:t>等函数并编写测试</w:t>
            </w:r>
          </w:p>
        </w:tc>
        <w:tc>
          <w:tcPr>
            <w:tcW w:w="1246" w:type="pct"/>
          </w:tcPr>
          <w:p w14:paraId="23905225" w14:textId="77777777" w:rsidR="00065C14" w:rsidRDefault="00000000">
            <w:r>
              <w:rPr>
                <w:rFonts w:hint="eastAsia"/>
              </w:rPr>
              <w:t>延期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小时完成</w:t>
            </w:r>
          </w:p>
        </w:tc>
      </w:tr>
      <w:tr w:rsidR="00FA07D2" w14:paraId="4CD33936" w14:textId="77777777" w:rsidTr="009B56B4">
        <w:trPr>
          <w:trHeight w:val="1061"/>
        </w:trPr>
        <w:tc>
          <w:tcPr>
            <w:tcW w:w="428" w:type="pct"/>
          </w:tcPr>
          <w:p w14:paraId="501DC2AC" w14:textId="6E0C79A0" w:rsidR="00065C14" w:rsidRDefault="00FA07D2">
            <w:r>
              <w:t>20</w:t>
            </w:r>
            <w:r>
              <w:rPr>
                <w:rFonts w:hint="eastAsia"/>
              </w:rPr>
              <w:t>24</w:t>
            </w:r>
            <w:r>
              <w:t>-0</w:t>
            </w:r>
            <w:r>
              <w:rPr>
                <w:rFonts w:hint="eastAsia"/>
              </w:rPr>
              <w:t>3</w:t>
            </w:r>
            <w:r>
              <w:t>-</w:t>
            </w:r>
            <w:r>
              <w:rPr>
                <w:rFonts w:hint="eastAsia"/>
              </w:rPr>
              <w:t>23</w:t>
            </w:r>
          </w:p>
        </w:tc>
        <w:tc>
          <w:tcPr>
            <w:tcW w:w="465" w:type="pct"/>
          </w:tcPr>
          <w:p w14:paraId="20C20F3C" w14:textId="68BC548A" w:rsidR="00065C14" w:rsidRDefault="00FA07D2">
            <w:r>
              <w:rPr>
                <w:rFonts w:hint="eastAsia"/>
              </w:rPr>
              <w:t>18:30-22:30</w:t>
            </w:r>
          </w:p>
        </w:tc>
        <w:tc>
          <w:tcPr>
            <w:tcW w:w="2861" w:type="pct"/>
          </w:tcPr>
          <w:p w14:paraId="7386346B" w14:textId="77777777" w:rsidR="00FA07D2" w:rsidRDefault="00FA07D2">
            <w:r>
              <w:rPr>
                <w:rFonts w:hint="eastAsia"/>
              </w:rPr>
              <w:t>测试并研究问题一中给出的</w:t>
            </w:r>
          </w:p>
          <w:p w14:paraId="4FCF46F7" w14:textId="524B1B73" w:rsidR="00065C14" w:rsidRDefault="00FA07D2">
            <w:r w:rsidRPr="00FA07D2">
              <w:t>generateMagicSquare</w:t>
            </w:r>
            <w:r>
              <w:rPr>
                <w:rFonts w:hint="eastAsia"/>
              </w:rPr>
              <w:t>函数并写出程序流程图</w:t>
            </w:r>
          </w:p>
        </w:tc>
        <w:tc>
          <w:tcPr>
            <w:tcW w:w="1246" w:type="pct"/>
          </w:tcPr>
          <w:p w14:paraId="5DE24739" w14:textId="77777777" w:rsidR="00065C14" w:rsidRDefault="00000000">
            <w:r>
              <w:rPr>
                <w:rFonts w:hint="eastAsia"/>
              </w:rPr>
              <w:t>遇到困难，未完成</w:t>
            </w:r>
          </w:p>
        </w:tc>
      </w:tr>
      <w:tr w:rsidR="00FA07D2" w14:paraId="0AE5D74D" w14:textId="77777777" w:rsidTr="009B56B4">
        <w:trPr>
          <w:trHeight w:val="1842"/>
        </w:trPr>
        <w:tc>
          <w:tcPr>
            <w:tcW w:w="428" w:type="pct"/>
          </w:tcPr>
          <w:p w14:paraId="0F5A22FB" w14:textId="088152A2" w:rsidR="00FA07D2" w:rsidRDefault="00FA07D2">
            <w:r>
              <w:t>20</w:t>
            </w:r>
            <w:r>
              <w:rPr>
                <w:rFonts w:hint="eastAsia"/>
              </w:rPr>
              <w:t>24</w:t>
            </w:r>
            <w:r>
              <w:t>-0</w:t>
            </w:r>
            <w:r>
              <w:rPr>
                <w:rFonts w:hint="eastAsia"/>
              </w:rPr>
              <w:t>3</w:t>
            </w:r>
            <w:r>
              <w:t>-</w:t>
            </w:r>
            <w:r>
              <w:rPr>
                <w:rFonts w:hint="eastAsia"/>
              </w:rPr>
              <w:t>24</w:t>
            </w:r>
          </w:p>
        </w:tc>
        <w:tc>
          <w:tcPr>
            <w:tcW w:w="465" w:type="pct"/>
          </w:tcPr>
          <w:p w14:paraId="0FFCAFFC" w14:textId="42B652F3" w:rsidR="00FA07D2" w:rsidRDefault="00FA07D2">
            <w:r>
              <w:rPr>
                <w:rFonts w:hint="eastAsia"/>
              </w:rPr>
              <w:t>18:30-2</w:t>
            </w:r>
            <w:r w:rsidR="009B56B4">
              <w:rPr>
                <w:rFonts w:hint="eastAsia"/>
              </w:rPr>
              <w:t>4</w:t>
            </w:r>
            <w:r>
              <w:rPr>
                <w:rFonts w:hint="eastAsia"/>
              </w:rPr>
              <w:t>:30</w:t>
            </w:r>
          </w:p>
        </w:tc>
        <w:tc>
          <w:tcPr>
            <w:tcW w:w="2861" w:type="pct"/>
          </w:tcPr>
          <w:p w14:paraId="6BF7FDE2" w14:textId="41AF0476" w:rsidR="00FA07D2" w:rsidRDefault="00FA07D2">
            <w:r>
              <w:rPr>
                <w:rFonts w:hint="eastAsia"/>
              </w:rPr>
              <w:t>将代码</w:t>
            </w:r>
            <w:r>
              <w:rPr>
                <w:rFonts w:hint="eastAsia"/>
              </w:rPr>
              <w:t>clone</w:t>
            </w:r>
            <w:r>
              <w:rPr>
                <w:rFonts w:hint="eastAsia"/>
              </w:rPr>
              <w:t>后着手编写问题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中</w:t>
            </w:r>
            <w:r w:rsidRPr="00FA07D2">
              <w:t>TurtleSoup</w:t>
            </w:r>
            <w:r>
              <w:rPr>
                <w:rFonts w:hint="eastAsia"/>
              </w:rPr>
              <w:t>中的</w:t>
            </w:r>
            <w:r w:rsidR="009B56B4" w:rsidRPr="009B56B4">
              <w:t>drawSquare</w:t>
            </w:r>
            <w:r w:rsidR="009B56B4">
              <w:rPr>
                <w:rFonts w:hint="eastAsia"/>
              </w:rPr>
              <w:t>、</w:t>
            </w:r>
            <w:r w:rsidR="009B56B4" w:rsidRPr="009B56B4">
              <w:t>calculateRegularPolygonAngle</w:t>
            </w:r>
            <w:r w:rsidR="009B56B4">
              <w:rPr>
                <w:rFonts w:hint="eastAsia"/>
              </w:rPr>
              <w:t>、</w:t>
            </w:r>
            <w:r w:rsidR="009B56B4" w:rsidRPr="009B56B4">
              <w:t>calculatePolygonSidesFromAngle</w:t>
            </w:r>
            <w:r w:rsidR="009B56B4">
              <w:rPr>
                <w:rFonts w:hint="eastAsia"/>
              </w:rPr>
              <w:t>、</w:t>
            </w:r>
            <w:r w:rsidR="009B56B4" w:rsidRPr="009B56B4">
              <w:t>drawRegularPolygon</w:t>
            </w:r>
            <w:r w:rsidR="009B56B4">
              <w:rPr>
                <w:rFonts w:hint="eastAsia"/>
              </w:rPr>
              <w:t>、</w:t>
            </w:r>
            <w:r w:rsidR="009B56B4" w:rsidRPr="009B56B4">
              <w:t>calculateBearingToPoint</w:t>
            </w:r>
            <w:r w:rsidR="009B56B4">
              <w:rPr>
                <w:rFonts w:hint="eastAsia"/>
              </w:rPr>
              <w:t>、</w:t>
            </w:r>
            <w:r w:rsidR="009B56B4" w:rsidRPr="009B56B4">
              <w:t>calculateBearings</w:t>
            </w:r>
            <w:r w:rsidR="009B56B4">
              <w:rPr>
                <w:rFonts w:hint="eastAsia"/>
              </w:rPr>
              <w:t>、</w:t>
            </w:r>
            <w:r w:rsidR="009B56B4" w:rsidRPr="009B56B4">
              <w:t>convexHull</w:t>
            </w:r>
            <w:r w:rsidR="009B56B4">
              <w:rPr>
                <w:rFonts w:hint="eastAsia"/>
              </w:rPr>
              <w:t>等函数</w:t>
            </w:r>
          </w:p>
        </w:tc>
        <w:tc>
          <w:tcPr>
            <w:tcW w:w="1246" w:type="pct"/>
          </w:tcPr>
          <w:p w14:paraId="00114D04" w14:textId="2CF56192" w:rsidR="009B56B4" w:rsidRDefault="009B56B4">
            <w:r>
              <w:rPr>
                <w:rFonts w:hint="eastAsia"/>
              </w:rPr>
              <w:t>在编写</w:t>
            </w:r>
          </w:p>
          <w:p w14:paraId="23D3AECE" w14:textId="0D9AED0C" w:rsidR="00FA07D2" w:rsidRDefault="009B56B4">
            <w:r w:rsidRPr="009B56B4">
              <w:t>calculateBearingToPoint</w:t>
            </w:r>
            <w:r>
              <w:rPr>
                <w:rFonts w:hint="eastAsia"/>
              </w:rPr>
              <w:t>与</w:t>
            </w:r>
            <w:r w:rsidRPr="009B56B4">
              <w:t>convexHull</w:t>
            </w:r>
            <w:r>
              <w:rPr>
                <w:rFonts w:hint="eastAsia"/>
              </w:rPr>
              <w:t>遇到问题，无法推进。</w:t>
            </w:r>
          </w:p>
        </w:tc>
      </w:tr>
      <w:tr w:rsidR="009B56B4" w14:paraId="39756C6E" w14:textId="77777777" w:rsidTr="009B56B4">
        <w:trPr>
          <w:trHeight w:val="782"/>
        </w:trPr>
        <w:tc>
          <w:tcPr>
            <w:tcW w:w="428" w:type="pct"/>
          </w:tcPr>
          <w:p w14:paraId="2E815CDF" w14:textId="7113EED7" w:rsidR="009B56B4" w:rsidRDefault="009B56B4" w:rsidP="009B56B4">
            <w:r>
              <w:t>20</w:t>
            </w:r>
            <w:r>
              <w:rPr>
                <w:rFonts w:hint="eastAsia"/>
              </w:rPr>
              <w:t>24</w:t>
            </w:r>
            <w:r>
              <w:t>-0</w:t>
            </w:r>
            <w:r>
              <w:rPr>
                <w:rFonts w:hint="eastAsia"/>
              </w:rPr>
              <w:t>3</w:t>
            </w:r>
            <w:r>
              <w:t>-</w:t>
            </w:r>
            <w:r>
              <w:rPr>
                <w:rFonts w:hint="eastAsia"/>
              </w:rPr>
              <w:t>25</w:t>
            </w:r>
          </w:p>
        </w:tc>
        <w:tc>
          <w:tcPr>
            <w:tcW w:w="465" w:type="pct"/>
          </w:tcPr>
          <w:p w14:paraId="33D49DD2" w14:textId="20084EFE" w:rsidR="009B56B4" w:rsidRDefault="009B56B4" w:rsidP="009B56B4">
            <w:r>
              <w:rPr>
                <w:rFonts w:hint="eastAsia"/>
              </w:rPr>
              <w:t>18:30-24:30</w:t>
            </w:r>
          </w:p>
        </w:tc>
        <w:tc>
          <w:tcPr>
            <w:tcW w:w="2861" w:type="pct"/>
          </w:tcPr>
          <w:p w14:paraId="7EB74DB6" w14:textId="06B30B0B" w:rsidR="009B56B4" w:rsidRDefault="009B56B4" w:rsidP="009B56B4">
            <w:r>
              <w:rPr>
                <w:rFonts w:hint="eastAsia"/>
              </w:rPr>
              <w:t>开始构思编写</w:t>
            </w:r>
            <w:r w:rsidRPr="009B56B4">
              <w:t>FriendshipGraph</w:t>
            </w:r>
            <w:r>
              <w:rPr>
                <w:rFonts w:hint="eastAsia"/>
              </w:rPr>
              <w:t>类和</w:t>
            </w:r>
            <w:r>
              <w:rPr>
                <w:rFonts w:hint="eastAsia"/>
              </w:rPr>
              <w:t>Person</w:t>
            </w:r>
            <w:r>
              <w:rPr>
                <w:rFonts w:hint="eastAsia"/>
              </w:rPr>
              <w:t>类</w:t>
            </w:r>
          </w:p>
        </w:tc>
        <w:tc>
          <w:tcPr>
            <w:tcW w:w="1246" w:type="pct"/>
          </w:tcPr>
          <w:p w14:paraId="592D49CF" w14:textId="675EC812" w:rsidR="009B56B4" w:rsidRDefault="009B56B4" w:rsidP="009B56B4">
            <w:r>
              <w:t>按</w:t>
            </w:r>
            <w:r>
              <w:rPr>
                <w:rFonts w:hint="eastAsia"/>
              </w:rPr>
              <w:t>时</w:t>
            </w:r>
            <w:r>
              <w:t>完成</w:t>
            </w:r>
          </w:p>
        </w:tc>
      </w:tr>
      <w:tr w:rsidR="009B56B4" w14:paraId="7A0A2FC8" w14:textId="77777777" w:rsidTr="009B56B4">
        <w:trPr>
          <w:trHeight w:val="850"/>
        </w:trPr>
        <w:tc>
          <w:tcPr>
            <w:tcW w:w="428" w:type="pct"/>
          </w:tcPr>
          <w:p w14:paraId="68CD96D1" w14:textId="2E0B9243" w:rsidR="009B56B4" w:rsidRDefault="009B56B4" w:rsidP="009B56B4">
            <w:r>
              <w:t>20</w:t>
            </w:r>
            <w:r>
              <w:rPr>
                <w:rFonts w:hint="eastAsia"/>
              </w:rPr>
              <w:t>24</w:t>
            </w:r>
            <w:r>
              <w:t>-0</w:t>
            </w:r>
            <w:r>
              <w:rPr>
                <w:rFonts w:hint="eastAsia"/>
              </w:rPr>
              <w:t>3</w:t>
            </w:r>
            <w:r>
              <w:t>-</w:t>
            </w:r>
            <w:r>
              <w:rPr>
                <w:rFonts w:hint="eastAsia"/>
              </w:rPr>
              <w:t>26</w:t>
            </w:r>
          </w:p>
        </w:tc>
        <w:tc>
          <w:tcPr>
            <w:tcW w:w="465" w:type="pct"/>
          </w:tcPr>
          <w:p w14:paraId="321FCE7B" w14:textId="2BA6C19A" w:rsidR="009B56B4" w:rsidRDefault="009B56B4" w:rsidP="009B56B4">
            <w:r>
              <w:rPr>
                <w:rFonts w:hint="eastAsia"/>
              </w:rPr>
              <w:t>18:30-24:30</w:t>
            </w:r>
          </w:p>
        </w:tc>
        <w:tc>
          <w:tcPr>
            <w:tcW w:w="2861" w:type="pct"/>
          </w:tcPr>
          <w:p w14:paraId="09411682" w14:textId="285AC462" w:rsidR="009B56B4" w:rsidRDefault="009B56B4" w:rsidP="009B56B4">
            <w:r>
              <w:rPr>
                <w:rFonts w:hint="eastAsia"/>
              </w:rPr>
              <w:t>写</w:t>
            </w:r>
            <w:r w:rsidRPr="009B56B4">
              <w:t>FriendshipGraphAndPersonExampleTest</w:t>
            </w:r>
            <w:r>
              <w:rPr>
                <w:rFonts w:hint="eastAsia"/>
              </w:rPr>
              <w:t>、</w:t>
            </w:r>
            <w:r w:rsidRPr="009B56B4">
              <w:t>FriendshipGraphTest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PersonTest</w:t>
            </w:r>
            <w:r>
              <w:rPr>
                <w:rFonts w:hint="eastAsia"/>
              </w:rPr>
              <w:t>测试</w:t>
            </w:r>
          </w:p>
        </w:tc>
        <w:tc>
          <w:tcPr>
            <w:tcW w:w="1246" w:type="pct"/>
          </w:tcPr>
          <w:p w14:paraId="21093A31" w14:textId="5DCBF981" w:rsidR="009B56B4" w:rsidRDefault="009B56B4" w:rsidP="009B56B4">
            <w:r>
              <w:rPr>
                <w:rFonts w:hint="eastAsia"/>
              </w:rPr>
              <w:t>按时完成</w:t>
            </w:r>
          </w:p>
        </w:tc>
      </w:tr>
    </w:tbl>
    <w:p w14:paraId="5E46AED9" w14:textId="77777777" w:rsidR="00065C14" w:rsidRDefault="00000000">
      <w:pPr>
        <w:pStyle w:val="1"/>
        <w:rPr>
          <w:sz w:val="36"/>
        </w:rPr>
      </w:pPr>
      <w:bookmarkStart w:id="27" w:name="_Toc97648174"/>
      <w:r>
        <w:rPr>
          <w:sz w:val="36"/>
        </w:rPr>
        <w:lastRenderedPageBreak/>
        <w:t>实验过程中遇到的困难与解决途径</w:t>
      </w:r>
      <w:bookmarkEnd w:id="27"/>
    </w:p>
    <w:tbl>
      <w:tblPr>
        <w:tblStyle w:val="a8"/>
        <w:tblW w:w="5636" w:type="pct"/>
        <w:tblLook w:val="04A0" w:firstRow="1" w:lastRow="0" w:firstColumn="1" w:lastColumn="0" w:noHBand="0" w:noVBand="1"/>
      </w:tblPr>
      <w:tblGrid>
        <w:gridCol w:w="2809"/>
        <w:gridCol w:w="6542"/>
      </w:tblGrid>
      <w:tr w:rsidR="00065C14" w14:paraId="7F6BFA97" w14:textId="77777777" w:rsidTr="009B56B4">
        <w:tc>
          <w:tcPr>
            <w:tcW w:w="1502" w:type="pct"/>
          </w:tcPr>
          <w:p w14:paraId="58AE99B1" w14:textId="77777777" w:rsidR="00065C14" w:rsidRDefault="00000000">
            <w:pPr>
              <w:jc w:val="center"/>
            </w:pPr>
            <w:r>
              <w:rPr>
                <w:rFonts w:hint="eastAsia"/>
              </w:rPr>
              <w:t>遇到的困难</w:t>
            </w:r>
          </w:p>
        </w:tc>
        <w:tc>
          <w:tcPr>
            <w:tcW w:w="3498" w:type="pct"/>
          </w:tcPr>
          <w:p w14:paraId="3D4AF37E" w14:textId="77777777" w:rsidR="00065C14" w:rsidRDefault="00000000">
            <w:pPr>
              <w:jc w:val="center"/>
            </w:pPr>
            <w:r>
              <w:rPr>
                <w:rFonts w:hint="eastAsia"/>
              </w:rPr>
              <w:t>解决途径</w:t>
            </w:r>
          </w:p>
        </w:tc>
      </w:tr>
      <w:tr w:rsidR="00065C14" w14:paraId="78D06F74" w14:textId="77777777" w:rsidTr="00A2336E">
        <w:trPr>
          <w:trHeight w:val="481"/>
        </w:trPr>
        <w:tc>
          <w:tcPr>
            <w:tcW w:w="1502" w:type="pct"/>
          </w:tcPr>
          <w:p w14:paraId="6C79808B" w14:textId="71D57971" w:rsidR="00065C14" w:rsidRDefault="00A2336E">
            <w:r>
              <w:rPr>
                <w:rFonts w:hint="eastAsia"/>
              </w:rPr>
              <w:t>不会用</w:t>
            </w:r>
            <w:r>
              <w:rPr>
                <w:rFonts w:hint="eastAsia"/>
              </w:rPr>
              <w:t>Java</w:t>
            </w:r>
            <w:r>
              <w:rPr>
                <w:rFonts w:hint="eastAsia"/>
              </w:rPr>
              <w:t>读取文件</w:t>
            </w:r>
          </w:p>
          <w:p w14:paraId="0C4540EC" w14:textId="77777777" w:rsidR="00065C14" w:rsidRDefault="00065C14"/>
          <w:p w14:paraId="57D84AEA" w14:textId="77777777" w:rsidR="00065C14" w:rsidRPr="00A2336E" w:rsidRDefault="00065C14"/>
        </w:tc>
        <w:tc>
          <w:tcPr>
            <w:tcW w:w="3498" w:type="pct"/>
          </w:tcPr>
          <w:p w14:paraId="1FBEE128" w14:textId="7F8BC501" w:rsidR="00065C14" w:rsidRDefault="00A2336E">
            <w:r>
              <w:rPr>
                <w:rFonts w:hint="eastAsia"/>
              </w:rPr>
              <w:t>查阅</w:t>
            </w:r>
            <w:r>
              <w:rPr>
                <w:rFonts w:hint="eastAsia"/>
              </w:rPr>
              <w:t>JDK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Java</w:t>
            </w:r>
            <w:r>
              <w:rPr>
                <w:rFonts w:hint="eastAsia"/>
              </w:rPr>
              <w:t>官方文档学习了如何创建文件读取对象</w:t>
            </w:r>
          </w:p>
        </w:tc>
      </w:tr>
      <w:tr w:rsidR="00065C14" w14:paraId="5DE02D2F" w14:textId="77777777" w:rsidTr="009B56B4">
        <w:tc>
          <w:tcPr>
            <w:tcW w:w="1502" w:type="pct"/>
          </w:tcPr>
          <w:p w14:paraId="6F50B09F" w14:textId="1A2A3FBB" w:rsidR="00065C14" w:rsidRDefault="00A2336E">
            <w:r>
              <w:rPr>
                <w:rFonts w:hint="eastAsia"/>
              </w:rPr>
              <w:t>不会按照</w:t>
            </w:r>
            <w:r>
              <w:rPr>
                <w:rFonts w:hint="eastAsia"/>
              </w:rPr>
              <w:t>\t</w:t>
            </w:r>
            <w:r>
              <w:rPr>
                <w:rFonts w:hint="eastAsia"/>
              </w:rPr>
              <w:t>分割字符</w:t>
            </w:r>
          </w:p>
          <w:p w14:paraId="0594AACB" w14:textId="77777777" w:rsidR="00065C14" w:rsidRDefault="00065C14"/>
          <w:p w14:paraId="3368D7EF" w14:textId="77777777" w:rsidR="00065C14" w:rsidRDefault="00065C14"/>
        </w:tc>
        <w:tc>
          <w:tcPr>
            <w:tcW w:w="3498" w:type="pct"/>
          </w:tcPr>
          <w:p w14:paraId="5830A96A" w14:textId="1FBD8C57" w:rsidR="00065C14" w:rsidRDefault="00A2336E">
            <w:r>
              <w:rPr>
                <w:rFonts w:hint="eastAsia"/>
              </w:rPr>
              <w:t>查阅</w:t>
            </w:r>
            <w:r>
              <w:rPr>
                <w:rFonts w:hint="eastAsia"/>
              </w:rPr>
              <w:t>JDK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Java</w:t>
            </w:r>
            <w:r>
              <w:rPr>
                <w:rFonts w:hint="eastAsia"/>
              </w:rPr>
              <w:t>官方文档学习了</w:t>
            </w:r>
            <w:r>
              <w:rPr>
                <w:rFonts w:hint="eastAsia"/>
              </w:rPr>
              <w:t>split</w:t>
            </w:r>
            <w:r>
              <w:rPr>
                <w:rFonts w:hint="eastAsia"/>
              </w:rPr>
              <w:t>用法</w:t>
            </w:r>
          </w:p>
        </w:tc>
      </w:tr>
      <w:tr w:rsidR="00065C14" w14:paraId="3F39E5A8" w14:textId="77777777" w:rsidTr="00A2336E">
        <w:trPr>
          <w:trHeight w:val="1131"/>
        </w:trPr>
        <w:tc>
          <w:tcPr>
            <w:tcW w:w="1502" w:type="pct"/>
          </w:tcPr>
          <w:p w14:paraId="7C325091" w14:textId="798721CE" w:rsidR="00065C14" w:rsidRDefault="00A2336E">
            <w:r>
              <w:rPr>
                <w:rFonts w:hint="eastAsia"/>
              </w:rPr>
              <w:t>不知道</w:t>
            </w:r>
            <w:r w:rsidRPr="009B56B4">
              <w:t>convexHull</w:t>
            </w:r>
            <w:r>
              <w:rPr>
                <w:rFonts w:hint="eastAsia"/>
              </w:rPr>
              <w:t>函数中的礼包算法如何转化为</w:t>
            </w:r>
            <w:r>
              <w:rPr>
                <w:rFonts w:hint="eastAsia"/>
              </w:rPr>
              <w:t>Java</w:t>
            </w:r>
            <w:r>
              <w:rPr>
                <w:rFonts w:hint="eastAsia"/>
              </w:rPr>
              <w:t>语言</w:t>
            </w:r>
          </w:p>
          <w:p w14:paraId="3149CB7B" w14:textId="77777777" w:rsidR="00065C14" w:rsidRPr="00A2336E" w:rsidRDefault="00065C14"/>
          <w:p w14:paraId="770FEA73" w14:textId="77777777" w:rsidR="00065C14" w:rsidRDefault="00065C14"/>
        </w:tc>
        <w:tc>
          <w:tcPr>
            <w:tcW w:w="3498" w:type="pct"/>
          </w:tcPr>
          <w:p w14:paraId="38A22388" w14:textId="3B6A4B64" w:rsidR="00065C14" w:rsidRPr="00A2336E" w:rsidRDefault="00A2336E">
            <w:r>
              <w:rPr>
                <w:rFonts w:hint="eastAsia"/>
              </w:rPr>
              <w:t>查阅</w:t>
            </w:r>
            <w:r>
              <w:rPr>
                <w:rFonts w:hint="eastAsia"/>
              </w:rPr>
              <w:t>CSDN</w:t>
            </w:r>
            <w:r>
              <w:rPr>
                <w:rFonts w:hint="eastAsia"/>
              </w:rPr>
              <w:t>进行学习和借鉴思想</w:t>
            </w:r>
          </w:p>
        </w:tc>
      </w:tr>
      <w:tr w:rsidR="00A2336E" w14:paraId="1098F9BC" w14:textId="77777777" w:rsidTr="00A2336E">
        <w:trPr>
          <w:trHeight w:val="1131"/>
        </w:trPr>
        <w:tc>
          <w:tcPr>
            <w:tcW w:w="1502" w:type="pct"/>
          </w:tcPr>
          <w:p w14:paraId="7AA8DE31" w14:textId="628652A4" w:rsidR="00A2336E" w:rsidRDefault="00A2336E" w:rsidP="00A2336E">
            <w:r>
              <w:rPr>
                <w:rFonts w:hint="eastAsia"/>
              </w:rPr>
              <w:t>不会用</w:t>
            </w:r>
            <w:r>
              <w:rPr>
                <w:rFonts w:hint="eastAsia"/>
              </w:rPr>
              <w:t>Java</w:t>
            </w:r>
            <w:r>
              <w:rPr>
                <w:rFonts w:hint="eastAsia"/>
              </w:rPr>
              <w:t>语言高效存储图这一数据结构</w:t>
            </w:r>
          </w:p>
        </w:tc>
        <w:tc>
          <w:tcPr>
            <w:tcW w:w="3498" w:type="pct"/>
          </w:tcPr>
          <w:p w14:paraId="3B60EE0B" w14:textId="047580AF" w:rsidR="00A2336E" w:rsidRDefault="00A2336E" w:rsidP="00A2336E">
            <w:r>
              <w:rPr>
                <w:rFonts w:hint="eastAsia"/>
              </w:rPr>
              <w:t>查阅</w:t>
            </w:r>
            <w:r>
              <w:rPr>
                <w:rFonts w:hint="eastAsia"/>
              </w:rPr>
              <w:t>JDK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Java</w:t>
            </w:r>
            <w:r>
              <w:rPr>
                <w:rFonts w:hint="eastAsia"/>
              </w:rPr>
              <w:t>官方文档和</w:t>
            </w:r>
            <w:r>
              <w:rPr>
                <w:rFonts w:hint="eastAsia"/>
              </w:rPr>
              <w:t>CSDN</w:t>
            </w:r>
            <w:r>
              <w:rPr>
                <w:rFonts w:hint="eastAsia"/>
              </w:rPr>
              <w:t>学习了如何用</w:t>
            </w:r>
            <w:r>
              <w:rPr>
                <w:rFonts w:hint="eastAsia"/>
              </w:rPr>
              <w:t>Map</w:t>
            </w:r>
            <w:r>
              <w:rPr>
                <w:rFonts w:hint="eastAsia"/>
              </w:rPr>
              <w:t>存储图</w:t>
            </w:r>
          </w:p>
        </w:tc>
      </w:tr>
    </w:tbl>
    <w:p w14:paraId="2B2C4249" w14:textId="77777777" w:rsidR="00065C14" w:rsidRDefault="00000000">
      <w:pPr>
        <w:pStyle w:val="1"/>
        <w:rPr>
          <w:sz w:val="36"/>
        </w:rPr>
      </w:pPr>
      <w:bookmarkStart w:id="28" w:name="_Toc97648175"/>
      <w:r>
        <w:rPr>
          <w:sz w:val="36"/>
        </w:rPr>
        <w:t>实验过程中收获的经验</w:t>
      </w:r>
      <w:r>
        <w:rPr>
          <w:rFonts w:hint="eastAsia"/>
          <w:sz w:val="36"/>
        </w:rPr>
        <w:t>、</w:t>
      </w:r>
      <w:r>
        <w:rPr>
          <w:sz w:val="36"/>
        </w:rPr>
        <w:t>教训</w:t>
      </w:r>
      <w:r>
        <w:rPr>
          <w:rFonts w:hint="eastAsia"/>
          <w:sz w:val="36"/>
        </w:rPr>
        <w:t>、感想</w:t>
      </w:r>
      <w:bookmarkEnd w:id="28"/>
    </w:p>
    <w:p w14:paraId="5BF7C5B5" w14:textId="77777777" w:rsidR="00065C14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ascii="Times New Roman" w:hAnsi="Times New Roman" w:cs="Times New Roman" w:hint="eastAsia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r>
        <w:rPr>
          <w:rFonts w:ascii="Times New Roman" w:hAnsi="Times New Roman" w:cs="Times New Roman" w:hint="eastAsia"/>
          <w:sz w:val="28"/>
        </w:rPr>
        <w:t>（必答）</w:t>
      </w:r>
      <w:bookmarkEnd w:id="29"/>
    </w:p>
    <w:p w14:paraId="70F252BD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合理规划时间：实验的任务可能比较繁重，因此需要提前规划时间，合理安排每个任务的完成时间，以确保能够按时完成。</w:t>
      </w:r>
    </w:p>
    <w:p w14:paraId="1B5D21A9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分阶段完成：将任务分解成小的阶段或子任务，逐步完成，有助于提高效率和控制进度。每完成一个阶段都可以对进度进行评估和调整。</w:t>
      </w:r>
    </w:p>
    <w:p w14:paraId="5EE113C1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及时求助：遇到困难或不理解的地方，要及时向老师、助教或同学求助。有时候及时的解答或指导可以避免一些不必要的延误和错误。</w:t>
      </w:r>
    </w:p>
    <w:p w14:paraId="7BBFB843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注重细节：在编写代码和测试时，要注重细节，特别是在边界条件和特殊情况下的处理。细心和严谨可以减少错误和调试的时间。</w:t>
      </w:r>
    </w:p>
    <w:p w14:paraId="050CEACA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反思总结：每完成一个任务或阶段，要进行反思和总结，分析自己的做法是否合理，有什么可以改进的地方，以及从中学到了什么经验和教训。</w:t>
      </w:r>
    </w:p>
    <w:p w14:paraId="5B97F204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持续学习：实验是一个学习的过程，要持续学习和探索新的知识和技能。不断地阅读文档、查找资料，提高自己的编程能力和解决问题的能力。</w:t>
      </w:r>
    </w:p>
    <w:p w14:paraId="718BC4A9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自我管理能力：在没有团队协作的情况下，我需要更加自觉地管理时间和任务。这意味着要合理规划实验的时间，分配足够的时间用于学习和实践，以确保在截止日期前完成任务。</w:t>
      </w:r>
    </w:p>
    <w:p w14:paraId="1A048055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独立解决问题的能力：没有团队成员一起讨论和解决问题，我需要依靠自己的能力来克服困难。这有助于提高自己的问题解决能力和独立思考能力。</w:t>
      </w:r>
    </w:p>
    <w:p w14:paraId="39BBF6F3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学会查阅文档和资源：在遇到困难或不清楚的地方，学会查阅相关的文档和</w:t>
      </w:r>
      <w:r w:rsidRPr="00A061C7">
        <w:lastRenderedPageBreak/>
        <w:t>资源是很重要的。这可以帮助我更快地理解问题的本质，并找到解决问题的方法。</w:t>
      </w:r>
    </w:p>
    <w:p w14:paraId="7AFD9959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持续练习和反思：实验过程中遇到的挑战和解决方案都是宝贵的经验。通过持续练习和反思，我能够不断提升自己的编程能力和解决问题的能力，为将来的实验和项目做好准备。</w:t>
      </w:r>
    </w:p>
    <w:p w14:paraId="6DF0D9B3" w14:textId="77777777" w:rsidR="00A061C7" w:rsidRPr="00A061C7" w:rsidRDefault="00A061C7" w:rsidP="00A061C7">
      <w:pPr>
        <w:pStyle w:val="ad"/>
        <w:numPr>
          <w:ilvl w:val="0"/>
          <w:numId w:val="13"/>
        </w:numPr>
        <w:ind w:firstLineChars="0"/>
      </w:pPr>
      <w:r w:rsidRPr="00A061C7">
        <w:t>及时寻求帮助：如果遇到了无法解决的问题，要学会及时寻求帮助。这可以是向老师、同学或在线社区提问，及时解决困难，保证实验顺利进行。</w:t>
      </w:r>
    </w:p>
    <w:p w14:paraId="4BDC974C" w14:textId="77777777" w:rsidR="00A061C7" w:rsidRPr="00A061C7" w:rsidRDefault="00A061C7" w:rsidP="00A061C7">
      <w:pPr>
        <w:widowControl/>
        <w:pBdr>
          <w:bottom w:val="single" w:sz="6" w:space="1" w:color="auto"/>
        </w:pBdr>
        <w:jc w:val="center"/>
        <w:rPr>
          <w:rFonts w:ascii="Arial" w:hAnsi="Arial" w:cs="Arial"/>
          <w:bCs w:val="0"/>
          <w:vanish/>
          <w:color w:val="auto"/>
          <w:kern w:val="0"/>
          <w:sz w:val="16"/>
          <w:szCs w:val="16"/>
        </w:rPr>
      </w:pPr>
      <w:r w:rsidRPr="00A061C7">
        <w:rPr>
          <w:rFonts w:ascii="Arial" w:hAnsi="Arial" w:cs="Arial" w:hint="eastAsia"/>
          <w:bCs w:val="0"/>
          <w:vanish/>
          <w:color w:val="auto"/>
          <w:kern w:val="0"/>
          <w:sz w:val="16"/>
          <w:szCs w:val="16"/>
        </w:rPr>
        <w:t>窗体顶端</w:t>
      </w:r>
    </w:p>
    <w:p w14:paraId="79A9B089" w14:textId="77777777" w:rsidR="00A061C7" w:rsidRPr="00A061C7" w:rsidRDefault="00A061C7" w:rsidP="00A061C7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jc w:val="left"/>
        <w:rPr>
          <w:rFonts w:ascii="Segoe UI" w:hAnsi="Segoe UI" w:cs="Segoe UI"/>
          <w:bCs w:val="0"/>
          <w:kern w:val="0"/>
        </w:rPr>
      </w:pPr>
    </w:p>
    <w:p w14:paraId="7F830CC0" w14:textId="77777777" w:rsidR="00A061C7" w:rsidRPr="00A061C7" w:rsidRDefault="00A061C7" w:rsidP="00A061C7"/>
    <w:p w14:paraId="4B688CC4" w14:textId="77777777" w:rsidR="00065C14" w:rsidRDefault="0000000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>
        <w:rPr>
          <w:rFonts w:ascii="Times New Roman" w:hAnsi="Times New Roman" w:cs="Times New Roman" w:hint="eastAsia"/>
          <w:sz w:val="28"/>
        </w:rPr>
        <w:t>针对以下方面的感受（必答）</w:t>
      </w:r>
      <w:bookmarkEnd w:id="30"/>
    </w:p>
    <w:p w14:paraId="04ED1725" w14:textId="77777777" w:rsidR="00065C14" w:rsidRDefault="00000000">
      <w:pPr>
        <w:pStyle w:val="ad"/>
        <w:numPr>
          <w:ilvl w:val="0"/>
          <w:numId w:val="2"/>
        </w:numPr>
        <w:spacing w:line="300" w:lineRule="auto"/>
        <w:ind w:firstLineChars="0"/>
      </w:pPr>
      <w:r>
        <w:rPr>
          <w:rFonts w:hint="eastAsia"/>
        </w:rPr>
        <w:t>Java</w:t>
      </w:r>
      <w:r>
        <w:rPr>
          <w:rFonts w:hint="eastAsia"/>
        </w:rPr>
        <w:t>编程语言是否对你的口味？与你熟悉的其他编程语言相比，</w:t>
      </w:r>
      <w:r>
        <w:rPr>
          <w:rFonts w:hint="eastAsia"/>
        </w:rPr>
        <w:t>Java</w:t>
      </w:r>
      <w:r>
        <w:rPr>
          <w:rFonts w:hint="eastAsia"/>
        </w:rPr>
        <w:t>有何优势和不足？</w:t>
      </w:r>
    </w:p>
    <w:p w14:paraId="55D9EDBC" w14:textId="750BE7E2" w:rsidR="00A2336E" w:rsidRPr="00A2336E" w:rsidRDefault="00A2336E" w:rsidP="00A2336E">
      <w:r w:rsidRPr="00A2336E">
        <w:t>Java</w:t>
      </w:r>
      <w:r w:rsidRPr="00A2336E">
        <w:t>编程语言对我来说口味还不错。相比其他编程语言，</w:t>
      </w:r>
      <w:r w:rsidRPr="00A2336E">
        <w:t>Java</w:t>
      </w:r>
      <w:r w:rsidRPr="00A2336E">
        <w:t>的优势在于它的跨平台性和强大的生态系统。</w:t>
      </w:r>
      <w:r w:rsidRPr="00A2336E">
        <w:t>Java</w:t>
      </w:r>
      <w:r w:rsidRPr="00A2336E">
        <w:t>可以在不同的操作系统上运行，这使得开发的应用程序具有很好的可移植性。此外，</w:t>
      </w:r>
      <w:r w:rsidRPr="00A2336E">
        <w:t>Java</w:t>
      </w:r>
      <w:r w:rsidRPr="00A2336E">
        <w:t>拥有丰富的标准库和大量的第三方库，提供了各种功能丰富的工具和框架，使得开发更加高效。然而，</w:t>
      </w:r>
      <w:r w:rsidRPr="00A2336E">
        <w:t>Java</w:t>
      </w:r>
      <w:r w:rsidRPr="00A2336E">
        <w:t>的不足之处在于相对于其他一些编程语言来说，它的语法和代码量可能稍显冗长，有时候需要编写更多的代码来完成相同的功能。</w:t>
      </w:r>
    </w:p>
    <w:p w14:paraId="169D950D" w14:textId="77777777" w:rsidR="00065C14" w:rsidRDefault="00000000">
      <w:pPr>
        <w:pStyle w:val="ad"/>
        <w:numPr>
          <w:ilvl w:val="0"/>
          <w:numId w:val="2"/>
        </w:numPr>
        <w:spacing w:line="300" w:lineRule="auto"/>
        <w:ind w:firstLineChars="0"/>
      </w:pPr>
      <w:r>
        <w:rPr>
          <w:rFonts w:hint="eastAsia"/>
        </w:rPr>
        <w:t>关于</w:t>
      </w:r>
      <w:r>
        <w:rPr>
          <w:rFonts w:hint="eastAsia"/>
        </w:rPr>
        <w:t>Eclipse</w:t>
      </w:r>
      <w:r>
        <w:rPr>
          <w:rFonts w:hint="eastAsia"/>
        </w:rPr>
        <w:t>或</w:t>
      </w:r>
      <w:r>
        <w:t>IntelliJ IDEA</w:t>
      </w:r>
      <w:r>
        <w:rPr>
          <w:rFonts w:hint="eastAsia"/>
        </w:rPr>
        <w:t>，它们作为</w:t>
      </w:r>
      <w:r>
        <w:rPr>
          <w:rFonts w:hint="eastAsia"/>
        </w:rPr>
        <w:t>IDE</w:t>
      </w:r>
      <w:r>
        <w:rPr>
          <w:rFonts w:hint="eastAsia"/>
        </w:rPr>
        <w:t>的优势和不足；</w:t>
      </w:r>
    </w:p>
    <w:p w14:paraId="38DBB79E" w14:textId="1F05F86D" w:rsidR="00A2336E" w:rsidRPr="00A2336E" w:rsidRDefault="00A2336E" w:rsidP="00A2336E">
      <w:pPr>
        <w:pStyle w:val="ad"/>
        <w:spacing w:line="300" w:lineRule="auto"/>
        <w:ind w:left="360" w:firstLineChars="0" w:firstLine="0"/>
        <w:rPr>
          <w:rFonts w:ascii="Segoe UI" w:hAnsi="Segoe UI" w:cs="Segoe UI"/>
          <w:shd w:val="clear" w:color="auto" w:fill="FFFFFF"/>
        </w:rPr>
      </w:pPr>
      <w:r w:rsidRPr="00A061C7">
        <w:t>Eclipse</w:t>
      </w:r>
      <w:r w:rsidRPr="00A061C7">
        <w:t>和</w:t>
      </w:r>
      <w:r w:rsidRPr="00A061C7">
        <w:t>IntelliJ IDEA</w:t>
      </w:r>
      <w:r w:rsidRPr="00A061C7">
        <w:t>作为主流的</w:t>
      </w:r>
      <w:r w:rsidRPr="00A061C7">
        <w:t>Java</w:t>
      </w:r>
      <w:r w:rsidRPr="00A061C7">
        <w:t>集成开发环境（</w:t>
      </w:r>
      <w:r w:rsidRPr="00A061C7">
        <w:t>IDE</w:t>
      </w:r>
      <w:r w:rsidRPr="00A061C7">
        <w:t>），它们都有自己的优势和不足。</w:t>
      </w:r>
      <w:r w:rsidRPr="00A061C7">
        <w:t>Eclipse</w:t>
      </w:r>
      <w:r w:rsidRPr="00A061C7">
        <w:t>是一个开源的</w:t>
      </w:r>
      <w:r w:rsidRPr="00A061C7">
        <w:t>IDE</w:t>
      </w:r>
      <w:r w:rsidRPr="00A061C7">
        <w:t>，具有强大的可扩展性和丰富的插件生态系统。它适用于各种</w:t>
      </w:r>
      <w:r w:rsidRPr="00A061C7">
        <w:t>Java</w:t>
      </w:r>
      <w:r w:rsidRPr="00A061C7">
        <w:t>开发场景，并且对于初学者来说比较友好。但是，一些用户可能会认为</w:t>
      </w:r>
      <w:r w:rsidRPr="00A061C7">
        <w:t>Eclipse</w:t>
      </w:r>
      <w:r w:rsidRPr="00A061C7">
        <w:t>的性能和用户体验相对较差。相比之下，</w:t>
      </w:r>
      <w:r w:rsidRPr="00A061C7">
        <w:t>IntelliJ IDEA</w:t>
      </w:r>
      <w:r w:rsidRPr="00A061C7">
        <w:t>是一个商业化的</w:t>
      </w:r>
      <w:r w:rsidRPr="00A061C7">
        <w:t>IDE</w:t>
      </w:r>
      <w:r w:rsidRPr="00A061C7">
        <w:t>，具有更加强大的智能代码编辑功能和更好的性能。它提供了更多的高级功能和工具，但需要付费使用</w:t>
      </w:r>
      <w:r>
        <w:rPr>
          <w:rFonts w:ascii="Segoe UI" w:hAnsi="Segoe UI" w:cs="Segoe UI"/>
          <w:shd w:val="clear" w:color="auto" w:fill="FFFFFF"/>
        </w:rPr>
        <w:t>。</w:t>
      </w:r>
    </w:p>
    <w:p w14:paraId="366BC673" w14:textId="77777777" w:rsidR="00065C14" w:rsidRDefault="00000000">
      <w:pPr>
        <w:pStyle w:val="ad"/>
        <w:numPr>
          <w:ilvl w:val="0"/>
          <w:numId w:val="2"/>
        </w:numPr>
        <w:spacing w:line="300" w:lineRule="auto"/>
        <w:ind w:firstLineChars="0"/>
      </w:pPr>
      <w:r>
        <w:rPr>
          <w:rFonts w:hint="eastAsia"/>
        </w:rPr>
        <w:t>关于</w:t>
      </w:r>
      <w:r>
        <w:rPr>
          <w:rFonts w:hint="eastAsia"/>
        </w:rPr>
        <w:t>Git</w:t>
      </w:r>
      <w:r>
        <w:rPr>
          <w:rFonts w:hint="eastAsia"/>
        </w:rPr>
        <w:t>和</w:t>
      </w:r>
      <w:r>
        <w:rPr>
          <w:rFonts w:hint="eastAsia"/>
        </w:rPr>
        <w:t>GitHub</w:t>
      </w:r>
      <w:r>
        <w:rPr>
          <w:rFonts w:hint="eastAsia"/>
        </w:rPr>
        <w:t>，是否感受到了它在版本控制方面的价值；</w:t>
      </w:r>
    </w:p>
    <w:p w14:paraId="13FDF66F" w14:textId="72A2946B" w:rsidR="00A2336E" w:rsidRPr="00A061C7" w:rsidRDefault="00A2336E" w:rsidP="00A061C7">
      <w:r w:rsidRPr="00A061C7">
        <w:t>Git</w:t>
      </w:r>
      <w:r w:rsidRPr="00A061C7">
        <w:t>和</w:t>
      </w:r>
      <w:r w:rsidRPr="00A061C7">
        <w:t>GitHub</w:t>
      </w:r>
      <w:r w:rsidRPr="00A061C7">
        <w:t>在版本控制方面的价值是显而易见的。</w:t>
      </w:r>
      <w:r w:rsidRPr="00A061C7">
        <w:t>Git</w:t>
      </w:r>
      <w:r w:rsidRPr="00A061C7">
        <w:t>作为一个分布式版本控制系统，使得团队协作变得更加高效，能够轻松地管理和追踪代码的变更历史。</w:t>
      </w:r>
      <w:r w:rsidRPr="00A061C7">
        <w:t>GitHub</w:t>
      </w:r>
      <w:r w:rsidRPr="00A061C7">
        <w:t>作为一个代码托管平台，为开发者提供了一个共享和协作的平台，使得代码的交流和共享变得更加便捷。通过</w:t>
      </w:r>
      <w:r w:rsidRPr="00A061C7">
        <w:t>Git</w:t>
      </w:r>
      <w:r w:rsidRPr="00A061C7">
        <w:t>和</w:t>
      </w:r>
      <w:r w:rsidRPr="00A061C7">
        <w:t>GitHub</w:t>
      </w:r>
      <w:r w:rsidRPr="00A061C7">
        <w:t>，我们可以更好地管理项目，进行团队合作，以及参与开源社区的贡献。</w:t>
      </w:r>
    </w:p>
    <w:p w14:paraId="5FA9027E" w14:textId="77777777" w:rsidR="00065C14" w:rsidRDefault="00000000">
      <w:pPr>
        <w:pStyle w:val="ad"/>
        <w:numPr>
          <w:ilvl w:val="0"/>
          <w:numId w:val="2"/>
        </w:numPr>
        <w:spacing w:line="300" w:lineRule="auto"/>
        <w:ind w:firstLineChars="0"/>
      </w:pPr>
      <w:r>
        <w:rPr>
          <w:rFonts w:hint="eastAsia"/>
        </w:rPr>
        <w:t>关于</w:t>
      </w:r>
      <w:r>
        <w:rPr>
          <w:rFonts w:hint="eastAsia"/>
        </w:rPr>
        <w:t>CMU</w:t>
      </w:r>
      <w:r>
        <w:rPr>
          <w:rFonts w:hint="eastAsia"/>
        </w:rPr>
        <w:t>和</w:t>
      </w:r>
      <w:r>
        <w:rPr>
          <w:rFonts w:hint="eastAsia"/>
        </w:rPr>
        <w:t>MIT</w:t>
      </w:r>
      <w:r>
        <w:rPr>
          <w:rFonts w:hint="eastAsia"/>
        </w:rPr>
        <w:t>的作业，你有何感受；</w:t>
      </w:r>
    </w:p>
    <w:p w14:paraId="15D068F6" w14:textId="367EA42C" w:rsidR="00A2336E" w:rsidRPr="00A061C7" w:rsidRDefault="00A2336E" w:rsidP="00A061C7">
      <w:r w:rsidRPr="00A061C7">
        <w:t>对于</w:t>
      </w:r>
      <w:r w:rsidRPr="00A061C7">
        <w:t>CMU</w:t>
      </w:r>
      <w:r w:rsidRPr="00A061C7">
        <w:t>和</w:t>
      </w:r>
      <w:r w:rsidRPr="00A061C7">
        <w:t>MIT</w:t>
      </w:r>
      <w:r w:rsidRPr="00A061C7">
        <w:t>的作业，我感受到了它们对于学生的要求非常严格和高效。这些作业通常涉及到丰富的知识和实践，需要学生投入大量的时间和精力来完成。通过这些作业，我学到了很多新知识和技能，并且提高了自己的问题解决能力和编程能力。</w:t>
      </w:r>
    </w:p>
    <w:p w14:paraId="71D17802" w14:textId="77777777" w:rsidR="00065C14" w:rsidRDefault="00000000">
      <w:pPr>
        <w:pStyle w:val="ad"/>
        <w:numPr>
          <w:ilvl w:val="0"/>
          <w:numId w:val="2"/>
        </w:numPr>
        <w:spacing w:line="300" w:lineRule="auto"/>
        <w:ind w:firstLineChars="0"/>
      </w:pPr>
      <w:r>
        <w:rPr>
          <w:rFonts w:hint="eastAsia"/>
        </w:rPr>
        <w:t>关于本实验的工作量、难度、</w:t>
      </w:r>
      <w:r>
        <w:rPr>
          <w:rFonts w:hint="eastAsia"/>
        </w:rPr>
        <w:t>deadline</w:t>
      </w:r>
      <w:r>
        <w:rPr>
          <w:rFonts w:hint="eastAsia"/>
        </w:rPr>
        <w:t>；</w:t>
      </w:r>
    </w:p>
    <w:p w14:paraId="73C3C74E" w14:textId="4EBCEBE2" w:rsidR="00A2336E" w:rsidRPr="00A061C7" w:rsidRDefault="00A2336E" w:rsidP="00A061C7">
      <w:r w:rsidRPr="00A061C7">
        <w:lastRenderedPageBreak/>
        <w:t>关于本实验的工作量、难度和</w:t>
      </w:r>
      <w:r w:rsidRPr="00A061C7">
        <w:t>deadline</w:t>
      </w:r>
      <w:r w:rsidRPr="00A061C7">
        <w:t>，我觉得实验的工作量适中，难度适中。虽然实验涉及到了不少内容和任务，但是通过逐步完成每个任务，合理规划时间，还是可以比较轻松地完成的。关于</w:t>
      </w:r>
      <w:r w:rsidRPr="00A061C7">
        <w:t>deadline</w:t>
      </w:r>
      <w:r w:rsidRPr="00A061C7">
        <w:t>，我觉得在合理的时间内完成实验是非常重要的，可以通过提前规划和分配任务来避免临时抱佛脚，确保能够按时完成实验任务。</w:t>
      </w:r>
    </w:p>
    <w:p w14:paraId="0BF5D592" w14:textId="77777777" w:rsidR="00065C14" w:rsidRDefault="00000000">
      <w:pPr>
        <w:pStyle w:val="ad"/>
        <w:numPr>
          <w:ilvl w:val="0"/>
          <w:numId w:val="2"/>
        </w:numPr>
        <w:spacing w:line="300" w:lineRule="auto"/>
        <w:ind w:firstLineChars="0"/>
      </w:pPr>
      <w:r>
        <w:rPr>
          <w:rFonts w:hint="eastAsia"/>
        </w:rPr>
        <w:t>关于初接触“软件构造”课程；</w:t>
      </w:r>
    </w:p>
    <w:p w14:paraId="76CFAAC1" w14:textId="3CD7A6E7" w:rsidR="00A2336E" w:rsidRPr="00A061C7" w:rsidRDefault="00A2336E" w:rsidP="00A061C7">
      <w:r w:rsidRPr="00A061C7">
        <w:t>初接触</w:t>
      </w:r>
      <w:r w:rsidRPr="00A061C7">
        <w:t>“</w:t>
      </w:r>
      <w:r w:rsidRPr="00A061C7">
        <w:t>软件构造</w:t>
      </w:r>
      <w:r w:rsidRPr="00A061C7">
        <w:t>”</w:t>
      </w:r>
      <w:r w:rsidRPr="00A061C7">
        <w:t>课程让我感到非常兴奋和好奇。这门课程涵盖了很多软件开发的基础知识和技能，包括编程、版本控制、软件设计等方面。通过这门课程，我期待能够更深入地了解软件构造的原理和实践，提升自己的软件开发能力。</w:t>
      </w:r>
    </w:p>
    <w:p w14:paraId="710F0ACB" w14:textId="77777777" w:rsidR="00065C14" w:rsidRDefault="00065C14">
      <w:pPr>
        <w:spacing w:line="300" w:lineRule="auto"/>
        <w:ind w:firstLine="420"/>
      </w:pPr>
    </w:p>
    <w:sectPr w:rsidR="00065C14"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B3CDE" w14:textId="77777777" w:rsidR="000133BD" w:rsidRDefault="000133BD">
      <w:r>
        <w:separator/>
      </w:r>
    </w:p>
  </w:endnote>
  <w:endnote w:type="continuationSeparator" w:id="0">
    <w:p w14:paraId="37F41086" w14:textId="77777777" w:rsidR="000133BD" w:rsidRDefault="00013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EF2C5" w14:textId="77777777" w:rsidR="00065C14" w:rsidRDefault="00065C14">
    <w:pPr>
      <w:pStyle w:val="a3"/>
      <w:jc w:val="center"/>
      <w:rPr>
        <w:sz w:val="20"/>
      </w:rPr>
    </w:pPr>
  </w:p>
  <w:p w14:paraId="2F144523" w14:textId="77777777" w:rsidR="00065C14" w:rsidRDefault="00065C14">
    <w:pPr>
      <w:pStyle w:val="a3"/>
      <w:jc w:val="center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1272966344"/>
      <w:docPartObj>
        <w:docPartGallery w:val="AutoText"/>
      </w:docPartObj>
    </w:sdtPr>
    <w:sdtContent>
      <w:p w14:paraId="05DE63C4" w14:textId="77777777" w:rsidR="00065C14" w:rsidRDefault="00000000">
        <w:pPr>
          <w:pStyle w:val="a3"/>
          <w:jc w:val="center"/>
          <w:rPr>
            <w:sz w:val="20"/>
          </w:rPr>
        </w:pPr>
        <w:r>
          <w:rPr>
            <w:sz w:val="20"/>
          </w:rPr>
          <w:fldChar w:fldCharType="begin"/>
        </w:r>
        <w:r>
          <w:rPr>
            <w:sz w:val="20"/>
          </w:rPr>
          <w:instrText>PAGE   \* MERGEFORMAT</w:instrText>
        </w:r>
        <w:r>
          <w:rPr>
            <w:sz w:val="20"/>
          </w:rPr>
          <w:fldChar w:fldCharType="separate"/>
        </w:r>
        <w:r>
          <w:rPr>
            <w:sz w:val="20"/>
            <w:lang w:val="zh-CN"/>
          </w:rPr>
          <w:t>3</w:t>
        </w:r>
        <w:r>
          <w:rPr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EFA49" w14:textId="77777777" w:rsidR="000133BD" w:rsidRDefault="000133BD">
      <w:r>
        <w:separator/>
      </w:r>
    </w:p>
  </w:footnote>
  <w:footnote w:type="continuationSeparator" w:id="0">
    <w:p w14:paraId="6F06E38B" w14:textId="77777777" w:rsidR="000133BD" w:rsidRDefault="00013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76C81" w14:textId="77777777" w:rsidR="00065C14" w:rsidRDefault="00000000">
    <w:pPr>
      <w:pStyle w:val="a5"/>
    </w:pPr>
    <w:r>
      <w:t>软件构造课程实验报告</w:t>
    </w:r>
    <w:r>
      <w:tab/>
    </w:r>
    <w:r>
      <w:tab/>
    </w:r>
    <w:r>
      <w:t>实验</w:t>
    </w:r>
    <w:r>
      <w:t>1</w:t>
    </w:r>
    <w:r>
      <w:t>：</w:t>
    </w:r>
    <w:r>
      <w:t>Java</w:t>
    </w:r>
    <w: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B6A50"/>
    <w:multiLevelType w:val="multilevel"/>
    <w:tmpl w:val="BD68B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3B2296"/>
    <w:multiLevelType w:val="hybridMultilevel"/>
    <w:tmpl w:val="2836FC0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B877DBC"/>
    <w:multiLevelType w:val="multilevel"/>
    <w:tmpl w:val="D49AA4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930B50"/>
    <w:multiLevelType w:val="multilevel"/>
    <w:tmpl w:val="6E042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931A02"/>
    <w:multiLevelType w:val="multilevel"/>
    <w:tmpl w:val="22931A0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9BC5ACC"/>
    <w:multiLevelType w:val="hybridMultilevel"/>
    <w:tmpl w:val="1F0A0C0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C7957E5"/>
    <w:multiLevelType w:val="multilevel"/>
    <w:tmpl w:val="447C98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77A02"/>
    <w:multiLevelType w:val="multilevel"/>
    <w:tmpl w:val="EB6E7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31D57390"/>
    <w:multiLevelType w:val="multilevel"/>
    <w:tmpl w:val="5A5CF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5C03C9"/>
    <w:multiLevelType w:val="multilevel"/>
    <w:tmpl w:val="335C03C9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7C6376C"/>
    <w:multiLevelType w:val="hybridMultilevel"/>
    <w:tmpl w:val="C8FAAE9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60294528"/>
    <w:multiLevelType w:val="multilevel"/>
    <w:tmpl w:val="C5F49A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F67C50"/>
    <w:multiLevelType w:val="multilevel"/>
    <w:tmpl w:val="CC72C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E84E16"/>
    <w:multiLevelType w:val="multilevel"/>
    <w:tmpl w:val="E98C3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A053F1"/>
    <w:multiLevelType w:val="hybridMultilevel"/>
    <w:tmpl w:val="34DAD9A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EDE088B"/>
    <w:multiLevelType w:val="multilevel"/>
    <w:tmpl w:val="BB16E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B66FED"/>
    <w:multiLevelType w:val="multilevel"/>
    <w:tmpl w:val="72D02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9A5ADB"/>
    <w:multiLevelType w:val="multilevel"/>
    <w:tmpl w:val="A4F27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D8E0408"/>
    <w:multiLevelType w:val="multilevel"/>
    <w:tmpl w:val="C6367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38116251">
    <w:abstractNumId w:val="4"/>
  </w:num>
  <w:num w:numId="2" w16cid:durableId="2082944398">
    <w:abstractNumId w:val="9"/>
  </w:num>
  <w:num w:numId="3" w16cid:durableId="1908569620">
    <w:abstractNumId w:val="18"/>
  </w:num>
  <w:num w:numId="4" w16cid:durableId="1669481895">
    <w:abstractNumId w:val="10"/>
  </w:num>
  <w:num w:numId="5" w16cid:durableId="1816137522">
    <w:abstractNumId w:val="0"/>
  </w:num>
  <w:num w:numId="6" w16cid:durableId="1843012439">
    <w:abstractNumId w:val="6"/>
  </w:num>
  <w:num w:numId="7" w16cid:durableId="2002853385">
    <w:abstractNumId w:val="14"/>
  </w:num>
  <w:num w:numId="8" w16cid:durableId="1318610537">
    <w:abstractNumId w:val="16"/>
  </w:num>
  <w:num w:numId="9" w16cid:durableId="573203537">
    <w:abstractNumId w:val="15"/>
  </w:num>
  <w:num w:numId="10" w16cid:durableId="2077241761">
    <w:abstractNumId w:val="2"/>
  </w:num>
  <w:num w:numId="11" w16cid:durableId="1599754954">
    <w:abstractNumId w:val="17"/>
  </w:num>
  <w:num w:numId="12" w16cid:durableId="1162744974">
    <w:abstractNumId w:val="11"/>
  </w:num>
  <w:num w:numId="13" w16cid:durableId="1554466653">
    <w:abstractNumId w:val="1"/>
  </w:num>
  <w:num w:numId="14" w16cid:durableId="1047025923">
    <w:abstractNumId w:val="3"/>
  </w:num>
  <w:num w:numId="15" w16cid:durableId="1767647940">
    <w:abstractNumId w:val="12"/>
  </w:num>
  <w:num w:numId="16" w16cid:durableId="1789931283">
    <w:abstractNumId w:val="5"/>
  </w:num>
  <w:num w:numId="17" w16cid:durableId="336271992">
    <w:abstractNumId w:val="8"/>
  </w:num>
  <w:num w:numId="18" w16cid:durableId="981155466">
    <w:abstractNumId w:val="13"/>
  </w:num>
  <w:num w:numId="19" w16cid:durableId="8018482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8E9A4C94"/>
    <w:rsid w:val="00005CF9"/>
    <w:rsid w:val="000133BD"/>
    <w:rsid w:val="00023F61"/>
    <w:rsid w:val="00024B24"/>
    <w:rsid w:val="00043D22"/>
    <w:rsid w:val="00044F50"/>
    <w:rsid w:val="000545CF"/>
    <w:rsid w:val="0006354B"/>
    <w:rsid w:val="00064577"/>
    <w:rsid w:val="00065C14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07A81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D7770"/>
    <w:rsid w:val="002F0E57"/>
    <w:rsid w:val="002F14B4"/>
    <w:rsid w:val="003024F5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1BAF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218E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1FBA"/>
    <w:rsid w:val="00993967"/>
    <w:rsid w:val="009957DD"/>
    <w:rsid w:val="009A5D78"/>
    <w:rsid w:val="009A68C8"/>
    <w:rsid w:val="009B56B4"/>
    <w:rsid w:val="009C452D"/>
    <w:rsid w:val="009E4C82"/>
    <w:rsid w:val="009F0E9B"/>
    <w:rsid w:val="00A021C0"/>
    <w:rsid w:val="00A061C7"/>
    <w:rsid w:val="00A06740"/>
    <w:rsid w:val="00A07AE0"/>
    <w:rsid w:val="00A2336E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3B2C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4762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58AC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0FAC"/>
    <w:rsid w:val="00D449A2"/>
    <w:rsid w:val="00D4699B"/>
    <w:rsid w:val="00D605EE"/>
    <w:rsid w:val="00D762C7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0412"/>
    <w:rsid w:val="00E1321C"/>
    <w:rsid w:val="00E36B91"/>
    <w:rsid w:val="00E40C68"/>
    <w:rsid w:val="00E469C5"/>
    <w:rsid w:val="00E50ECA"/>
    <w:rsid w:val="00E5173F"/>
    <w:rsid w:val="00E53B3B"/>
    <w:rsid w:val="00E64491"/>
    <w:rsid w:val="00E65D51"/>
    <w:rsid w:val="00E74D3C"/>
    <w:rsid w:val="00E806E2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E3B85"/>
    <w:rsid w:val="00EF1E0C"/>
    <w:rsid w:val="00EF5119"/>
    <w:rsid w:val="00F11F28"/>
    <w:rsid w:val="00F17F68"/>
    <w:rsid w:val="00F21E7F"/>
    <w:rsid w:val="00F22BB1"/>
    <w:rsid w:val="00F26158"/>
    <w:rsid w:val="00F3130A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07D2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BEA99"/>
  <w15:docId w15:val="{ACD2C6DD-3ADD-4889-9CB6-E360744C7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bCs/>
        <w:color w:val="0D0D0D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b/>
      <w:bCs w:val="0"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 w:val="0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 w:val="0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 w:val="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 w:val="0"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 w:val="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 w:val="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pPr>
      <w:widowControl/>
      <w:spacing w:after="100" w:line="259" w:lineRule="auto"/>
      <w:ind w:left="440"/>
      <w:jc w:val="left"/>
    </w:pPr>
    <w:rPr>
      <w:kern w:val="0"/>
      <w:sz w:val="22"/>
    </w:rPr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kern w:val="0"/>
      <w:sz w:val="22"/>
    </w:rPr>
  </w:style>
  <w:style w:type="paragraph" w:styleId="TOC2">
    <w:name w:val="toc 2"/>
    <w:basedOn w:val="a"/>
    <w:next w:val="a"/>
    <w:uiPriority w:val="39"/>
    <w:unhideWhenUsed/>
    <w:pPr>
      <w:widowControl/>
      <w:spacing w:after="100" w:line="259" w:lineRule="auto"/>
      <w:ind w:left="220"/>
      <w:jc w:val="left"/>
    </w:pPr>
    <w:rPr>
      <w:kern w:val="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</w:rPr>
  </w:style>
  <w:style w:type="paragraph" w:styleId="a7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table" w:styleId="a8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Pr>
      <w:b/>
      <w:bCs w:val="0"/>
    </w:rPr>
  </w:style>
  <w:style w:type="character" w:styleId="aa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Pr>
      <w:i/>
      <w:iCs/>
    </w:rPr>
  </w:style>
  <w:style w:type="character" w:styleId="HTML1">
    <w:name w:val="HTML Typewriter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character" w:styleId="ac">
    <w:name w:val="Hyperlink"/>
    <w:basedOn w:val="a0"/>
    <w:uiPriority w:val="99"/>
    <w:unhideWhenUsed/>
    <w:rPr>
      <w:color w:val="0000FF"/>
      <w:u w:val="single"/>
    </w:rPr>
  </w:style>
  <w:style w:type="character" w:styleId="HTML2">
    <w:name w:val="HTML Code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Pr>
      <w:b/>
      <w:bCs w:val="0"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 w:val="0"/>
      <w:sz w:val="32"/>
      <w:szCs w:val="32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Pr>
      <w:b/>
      <w:bCs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asciiTheme="majorHAnsi" w:eastAsiaTheme="majorEastAsia" w:hAnsiTheme="majorHAnsi" w:cstheme="majorBidi"/>
      <w:b/>
      <w:bCs w:val="0"/>
      <w:sz w:val="28"/>
      <w:szCs w:val="28"/>
    </w:rPr>
  </w:style>
  <w:style w:type="character" w:customStyle="1" w:styleId="apple-converted-space">
    <w:name w:val="apple-converted-space"/>
    <w:basedOn w:val="a0"/>
  </w:style>
  <w:style w:type="character" w:customStyle="1" w:styleId="HTML0">
    <w:name w:val="HTML 预设格式 字符"/>
    <w:basedOn w:val="a0"/>
    <w:link w:val="HTML"/>
    <w:uiPriority w:val="99"/>
    <w:semiHidden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kern w:val="0"/>
      <w:sz w:val="32"/>
      <w:szCs w:val="32"/>
    </w:rPr>
  </w:style>
  <w:style w:type="character" w:customStyle="1" w:styleId="hljs-keyword">
    <w:name w:val="hljs-keyword"/>
    <w:basedOn w:val="a0"/>
  </w:style>
  <w:style w:type="character" w:customStyle="1" w:styleId="50">
    <w:name w:val="标题 5 字符"/>
    <w:basedOn w:val="a0"/>
    <w:link w:val="5"/>
    <w:uiPriority w:val="9"/>
    <w:semiHidden/>
    <w:rPr>
      <w:b/>
      <w:bCs w:val="0"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bCs w:val="0"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Pr>
      <w:b/>
      <w:bCs w:val="0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Pr>
      <w:rFonts w:asciiTheme="majorHAnsi" w:eastAsiaTheme="majorEastAsia" w:hAnsiTheme="majorHAnsi" w:cstheme="majorBidi"/>
      <w:szCs w:val="21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A061C7"/>
    <w:pPr>
      <w:widowControl/>
      <w:pBdr>
        <w:bottom w:val="single" w:sz="6" w:space="1" w:color="auto"/>
      </w:pBdr>
      <w:jc w:val="center"/>
    </w:pPr>
    <w:rPr>
      <w:rFonts w:ascii="Arial" w:hAnsi="Arial" w:cs="Arial"/>
      <w:bCs w:val="0"/>
      <w:vanish/>
      <w:color w:val="auto"/>
      <w:kern w:val="0"/>
      <w:sz w:val="16"/>
      <w:szCs w:val="16"/>
    </w:rPr>
  </w:style>
  <w:style w:type="character" w:customStyle="1" w:styleId="z-0">
    <w:name w:val="z-窗体顶端 字符"/>
    <w:basedOn w:val="a0"/>
    <w:link w:val="z-"/>
    <w:uiPriority w:val="99"/>
    <w:semiHidden/>
    <w:rsid w:val="00A061C7"/>
    <w:rPr>
      <w:rFonts w:ascii="Arial" w:hAnsi="Arial" w:cs="Arial"/>
      <w:bCs w:val="0"/>
      <w:vanish/>
      <w:color w:val="auto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3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2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027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10838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014093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236499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7611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93410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0253262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36210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8649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07710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36400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449281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13541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344880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</w:div>
      </w:divsChild>
    </w:div>
    <w:div w:id="5075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4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3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5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9</Pages>
  <Words>1729</Words>
  <Characters>9859</Characters>
  <Application>Microsoft Office Word</Application>
  <DocSecurity>0</DocSecurity>
  <Lines>82</Lines>
  <Paragraphs>23</Paragraphs>
  <ScaleCrop>false</ScaleCrop>
  <Company>Harbin Institute of Technology</Company>
  <LinksUpToDate>false</LinksUpToDate>
  <CharactersWithSpaces>1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ongjie Wang</dc:creator>
  <cp:lastModifiedBy>HR Z</cp:lastModifiedBy>
  <cp:revision>69</cp:revision>
  <dcterms:created xsi:type="dcterms:W3CDTF">2018-02-12T11:57:00Z</dcterms:created>
  <dcterms:modified xsi:type="dcterms:W3CDTF">2024-04-04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5.2.8766</vt:lpwstr>
  </property>
  <property fmtid="{D5CDD505-2E9C-101B-9397-08002B2CF9AE}" pid="3" name="ICV">
    <vt:lpwstr>59B1D26A4EDEB1350A9CEF652A80607D_42</vt:lpwstr>
  </property>
</Properties>
</file>